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6EB76" w14:textId="77777777" w:rsidR="00A85736" w:rsidRPr="001808B5" w:rsidRDefault="003501B1" w:rsidP="00A85736">
      <w:pPr>
        <w:spacing w:before="240" w:after="240"/>
        <w:jc w:val="center"/>
        <w:rPr>
          <w:sz w:val="20"/>
          <w:szCs w:val="20"/>
        </w:rPr>
      </w:pPr>
      <w:r w:rsidRPr="001808B5">
        <w:rPr>
          <w:sz w:val="20"/>
          <w:szCs w:val="20"/>
        </w:rPr>
        <w:t>DİL VE KONUŞMA TERAPİSİ</w:t>
      </w:r>
      <w:r w:rsidR="00A85736" w:rsidRPr="001808B5">
        <w:rPr>
          <w:sz w:val="20"/>
          <w:szCs w:val="20"/>
        </w:rPr>
        <w:t xml:space="preserve"> BÖLÜMÜ</w:t>
      </w:r>
    </w:p>
    <w:p w14:paraId="74C3C011" w14:textId="5F09C780" w:rsidR="00A85736" w:rsidRPr="001808B5" w:rsidRDefault="007327AA" w:rsidP="00A85736">
      <w:pPr>
        <w:spacing w:before="360" w:after="480"/>
        <w:jc w:val="center"/>
        <w:rPr>
          <w:sz w:val="20"/>
          <w:szCs w:val="20"/>
        </w:rPr>
      </w:pPr>
      <w:r w:rsidRPr="001808B5">
        <w:rPr>
          <w:sz w:val="20"/>
          <w:szCs w:val="20"/>
        </w:rPr>
        <w:t>202</w:t>
      </w:r>
      <w:r w:rsidR="00550DA7">
        <w:rPr>
          <w:sz w:val="20"/>
          <w:szCs w:val="20"/>
        </w:rPr>
        <w:t>5</w:t>
      </w:r>
      <w:r w:rsidRPr="001808B5">
        <w:rPr>
          <w:sz w:val="20"/>
          <w:szCs w:val="20"/>
        </w:rPr>
        <w:t>-202</w:t>
      </w:r>
      <w:r w:rsidR="00550DA7">
        <w:rPr>
          <w:sz w:val="20"/>
          <w:szCs w:val="20"/>
        </w:rPr>
        <w:t>6</w:t>
      </w:r>
      <w:r w:rsidR="00A85736" w:rsidRPr="001808B5">
        <w:rPr>
          <w:sz w:val="20"/>
          <w:szCs w:val="20"/>
        </w:rPr>
        <w:t xml:space="preserve"> EĞİTİM-ÖĞRETİM YILI GÜZ DÖNEMİ</w:t>
      </w:r>
    </w:p>
    <w:p w14:paraId="6A0D47D6" w14:textId="1807A1C0" w:rsidR="00E05E3D" w:rsidRPr="001808B5" w:rsidRDefault="00A85736" w:rsidP="00220EE2">
      <w:pPr>
        <w:spacing w:before="240"/>
        <w:jc w:val="center"/>
        <w:rPr>
          <w:sz w:val="20"/>
          <w:szCs w:val="20"/>
        </w:rPr>
      </w:pPr>
      <w:r w:rsidRPr="001808B5">
        <w:rPr>
          <w:sz w:val="20"/>
          <w:szCs w:val="20"/>
        </w:rPr>
        <w:t>I.SINIF</w:t>
      </w:r>
      <w:r w:rsidR="003501B1" w:rsidRPr="001808B5">
        <w:rPr>
          <w:sz w:val="20"/>
          <w:szCs w:val="20"/>
        </w:rPr>
        <w:t xml:space="preserve"> </w:t>
      </w:r>
      <w:r w:rsidRPr="001808B5">
        <w:rPr>
          <w:sz w:val="20"/>
          <w:szCs w:val="20"/>
        </w:rPr>
        <w:t>(</w:t>
      </w:r>
      <w:proofErr w:type="spellStart"/>
      <w:r w:rsidRPr="001808B5">
        <w:rPr>
          <w:sz w:val="20"/>
          <w:szCs w:val="20"/>
        </w:rPr>
        <w:t>I.Dönem</w:t>
      </w:r>
      <w:proofErr w:type="spellEnd"/>
      <w:r w:rsidRPr="001808B5">
        <w:rPr>
          <w:sz w:val="20"/>
          <w:szCs w:val="20"/>
        </w:rPr>
        <w:t>)</w:t>
      </w:r>
    </w:p>
    <w:tbl>
      <w:tblPr>
        <w:tblStyle w:val="AkKlavuz1"/>
        <w:tblW w:w="0" w:type="auto"/>
        <w:tblLook w:val="04A0" w:firstRow="1" w:lastRow="0" w:firstColumn="1" w:lastColumn="0" w:noHBand="0" w:noVBand="1"/>
      </w:tblPr>
      <w:tblGrid>
        <w:gridCol w:w="950"/>
        <w:gridCol w:w="4166"/>
        <w:gridCol w:w="3936"/>
      </w:tblGrid>
      <w:tr w:rsidR="00BE155A" w:rsidRPr="001808B5" w14:paraId="2EE47245" w14:textId="77777777" w:rsidTr="00BE15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404AE7" w14:textId="77777777" w:rsidR="00BE155A" w:rsidRPr="001808B5" w:rsidRDefault="00BE155A" w:rsidP="00A85736">
            <w:pPr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 Kodu</w:t>
            </w:r>
          </w:p>
        </w:tc>
        <w:tc>
          <w:tcPr>
            <w:tcW w:w="4741" w:type="dxa"/>
          </w:tcPr>
          <w:p w14:paraId="50864EBE" w14:textId="77777777" w:rsidR="00BE155A" w:rsidRPr="001808B5" w:rsidRDefault="00BE155A" w:rsidP="00A857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in Adı</w:t>
            </w:r>
          </w:p>
        </w:tc>
        <w:tc>
          <w:tcPr>
            <w:tcW w:w="3219" w:type="dxa"/>
          </w:tcPr>
          <w:p w14:paraId="0FCAE3AA" w14:textId="5012FB8B" w:rsidR="00BE155A" w:rsidRPr="001808B5" w:rsidRDefault="00BE155A" w:rsidP="00A857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Sorumlu Öğretim Elemanı</w:t>
            </w:r>
          </w:p>
        </w:tc>
      </w:tr>
      <w:tr w:rsidR="00BE155A" w:rsidRPr="001808B5" w14:paraId="3EBF157C" w14:textId="77777777" w:rsidTr="00BE1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D007E96" w14:textId="090296FD" w:rsidR="00BE155A" w:rsidRPr="001808B5" w:rsidRDefault="00A90683" w:rsidP="00A8573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119</w:t>
            </w:r>
          </w:p>
        </w:tc>
        <w:tc>
          <w:tcPr>
            <w:tcW w:w="4741" w:type="dxa"/>
            <w:vAlign w:val="center"/>
          </w:tcPr>
          <w:p w14:paraId="6704F8D6" w14:textId="57B7853A" w:rsidR="00BE155A" w:rsidRPr="001808B5" w:rsidRDefault="00A90683" w:rsidP="00A857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Dil ve Konuşma Terapisi Mesleğine Giriş ve Etik Prensipler</w:t>
            </w:r>
          </w:p>
        </w:tc>
        <w:tc>
          <w:tcPr>
            <w:tcW w:w="3219" w:type="dxa"/>
          </w:tcPr>
          <w:p w14:paraId="33500752" w14:textId="57115FB3" w:rsidR="006A1A1C" w:rsidRPr="001808B5" w:rsidRDefault="00F06DEE" w:rsidP="00785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Doç. Dr. Özlem YAŞAR</w:t>
            </w:r>
          </w:p>
          <w:p w14:paraId="65CD73F8" w14:textId="718309D5" w:rsidR="00A90683" w:rsidRPr="001808B5" w:rsidRDefault="00F06DEE" w:rsidP="00785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8" w:history="1">
              <w:r w:rsidRPr="001808B5">
                <w:rPr>
                  <w:rStyle w:val="Kpr"/>
                </w:rPr>
                <w:t>ozlemc@omu.edu.tr</w:t>
              </w:r>
            </w:hyperlink>
            <w:r w:rsidRPr="001808B5">
              <w:t xml:space="preserve"> </w:t>
            </w:r>
          </w:p>
          <w:p w14:paraId="7A829408" w14:textId="0038F2AB" w:rsidR="006A1A1C" w:rsidRPr="001808B5" w:rsidRDefault="006A1A1C" w:rsidP="00785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1B30A61" w14:textId="17346F23" w:rsidR="007E4F1B" w:rsidRPr="001808B5" w:rsidRDefault="007E4F1B" w:rsidP="00785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E155A" w:rsidRPr="001808B5" w14:paraId="61A52581" w14:textId="77777777" w:rsidTr="00BE15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3A81CA0" w14:textId="77777777" w:rsidR="00BE155A" w:rsidRPr="001808B5" w:rsidRDefault="00BE155A" w:rsidP="00A8573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 103</w:t>
            </w:r>
          </w:p>
        </w:tc>
        <w:tc>
          <w:tcPr>
            <w:tcW w:w="4741" w:type="dxa"/>
            <w:vAlign w:val="center"/>
          </w:tcPr>
          <w:p w14:paraId="235EF327" w14:textId="77777777" w:rsidR="00BE155A" w:rsidRPr="001808B5" w:rsidRDefault="00BE155A" w:rsidP="00A8573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Dilbilime Giriş</w:t>
            </w:r>
          </w:p>
        </w:tc>
        <w:tc>
          <w:tcPr>
            <w:tcW w:w="3219" w:type="dxa"/>
          </w:tcPr>
          <w:p w14:paraId="0B4B84E4" w14:textId="77777777" w:rsidR="007E4F1B" w:rsidRPr="001808B5" w:rsidRDefault="00635C85" w:rsidP="00E144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Dr. Öğr. Üyesi Rıza Korhan SEZİN</w:t>
            </w:r>
          </w:p>
          <w:p w14:paraId="3705E656" w14:textId="77777777" w:rsidR="006A1A1C" w:rsidRPr="001808B5" w:rsidRDefault="006A1A1C" w:rsidP="00E144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9" w:history="1">
              <w:r w:rsidRPr="001808B5">
                <w:rPr>
                  <w:rStyle w:val="Kpr"/>
                  <w:sz w:val="20"/>
                  <w:szCs w:val="20"/>
                </w:rPr>
                <w:t>rizakorhan.sezin@omu.edu.tr</w:t>
              </w:r>
            </w:hyperlink>
          </w:p>
          <w:p w14:paraId="2F84181C" w14:textId="735C4D14" w:rsidR="006A1A1C" w:rsidRPr="001808B5" w:rsidRDefault="006A1A1C" w:rsidP="00E144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E155A" w:rsidRPr="001808B5" w14:paraId="68895D07" w14:textId="77777777" w:rsidTr="00BE1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9CA0C1" w14:textId="77777777" w:rsidR="00BE155A" w:rsidRPr="001808B5" w:rsidRDefault="00BE155A" w:rsidP="00A8573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 xml:space="preserve">DKT 105 </w:t>
            </w:r>
          </w:p>
        </w:tc>
        <w:tc>
          <w:tcPr>
            <w:tcW w:w="4741" w:type="dxa"/>
            <w:vAlign w:val="center"/>
          </w:tcPr>
          <w:p w14:paraId="6ECFCC40" w14:textId="77777777" w:rsidR="00BE155A" w:rsidRPr="001808B5" w:rsidRDefault="00BE155A" w:rsidP="00A857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İşitme Bilimine Giriş</w:t>
            </w:r>
          </w:p>
        </w:tc>
        <w:tc>
          <w:tcPr>
            <w:tcW w:w="3219" w:type="dxa"/>
          </w:tcPr>
          <w:p w14:paraId="5B045357" w14:textId="12866D2A" w:rsidR="00BE155A" w:rsidRPr="001808B5" w:rsidRDefault="00BE155A" w:rsidP="00BA4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Öğr. Gör. </w:t>
            </w:r>
            <w:r w:rsidR="008A2F34" w:rsidRPr="001808B5">
              <w:rPr>
                <w:sz w:val="20"/>
                <w:szCs w:val="20"/>
              </w:rPr>
              <w:t>Ramazan Bayram KARAKAYA</w:t>
            </w:r>
          </w:p>
          <w:p w14:paraId="10295F45" w14:textId="77777777" w:rsidR="00C71AA4" w:rsidRPr="001808B5" w:rsidRDefault="00C71AA4" w:rsidP="00BA4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372C467" w14:textId="6AE0CAAE" w:rsidR="007E4F1B" w:rsidRPr="001808B5" w:rsidRDefault="008A2F34" w:rsidP="00BA4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0" w:history="1">
              <w:r w:rsidRPr="001808B5">
                <w:rPr>
                  <w:rStyle w:val="Kpr"/>
                </w:rPr>
                <w:t>ramazanbayram.karakaya@omu.edu.tr</w:t>
              </w:r>
            </w:hyperlink>
          </w:p>
        </w:tc>
      </w:tr>
      <w:tr w:rsidR="00594176" w:rsidRPr="001808B5" w14:paraId="6E90FF55" w14:textId="77777777" w:rsidTr="00BE15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8C2C3AF" w14:textId="77777777" w:rsidR="00594176" w:rsidRPr="001808B5" w:rsidRDefault="00594176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 xml:space="preserve">DKT 107 </w:t>
            </w:r>
          </w:p>
        </w:tc>
        <w:tc>
          <w:tcPr>
            <w:tcW w:w="4741" w:type="dxa"/>
            <w:vAlign w:val="center"/>
          </w:tcPr>
          <w:p w14:paraId="62DA1139" w14:textId="77777777" w:rsidR="00594176" w:rsidRPr="001808B5" w:rsidRDefault="00594176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 xml:space="preserve">Genel Anatomi-İşitme ve Konuşma Organlarının Anatomisi </w:t>
            </w:r>
          </w:p>
        </w:tc>
        <w:tc>
          <w:tcPr>
            <w:tcW w:w="3219" w:type="dxa"/>
          </w:tcPr>
          <w:p w14:paraId="0109356A" w14:textId="4AC2AC93" w:rsidR="007E4F1B" w:rsidRPr="001808B5" w:rsidRDefault="00185C7B" w:rsidP="008A2F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Prof. Dr. Ahmet UZUN</w:t>
            </w:r>
          </w:p>
        </w:tc>
      </w:tr>
      <w:tr w:rsidR="00594176" w:rsidRPr="001808B5" w14:paraId="654C8967" w14:textId="77777777" w:rsidTr="00BE1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BA05298" w14:textId="77777777" w:rsidR="00594176" w:rsidRPr="001808B5" w:rsidRDefault="00594176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 xml:space="preserve">DKT 109 </w:t>
            </w:r>
          </w:p>
        </w:tc>
        <w:tc>
          <w:tcPr>
            <w:tcW w:w="4741" w:type="dxa"/>
            <w:vAlign w:val="center"/>
          </w:tcPr>
          <w:p w14:paraId="608D6EA7" w14:textId="77777777" w:rsidR="00594176" w:rsidRPr="001808B5" w:rsidRDefault="00594176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Fizik-Ses Fiziği ve Akustik</w:t>
            </w:r>
          </w:p>
        </w:tc>
        <w:tc>
          <w:tcPr>
            <w:tcW w:w="3219" w:type="dxa"/>
          </w:tcPr>
          <w:p w14:paraId="3E4DED48" w14:textId="62E9407D" w:rsidR="00594176" w:rsidRPr="001808B5" w:rsidRDefault="001A4002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Prof</w:t>
            </w:r>
            <w:r w:rsidR="00594176" w:rsidRPr="001808B5">
              <w:rPr>
                <w:sz w:val="20"/>
                <w:szCs w:val="20"/>
              </w:rPr>
              <w:t xml:space="preserve">. Dr. Necmi DEGE </w:t>
            </w:r>
          </w:p>
          <w:p w14:paraId="6D4789BB" w14:textId="5CA0B7BA" w:rsidR="007E4F1B" w:rsidRPr="001808B5" w:rsidRDefault="007E4F1B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1" w:history="1">
              <w:r w:rsidRPr="001808B5">
                <w:rPr>
                  <w:rStyle w:val="Kpr"/>
                  <w:sz w:val="20"/>
                  <w:szCs w:val="20"/>
                </w:rPr>
                <w:t>necmid@omu.edu.tr</w:t>
              </w:r>
            </w:hyperlink>
          </w:p>
          <w:p w14:paraId="59731A34" w14:textId="56B8093F" w:rsidR="007E4F1B" w:rsidRPr="001808B5" w:rsidRDefault="007E4F1B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94176" w:rsidRPr="001808B5" w14:paraId="274DB420" w14:textId="77777777" w:rsidTr="00BE15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44014A0" w14:textId="77777777" w:rsidR="00594176" w:rsidRPr="001808B5" w:rsidRDefault="00594176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 111</w:t>
            </w:r>
          </w:p>
        </w:tc>
        <w:tc>
          <w:tcPr>
            <w:tcW w:w="4741" w:type="dxa"/>
            <w:vAlign w:val="center"/>
          </w:tcPr>
          <w:p w14:paraId="696420A7" w14:textId="77777777" w:rsidR="00594176" w:rsidRPr="001808B5" w:rsidRDefault="00594176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Sağlık Sistemi ve Mevzuatı</w:t>
            </w:r>
          </w:p>
        </w:tc>
        <w:tc>
          <w:tcPr>
            <w:tcW w:w="3219" w:type="dxa"/>
          </w:tcPr>
          <w:p w14:paraId="18168D2E" w14:textId="7CCD7EB5" w:rsidR="0032246C" w:rsidRPr="001808B5" w:rsidRDefault="00A940F6" w:rsidP="007E4F1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Öğr. Gör. </w:t>
            </w:r>
            <w:proofErr w:type="spellStart"/>
            <w:r w:rsidRPr="001808B5">
              <w:rPr>
                <w:sz w:val="20"/>
                <w:szCs w:val="20"/>
              </w:rPr>
              <w:t>Berire</w:t>
            </w:r>
            <w:proofErr w:type="spellEnd"/>
            <w:r w:rsidRPr="001808B5">
              <w:rPr>
                <w:sz w:val="20"/>
                <w:szCs w:val="20"/>
              </w:rPr>
              <w:t xml:space="preserve"> Sena BALDEMİR </w:t>
            </w:r>
          </w:p>
          <w:p w14:paraId="1E132FCA" w14:textId="5E89D815" w:rsidR="007E4F1B" w:rsidRPr="001808B5" w:rsidRDefault="007E4F1B" w:rsidP="007E4F1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94176" w:rsidRPr="001808B5" w14:paraId="56CF0127" w14:textId="77777777" w:rsidTr="00BE1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B0402F1" w14:textId="47F133FB" w:rsidR="00594176" w:rsidRPr="001808B5" w:rsidRDefault="00594176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 1</w:t>
            </w:r>
            <w:r w:rsidR="00087C96" w:rsidRPr="001808B5">
              <w:rPr>
                <w:bCs w:val="0"/>
                <w:sz w:val="20"/>
                <w:szCs w:val="20"/>
              </w:rPr>
              <w:t>21</w:t>
            </w:r>
          </w:p>
        </w:tc>
        <w:tc>
          <w:tcPr>
            <w:tcW w:w="4741" w:type="dxa"/>
            <w:vAlign w:val="center"/>
          </w:tcPr>
          <w:p w14:paraId="13F1D728" w14:textId="60DD75FA" w:rsidR="00594176" w:rsidRPr="001808B5" w:rsidRDefault="00087C96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İnsan İletişimi</w:t>
            </w:r>
          </w:p>
        </w:tc>
        <w:tc>
          <w:tcPr>
            <w:tcW w:w="3219" w:type="dxa"/>
          </w:tcPr>
          <w:p w14:paraId="333FDE61" w14:textId="0BA337BA" w:rsidR="001C5371" w:rsidRPr="001808B5" w:rsidRDefault="00087C96" w:rsidP="009D01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. Kübra İNAN</w:t>
            </w:r>
          </w:p>
        </w:tc>
      </w:tr>
      <w:tr w:rsidR="00594176" w:rsidRPr="001808B5" w14:paraId="70C32BD6" w14:textId="77777777" w:rsidTr="00BE15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E6C22A3" w14:textId="77777777" w:rsidR="00594176" w:rsidRPr="001808B5" w:rsidRDefault="00594176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 115</w:t>
            </w:r>
          </w:p>
        </w:tc>
        <w:tc>
          <w:tcPr>
            <w:tcW w:w="4741" w:type="dxa"/>
            <w:vAlign w:val="center"/>
          </w:tcPr>
          <w:p w14:paraId="7579AF83" w14:textId="77777777" w:rsidR="00594176" w:rsidRPr="001808B5" w:rsidRDefault="00594176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Dil ve Konuşma Terapistleri İçin Etkili Konuşma ve Diksiyon</w:t>
            </w:r>
          </w:p>
        </w:tc>
        <w:tc>
          <w:tcPr>
            <w:tcW w:w="3219" w:type="dxa"/>
          </w:tcPr>
          <w:p w14:paraId="07E316EB" w14:textId="714F096D" w:rsidR="007E4F1B" w:rsidRPr="001808B5" w:rsidRDefault="009D5080" w:rsidP="002422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Dr. Öğr. Üyesi Rıza </w:t>
            </w:r>
            <w:r w:rsidR="00BF39CF" w:rsidRPr="001808B5">
              <w:rPr>
                <w:sz w:val="20"/>
                <w:szCs w:val="20"/>
              </w:rPr>
              <w:t xml:space="preserve">Korhan </w:t>
            </w:r>
            <w:r w:rsidRPr="001808B5">
              <w:rPr>
                <w:sz w:val="20"/>
                <w:szCs w:val="20"/>
              </w:rPr>
              <w:t>SEZİN</w:t>
            </w:r>
          </w:p>
        </w:tc>
      </w:tr>
      <w:tr w:rsidR="00594176" w:rsidRPr="001808B5" w14:paraId="79A7AB92" w14:textId="77777777" w:rsidTr="00BE1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75A7E2" w14:textId="77777777" w:rsidR="00594176" w:rsidRPr="001808B5" w:rsidRDefault="00594176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ATİ 101</w:t>
            </w:r>
          </w:p>
        </w:tc>
        <w:tc>
          <w:tcPr>
            <w:tcW w:w="4741" w:type="dxa"/>
            <w:vAlign w:val="center"/>
          </w:tcPr>
          <w:p w14:paraId="5EB63562" w14:textId="77777777" w:rsidR="00594176" w:rsidRPr="001808B5" w:rsidRDefault="00594176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Atatürk İlkeleri ve İnkılap Tarihi I</w:t>
            </w:r>
          </w:p>
        </w:tc>
        <w:tc>
          <w:tcPr>
            <w:tcW w:w="3219" w:type="dxa"/>
          </w:tcPr>
          <w:p w14:paraId="0C3F91C5" w14:textId="1C5D8C38" w:rsidR="00594176" w:rsidRPr="001808B5" w:rsidRDefault="008925E9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. Dr. Ercan YALÇIN</w:t>
            </w:r>
            <w:r w:rsidR="00953BB6" w:rsidRPr="001808B5">
              <w:rPr>
                <w:sz w:val="20"/>
                <w:szCs w:val="20"/>
              </w:rPr>
              <w:t xml:space="preserve"> </w:t>
            </w:r>
            <w:r w:rsidRPr="001808B5">
              <w:rPr>
                <w:sz w:val="20"/>
                <w:szCs w:val="20"/>
              </w:rPr>
              <w:t xml:space="preserve"> (</w:t>
            </w:r>
            <w:r w:rsidR="00953BB6" w:rsidRPr="001808B5">
              <w:rPr>
                <w:sz w:val="20"/>
                <w:szCs w:val="20"/>
              </w:rPr>
              <w:t>Yüz yüze</w:t>
            </w:r>
            <w:r w:rsidRPr="001808B5">
              <w:rPr>
                <w:sz w:val="20"/>
                <w:szCs w:val="20"/>
              </w:rPr>
              <w:t xml:space="preserve"> Eğitim)</w:t>
            </w:r>
          </w:p>
          <w:p w14:paraId="18AA526A" w14:textId="77777777" w:rsidR="008925E9" w:rsidRPr="001808B5" w:rsidRDefault="008925E9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A429ED5" w14:textId="77777777" w:rsidR="008925E9" w:rsidRPr="001808B5" w:rsidRDefault="008925E9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Dr. Öğr. Üyesi Ahmet AKŞAR</w:t>
            </w:r>
          </w:p>
          <w:p w14:paraId="4D8D75CE" w14:textId="7831D380" w:rsidR="008925E9" w:rsidRPr="001808B5" w:rsidRDefault="008925E9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(</w:t>
            </w:r>
            <w:r w:rsidR="00953BB6" w:rsidRPr="001808B5">
              <w:rPr>
                <w:sz w:val="20"/>
                <w:szCs w:val="20"/>
              </w:rPr>
              <w:t>Uzaktan Eğitim</w:t>
            </w:r>
            <w:r w:rsidRPr="001808B5">
              <w:rPr>
                <w:sz w:val="20"/>
                <w:szCs w:val="20"/>
              </w:rPr>
              <w:t>)</w:t>
            </w:r>
          </w:p>
          <w:p w14:paraId="5D0C2549" w14:textId="279D031F" w:rsidR="008925E9" w:rsidRPr="001808B5" w:rsidRDefault="008925E9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94176" w:rsidRPr="001808B5" w14:paraId="3DF323DF" w14:textId="77777777" w:rsidTr="00BE15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06DF707" w14:textId="77777777" w:rsidR="00594176" w:rsidRPr="001808B5" w:rsidRDefault="00594176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TDİ 101</w:t>
            </w:r>
          </w:p>
        </w:tc>
        <w:tc>
          <w:tcPr>
            <w:tcW w:w="4741" w:type="dxa"/>
            <w:vAlign w:val="center"/>
          </w:tcPr>
          <w:p w14:paraId="05AA8C1B" w14:textId="77777777" w:rsidR="00594176" w:rsidRPr="001808B5" w:rsidRDefault="00594176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Türk Dili I</w:t>
            </w:r>
          </w:p>
        </w:tc>
        <w:tc>
          <w:tcPr>
            <w:tcW w:w="3219" w:type="dxa"/>
          </w:tcPr>
          <w:p w14:paraId="23B09ACB" w14:textId="6A3B8E01" w:rsidR="00594176" w:rsidRPr="001808B5" w:rsidRDefault="000D56FE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. Efsun Kevser KAYA</w:t>
            </w:r>
          </w:p>
          <w:p w14:paraId="09C3AB8F" w14:textId="2A913946" w:rsidR="000D56FE" w:rsidRPr="001808B5" w:rsidRDefault="000D56FE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(Uzaktan Eğitim)</w:t>
            </w:r>
          </w:p>
          <w:p w14:paraId="204EE9A8" w14:textId="0E668BFE" w:rsidR="000D56FE" w:rsidRPr="001808B5" w:rsidRDefault="000D56FE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F1542B7" w14:textId="67479C64" w:rsidR="000D56FE" w:rsidRPr="001808B5" w:rsidRDefault="000D56FE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. İrfan TOPAL</w:t>
            </w:r>
          </w:p>
          <w:p w14:paraId="48FE7771" w14:textId="77777777" w:rsidR="000D56FE" w:rsidRPr="001808B5" w:rsidRDefault="000D56FE" w:rsidP="000D56F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(Yüz Yüze Eğitim)</w:t>
            </w:r>
          </w:p>
          <w:p w14:paraId="1BD16761" w14:textId="6538F79A" w:rsidR="000D56FE" w:rsidRPr="001808B5" w:rsidRDefault="000D56FE" w:rsidP="0059417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94176" w:rsidRPr="001808B5" w14:paraId="44CD8F27" w14:textId="77777777" w:rsidTr="00BE1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3B3F901" w14:textId="4A0AF02B" w:rsidR="00594176" w:rsidRPr="001808B5" w:rsidRDefault="00387603" w:rsidP="00594176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YD 113</w:t>
            </w:r>
          </w:p>
        </w:tc>
        <w:tc>
          <w:tcPr>
            <w:tcW w:w="4741" w:type="dxa"/>
            <w:vAlign w:val="center"/>
          </w:tcPr>
          <w:p w14:paraId="1A6470C9" w14:textId="7EF64A3C" w:rsidR="00594176" w:rsidRPr="001808B5" w:rsidRDefault="00594176" w:rsidP="00594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Yabancı</w:t>
            </w:r>
            <w:r w:rsidR="00387603" w:rsidRPr="001808B5">
              <w:rPr>
                <w:b/>
                <w:sz w:val="20"/>
                <w:szCs w:val="20"/>
              </w:rPr>
              <w:t xml:space="preserve"> </w:t>
            </w:r>
            <w:r w:rsidRPr="001808B5">
              <w:rPr>
                <w:b/>
                <w:sz w:val="20"/>
                <w:szCs w:val="20"/>
              </w:rPr>
              <w:t>Dil</w:t>
            </w:r>
            <w:r w:rsidR="00387603" w:rsidRPr="001808B5">
              <w:rPr>
                <w:b/>
                <w:sz w:val="20"/>
                <w:szCs w:val="20"/>
              </w:rPr>
              <w:t>-</w:t>
            </w:r>
            <w:r w:rsidRPr="001808B5">
              <w:rPr>
                <w:b/>
                <w:sz w:val="20"/>
                <w:szCs w:val="20"/>
              </w:rPr>
              <w:t>I</w:t>
            </w:r>
            <w:r w:rsidR="00387603" w:rsidRPr="001808B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3219" w:type="dxa"/>
          </w:tcPr>
          <w:p w14:paraId="4C2B0D22" w14:textId="1975226E" w:rsidR="00594176" w:rsidRPr="001808B5" w:rsidRDefault="00A110AF" w:rsidP="00A110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</w:t>
            </w:r>
            <w:r w:rsidR="000D56FE" w:rsidRPr="001808B5">
              <w:rPr>
                <w:sz w:val="20"/>
                <w:szCs w:val="20"/>
              </w:rPr>
              <w:t>. Dr.</w:t>
            </w:r>
            <w:r w:rsidRPr="001808B5">
              <w:rPr>
                <w:sz w:val="20"/>
                <w:szCs w:val="20"/>
              </w:rPr>
              <w:t xml:space="preserve"> Esin </w:t>
            </w:r>
            <w:r w:rsidR="00AE3F2E" w:rsidRPr="001808B5">
              <w:rPr>
                <w:sz w:val="20"/>
                <w:szCs w:val="20"/>
              </w:rPr>
              <w:t>ÖZDEMİR</w:t>
            </w:r>
          </w:p>
          <w:p w14:paraId="24CDB3F4" w14:textId="57D4DE35" w:rsidR="002422EE" w:rsidRPr="001808B5" w:rsidRDefault="002422EE" w:rsidP="00A110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2" w:history="1">
              <w:r w:rsidRPr="001808B5">
                <w:rPr>
                  <w:rStyle w:val="Kpr"/>
                  <w:sz w:val="20"/>
                  <w:szCs w:val="20"/>
                </w:rPr>
                <w:t>esin.ozdemir@omu.edu.tr</w:t>
              </w:r>
            </w:hyperlink>
            <w:r w:rsidR="00953BB6" w:rsidRPr="001808B5">
              <w:t xml:space="preserve">   </w:t>
            </w:r>
          </w:p>
          <w:p w14:paraId="4C9FD8A8" w14:textId="10F5125A" w:rsidR="002422EE" w:rsidRPr="001808B5" w:rsidRDefault="002422EE" w:rsidP="00A110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18E0ADFF" w14:textId="77777777" w:rsidR="00173B6D" w:rsidRPr="001808B5" w:rsidRDefault="00173B6D" w:rsidP="00345E01">
      <w:pPr>
        <w:jc w:val="center"/>
        <w:rPr>
          <w:sz w:val="20"/>
          <w:szCs w:val="20"/>
        </w:rPr>
      </w:pPr>
    </w:p>
    <w:p w14:paraId="4FD3BD9B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535BBE95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201DC0F5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42B37949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219DD6B9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13C593D4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266DE30C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4531077A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15139AFC" w14:textId="6222539D" w:rsidR="004B4739" w:rsidRPr="001808B5" w:rsidRDefault="004B4739" w:rsidP="00784134">
      <w:pPr>
        <w:rPr>
          <w:sz w:val="20"/>
          <w:szCs w:val="20"/>
        </w:rPr>
      </w:pPr>
    </w:p>
    <w:p w14:paraId="2B2C9F0C" w14:textId="77777777" w:rsidR="00523C3D" w:rsidRPr="001808B5" w:rsidRDefault="00523C3D" w:rsidP="00784134">
      <w:pPr>
        <w:rPr>
          <w:sz w:val="20"/>
          <w:szCs w:val="20"/>
        </w:rPr>
      </w:pPr>
    </w:p>
    <w:p w14:paraId="0F80145D" w14:textId="77777777" w:rsidR="00523C3D" w:rsidRPr="001808B5" w:rsidRDefault="00523C3D" w:rsidP="00784134">
      <w:pPr>
        <w:rPr>
          <w:sz w:val="20"/>
          <w:szCs w:val="20"/>
        </w:rPr>
      </w:pPr>
    </w:p>
    <w:p w14:paraId="648D6393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598EAE2C" w14:textId="77777777" w:rsidR="004B4739" w:rsidRPr="001808B5" w:rsidRDefault="004B4739" w:rsidP="00173B6D">
      <w:pPr>
        <w:jc w:val="center"/>
        <w:rPr>
          <w:sz w:val="20"/>
          <w:szCs w:val="20"/>
        </w:rPr>
      </w:pPr>
    </w:p>
    <w:p w14:paraId="124CF9B2" w14:textId="1F31EE46" w:rsidR="009E672D" w:rsidRPr="001808B5" w:rsidRDefault="00A85736" w:rsidP="00173B6D">
      <w:pPr>
        <w:jc w:val="center"/>
        <w:rPr>
          <w:sz w:val="16"/>
          <w:szCs w:val="16"/>
        </w:rPr>
      </w:pPr>
      <w:r w:rsidRPr="001808B5">
        <w:rPr>
          <w:sz w:val="16"/>
          <w:szCs w:val="16"/>
        </w:rPr>
        <w:lastRenderedPageBreak/>
        <w:t>HAFTALIK DERS PROGRAMI</w:t>
      </w:r>
      <w:r w:rsidR="00526CDE" w:rsidRPr="001808B5">
        <w:rPr>
          <w:sz w:val="16"/>
          <w:szCs w:val="16"/>
        </w:rPr>
        <w:t xml:space="preserve"> (1. Sınıf)</w:t>
      </w:r>
    </w:p>
    <w:p w14:paraId="2E13E118" w14:textId="77777777" w:rsidR="00AF4CF7" w:rsidRPr="001808B5" w:rsidRDefault="00AF4CF7" w:rsidP="00AF4CF7">
      <w:pPr>
        <w:rPr>
          <w:sz w:val="16"/>
          <w:szCs w:val="1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31"/>
        <w:gridCol w:w="1985"/>
        <w:gridCol w:w="1271"/>
        <w:gridCol w:w="1997"/>
        <w:gridCol w:w="1459"/>
        <w:gridCol w:w="1619"/>
      </w:tblGrid>
      <w:tr w:rsidR="00C925AC" w:rsidRPr="001808B5" w14:paraId="3D322FC5" w14:textId="77777777" w:rsidTr="00B9420A">
        <w:tc>
          <w:tcPr>
            <w:tcW w:w="0" w:type="auto"/>
          </w:tcPr>
          <w:p w14:paraId="59F4864F" w14:textId="77777777" w:rsidR="00F134DE" w:rsidRPr="001808B5" w:rsidRDefault="00F134DE" w:rsidP="003345EF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4D160F0" w14:textId="77777777" w:rsidR="00F134DE" w:rsidRPr="001808B5" w:rsidRDefault="00F134DE" w:rsidP="003345EF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3F80A1AB" w14:textId="77777777" w:rsidR="00F134DE" w:rsidRPr="001808B5" w:rsidRDefault="00F134DE" w:rsidP="003345E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44C6E5BA" w14:textId="77777777" w:rsidR="00F134DE" w:rsidRPr="001808B5" w:rsidRDefault="00F134DE" w:rsidP="003345EF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1D67EAC9" w14:textId="77777777" w:rsidR="00F134DE" w:rsidRPr="001808B5" w:rsidRDefault="00F134DE" w:rsidP="003345EF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36A6EF2C" w14:textId="77777777" w:rsidR="00F134DE" w:rsidRPr="001808B5" w:rsidRDefault="00F134DE" w:rsidP="003345EF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Cuma</w:t>
            </w:r>
          </w:p>
        </w:tc>
      </w:tr>
      <w:tr w:rsidR="00C925AC" w:rsidRPr="001808B5" w14:paraId="62FB0904" w14:textId="77777777" w:rsidTr="00B9420A">
        <w:tc>
          <w:tcPr>
            <w:tcW w:w="0" w:type="auto"/>
          </w:tcPr>
          <w:p w14:paraId="495F68AA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8:15-09:00</w:t>
            </w:r>
          </w:p>
        </w:tc>
        <w:tc>
          <w:tcPr>
            <w:tcW w:w="0" w:type="auto"/>
          </w:tcPr>
          <w:p w14:paraId="6A5DC7A1" w14:textId="77777777" w:rsidR="00E265F7" w:rsidRDefault="008D4D33" w:rsidP="008D4D33">
            <w:pPr>
              <w:jc w:val="both"/>
              <w:rPr>
                <w:bCs/>
                <w:sz w:val="16"/>
                <w:szCs w:val="16"/>
              </w:rPr>
            </w:pPr>
            <w:r w:rsidRPr="008D4D33">
              <w:rPr>
                <w:bCs/>
                <w:sz w:val="16"/>
                <w:szCs w:val="16"/>
              </w:rPr>
              <w:t>Dil ve Konuşma Terapisi Mesleğine Giriş ve Etik Prensipler</w:t>
            </w:r>
          </w:p>
          <w:p w14:paraId="10B753FB" w14:textId="77777777" w:rsidR="008D4D33" w:rsidRDefault="008D4D33" w:rsidP="008D4D33">
            <w:pPr>
              <w:jc w:val="both"/>
              <w:rPr>
                <w:bCs/>
                <w:sz w:val="16"/>
                <w:szCs w:val="16"/>
              </w:rPr>
            </w:pPr>
            <w:proofErr w:type="spellStart"/>
            <w:r>
              <w:rPr>
                <w:bCs/>
                <w:sz w:val="16"/>
                <w:szCs w:val="16"/>
              </w:rPr>
              <w:t>Doç.Dr</w:t>
            </w:r>
            <w:proofErr w:type="spellEnd"/>
            <w:r>
              <w:rPr>
                <w:bCs/>
                <w:sz w:val="16"/>
                <w:szCs w:val="16"/>
              </w:rPr>
              <w:t>. Özlem YAŞAR</w:t>
            </w:r>
          </w:p>
          <w:p w14:paraId="4D1262BE" w14:textId="5957DDAD" w:rsidR="008D4D33" w:rsidRPr="008D4D33" w:rsidRDefault="008D4D33" w:rsidP="008D4D33">
            <w:pPr>
              <w:jc w:val="both"/>
              <w:rPr>
                <w:b/>
                <w:sz w:val="16"/>
                <w:szCs w:val="16"/>
              </w:rPr>
            </w:pPr>
            <w:r w:rsidRPr="008D4D33">
              <w:rPr>
                <w:b/>
                <w:sz w:val="16"/>
                <w:szCs w:val="16"/>
              </w:rPr>
              <w:t>D201</w:t>
            </w:r>
          </w:p>
        </w:tc>
        <w:tc>
          <w:tcPr>
            <w:tcW w:w="0" w:type="auto"/>
          </w:tcPr>
          <w:p w14:paraId="5562FD58" w14:textId="246765D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519E0F81" w14:textId="5DD81932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5E47087" w14:textId="2D6F24AA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7BDAF4E" w14:textId="5A7D411C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925AC" w:rsidRPr="001808B5" w14:paraId="1913BFF8" w14:textId="77777777" w:rsidTr="00B9420A">
        <w:tc>
          <w:tcPr>
            <w:tcW w:w="0" w:type="auto"/>
          </w:tcPr>
          <w:p w14:paraId="5395DBCF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0" w:type="auto"/>
          </w:tcPr>
          <w:p w14:paraId="73BE6B44" w14:textId="77777777" w:rsidR="008D4D33" w:rsidRPr="008D4D33" w:rsidRDefault="008D4D33" w:rsidP="008D4D33">
            <w:pPr>
              <w:jc w:val="both"/>
              <w:rPr>
                <w:bCs/>
                <w:sz w:val="16"/>
                <w:szCs w:val="16"/>
              </w:rPr>
            </w:pPr>
            <w:r w:rsidRPr="008D4D33">
              <w:rPr>
                <w:bCs/>
                <w:sz w:val="16"/>
                <w:szCs w:val="16"/>
              </w:rPr>
              <w:t>Dil ve Konuşma Terapisi Mesleğine Giriş ve Etik Prensipler</w:t>
            </w:r>
          </w:p>
          <w:p w14:paraId="6B25FB00" w14:textId="77777777" w:rsidR="008D4D33" w:rsidRPr="008D4D33" w:rsidRDefault="008D4D33" w:rsidP="008D4D33">
            <w:pPr>
              <w:jc w:val="both"/>
              <w:rPr>
                <w:bCs/>
                <w:sz w:val="16"/>
                <w:szCs w:val="16"/>
              </w:rPr>
            </w:pPr>
            <w:proofErr w:type="spellStart"/>
            <w:r w:rsidRPr="008D4D33">
              <w:rPr>
                <w:bCs/>
                <w:sz w:val="16"/>
                <w:szCs w:val="16"/>
              </w:rPr>
              <w:t>Doç.Dr</w:t>
            </w:r>
            <w:proofErr w:type="spellEnd"/>
            <w:r w:rsidRPr="008D4D33">
              <w:rPr>
                <w:bCs/>
                <w:sz w:val="16"/>
                <w:szCs w:val="16"/>
              </w:rPr>
              <w:t>. Özlem YAŞAR</w:t>
            </w:r>
          </w:p>
          <w:p w14:paraId="24C6AEF0" w14:textId="2B1B0D09" w:rsidR="00E265F7" w:rsidRPr="001808B5" w:rsidRDefault="008D4D33" w:rsidP="008D4D3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8D4D33">
              <w:rPr>
                <w:rFonts w:ascii="Times New Roman" w:hAnsi="Times New Roman" w:cs="Times New Roman"/>
                <w:b/>
                <w:sz w:val="16"/>
                <w:szCs w:val="16"/>
              </w:rPr>
              <w:t>D201</w:t>
            </w:r>
          </w:p>
        </w:tc>
        <w:tc>
          <w:tcPr>
            <w:tcW w:w="0" w:type="auto"/>
          </w:tcPr>
          <w:p w14:paraId="6A181F84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YABANCI DİL I YDİ113</w:t>
            </w:r>
          </w:p>
          <w:p w14:paraId="3A7DF5BA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Dr. Esin ÖZDEMİR</w:t>
            </w:r>
          </w:p>
          <w:p w14:paraId="7531ED2C" w14:textId="20D6408F" w:rsidR="00E265F7" w:rsidRPr="001808B5" w:rsidRDefault="000F7D4F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B4A38">
              <w:rPr>
                <w:rFonts w:ascii="Times New Roman" w:hAnsi="Times New Roman" w:cs="Times New Roman"/>
                <w:b/>
                <w:bCs/>
                <w:sz w:val="16"/>
                <w:szCs w:val="16"/>
                <w:highlight w:val="yellow"/>
              </w:rPr>
              <w:t>D20</w:t>
            </w:r>
            <w:r w:rsidR="00345E5A" w:rsidRPr="00EB4A38">
              <w:rPr>
                <w:rFonts w:ascii="Times New Roman" w:hAnsi="Times New Roman" w:cs="Times New Roman"/>
                <w:b/>
                <w:bCs/>
                <w:sz w:val="16"/>
                <w:szCs w:val="16"/>
                <w:highlight w:val="yellow"/>
              </w:rPr>
              <w:t>9</w:t>
            </w:r>
          </w:p>
        </w:tc>
        <w:tc>
          <w:tcPr>
            <w:tcW w:w="0" w:type="auto"/>
          </w:tcPr>
          <w:p w14:paraId="1764B5D6" w14:textId="464B7312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294A0A7" w14:textId="1BDE53AB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7AE407FF" w14:textId="27F234DF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C925AC" w:rsidRPr="001808B5" w14:paraId="00D0FD8B" w14:textId="77777777" w:rsidTr="00B9420A">
        <w:tc>
          <w:tcPr>
            <w:tcW w:w="0" w:type="auto"/>
          </w:tcPr>
          <w:p w14:paraId="25B84A2A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0" w:type="auto"/>
          </w:tcPr>
          <w:p w14:paraId="2A01E229" w14:textId="65CD64DB" w:rsidR="00E265F7" w:rsidRPr="001808B5" w:rsidRDefault="00E265F7" w:rsidP="00E265F7">
            <w:pPr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0D48B432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YABANCI DİL I YDİ113 </w:t>
            </w:r>
          </w:p>
          <w:p w14:paraId="39358A8D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Dr. Esin ÖZDEMİR</w:t>
            </w:r>
          </w:p>
          <w:p w14:paraId="254DFB83" w14:textId="3CDE8466" w:rsidR="00E265F7" w:rsidRPr="001808B5" w:rsidRDefault="000F7D4F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</w:t>
            </w:r>
            <w:r w:rsidR="00345E5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6967731F" w14:textId="0A6D8E21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40B86832" w14:textId="3D58E149" w:rsidR="00E265F7" w:rsidRPr="001808B5" w:rsidRDefault="00E265F7" w:rsidP="00E265F7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F8F2FDF" w14:textId="77777777" w:rsidR="009B74DE" w:rsidRPr="001808B5" w:rsidRDefault="009B74DE" w:rsidP="009B74D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121 İnsan İletişimi</w:t>
            </w:r>
          </w:p>
          <w:p w14:paraId="527C3A25" w14:textId="77777777" w:rsidR="00E265F7" w:rsidRPr="001808B5" w:rsidRDefault="009B74DE" w:rsidP="009B74DE">
            <w:pPr>
              <w:pStyle w:val="ListeParagraf"/>
              <w:spacing w:before="0" w:line="240" w:lineRule="auto"/>
              <w:ind w:left="0"/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Öğr. Gör. Kübra İNAN</w:t>
            </w:r>
          </w:p>
          <w:p w14:paraId="7D820A45" w14:textId="02CF80A7" w:rsidR="009B74DE" w:rsidRPr="001808B5" w:rsidRDefault="009B74DE" w:rsidP="009B74D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</w:tr>
      <w:tr w:rsidR="00C925AC" w:rsidRPr="001808B5" w14:paraId="41FA2AF6" w14:textId="77777777" w:rsidTr="00B9420A">
        <w:tc>
          <w:tcPr>
            <w:tcW w:w="0" w:type="auto"/>
          </w:tcPr>
          <w:p w14:paraId="6C9B765D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1:15-12:00</w:t>
            </w:r>
          </w:p>
        </w:tc>
        <w:tc>
          <w:tcPr>
            <w:tcW w:w="0" w:type="auto"/>
          </w:tcPr>
          <w:p w14:paraId="2318C8D2" w14:textId="13A30FBC" w:rsidR="00E265F7" w:rsidRPr="001808B5" w:rsidRDefault="00E265F7" w:rsidP="00E265F7">
            <w:pPr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56111964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YABANCI DİL I YDİ113 </w:t>
            </w:r>
          </w:p>
          <w:p w14:paraId="6907E6D2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Dr. Esin ÖZDEMİR</w:t>
            </w:r>
          </w:p>
          <w:p w14:paraId="08DCE90C" w14:textId="3029FA87" w:rsidR="00E265F7" w:rsidRPr="001808B5" w:rsidRDefault="000F7D4F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</w:t>
            </w:r>
            <w:r w:rsidR="00345E5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CE7FEB6" w14:textId="719F6188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6B237803" w14:textId="43158388" w:rsidR="00E265F7" w:rsidRPr="001808B5" w:rsidRDefault="00E265F7" w:rsidP="00E265F7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BF437D" w14:textId="77777777" w:rsidR="009B74DE" w:rsidRPr="001808B5" w:rsidRDefault="009B74DE" w:rsidP="009B74D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121 İnsan İletişimi</w:t>
            </w:r>
          </w:p>
          <w:p w14:paraId="74E310BD" w14:textId="77777777" w:rsidR="00E265F7" w:rsidRPr="001808B5" w:rsidRDefault="009B74DE" w:rsidP="009B74DE">
            <w:pPr>
              <w:pStyle w:val="ListeParagraf"/>
              <w:spacing w:before="0" w:line="240" w:lineRule="auto"/>
              <w:ind w:left="0"/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Öğr. Gör. Kübra İNAN</w:t>
            </w:r>
          </w:p>
          <w:p w14:paraId="4ABFFA82" w14:textId="4606106E" w:rsidR="009B74DE" w:rsidRPr="001808B5" w:rsidRDefault="009B74DE" w:rsidP="009B74D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</w:tr>
      <w:tr w:rsidR="00C925AC" w:rsidRPr="001808B5" w14:paraId="7638808A" w14:textId="77777777" w:rsidTr="00B9420A">
        <w:tc>
          <w:tcPr>
            <w:tcW w:w="0" w:type="auto"/>
            <w:shd w:val="clear" w:color="auto" w:fill="BFBFBF" w:themeFill="background1" w:themeFillShade="BF"/>
          </w:tcPr>
          <w:p w14:paraId="354F0220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2:00-13: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33114889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3918917A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7E91C9C3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39F632E1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350AB117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925AC" w:rsidRPr="001808B5" w14:paraId="53FFD3F6" w14:textId="77777777" w:rsidTr="00B9420A">
        <w:tc>
          <w:tcPr>
            <w:tcW w:w="0" w:type="auto"/>
          </w:tcPr>
          <w:p w14:paraId="70A82F62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0" w:type="auto"/>
          </w:tcPr>
          <w:p w14:paraId="078F7603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115 Dil ve Konuşma Terapistleri İçin Etkili Konuşma ve Diksiyon  </w:t>
            </w:r>
          </w:p>
          <w:p w14:paraId="25AEF907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Rıza Korhan SEZİN </w:t>
            </w:r>
          </w:p>
          <w:p w14:paraId="7F2EA92D" w14:textId="57DCA525" w:rsidR="00E265F7" w:rsidRPr="001808B5" w:rsidRDefault="00401636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bCs/>
                <w:color w:val="4F81BD" w:themeColor="accent1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3C1D16D0" w14:textId="4C7C7946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75D7EB00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107 Genel Anatomi-İşitme ve Konuşma Organlarının Anatomisi </w:t>
            </w:r>
          </w:p>
          <w:p w14:paraId="7E1AA828" w14:textId="24A8F992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18681E0B" w14:textId="0A93B04E" w:rsidR="00E265F7" w:rsidRPr="001808B5" w:rsidRDefault="008D6A5F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</w:t>
            </w:r>
            <w:r w:rsidR="003657BD">
              <w:rPr>
                <w:rFonts w:ascii="Times New Roman" w:hAnsi="Times New Roman" w:cs="Times New Roman"/>
                <w:b/>
                <w:sz w:val="16"/>
                <w:szCs w:val="16"/>
              </w:rPr>
              <w:t>5 Tıp</w:t>
            </w:r>
            <w:r w:rsidR="004A3C37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Fakültesi</w:t>
            </w:r>
          </w:p>
        </w:tc>
        <w:tc>
          <w:tcPr>
            <w:tcW w:w="0" w:type="auto"/>
          </w:tcPr>
          <w:p w14:paraId="6D553CC6" w14:textId="3E19B361" w:rsidR="00E265F7" w:rsidRPr="001808B5" w:rsidRDefault="00E265F7" w:rsidP="00300BF5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7A095B48" w14:textId="3D652CBF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C925AC" w:rsidRPr="001808B5" w14:paraId="474322C3" w14:textId="77777777" w:rsidTr="00B9420A">
        <w:tc>
          <w:tcPr>
            <w:tcW w:w="0" w:type="auto"/>
          </w:tcPr>
          <w:p w14:paraId="1873797C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0" w:type="auto"/>
          </w:tcPr>
          <w:p w14:paraId="44945444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115 Dil ve Konuşma Terapistleri İçin Etkili Konuşma ve Diksiyon  </w:t>
            </w:r>
          </w:p>
          <w:p w14:paraId="09717C90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r. Öğr. Üyesi Rıza Korhan SEZİN </w:t>
            </w:r>
          </w:p>
          <w:p w14:paraId="210839DA" w14:textId="5D518691" w:rsidR="00E265F7" w:rsidRPr="001808B5" w:rsidRDefault="00401636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color w:val="4F81BD" w:themeColor="accent1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53A035B0" w14:textId="5E455602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775F4F64" w14:textId="77777777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107 Genel Anatomi-İşitme ve Konuşma Organlarının Anatomisi </w:t>
            </w:r>
          </w:p>
          <w:p w14:paraId="6C3F2F8C" w14:textId="2EA6437E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473DC548" w14:textId="568FFA29" w:rsidR="00E265F7" w:rsidRPr="001808B5" w:rsidRDefault="003657BD" w:rsidP="00E265F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D5 Tıp </w:t>
            </w:r>
            <w:r w:rsidR="004A3C37">
              <w:rPr>
                <w:b/>
                <w:sz w:val="16"/>
                <w:szCs w:val="16"/>
              </w:rPr>
              <w:t>Fakültesi</w:t>
            </w:r>
          </w:p>
        </w:tc>
        <w:tc>
          <w:tcPr>
            <w:tcW w:w="0" w:type="auto"/>
          </w:tcPr>
          <w:p w14:paraId="27C63A04" w14:textId="0148C43F" w:rsidR="00E265F7" w:rsidRPr="001808B5" w:rsidRDefault="00E265F7" w:rsidP="00E265F7">
            <w:pPr>
              <w:pStyle w:val="ListeParagraf"/>
              <w:spacing w:before="0" w:line="240" w:lineRule="auto"/>
              <w:ind w:left="0"/>
              <w:jc w:val="left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7AAC83A4" w14:textId="35D846EB" w:rsidR="00E265F7" w:rsidRPr="001808B5" w:rsidRDefault="00E265F7" w:rsidP="00E265F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C925AC" w:rsidRPr="001808B5" w14:paraId="6B7A860E" w14:textId="77777777" w:rsidTr="00B9420A">
        <w:tc>
          <w:tcPr>
            <w:tcW w:w="0" w:type="auto"/>
          </w:tcPr>
          <w:p w14:paraId="75997A2A" w14:textId="77777777" w:rsidR="003B36CC" w:rsidRPr="001808B5" w:rsidRDefault="003B36CC" w:rsidP="003B36CC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0" w:type="auto"/>
          </w:tcPr>
          <w:p w14:paraId="5811EFAD" w14:textId="77777777" w:rsidR="003B36CC" w:rsidRPr="001808B5" w:rsidRDefault="003B36CC" w:rsidP="003B36C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 103 Dilbilime Giriş </w:t>
            </w:r>
          </w:p>
          <w:p w14:paraId="4324B5EF" w14:textId="77777777" w:rsidR="003B36CC" w:rsidRPr="001808B5" w:rsidRDefault="003B36CC" w:rsidP="003B36C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r. Öğr. Üyesi Rıza Korhan SEZİN</w:t>
            </w:r>
          </w:p>
          <w:p w14:paraId="1BF0899B" w14:textId="1BA462E3" w:rsidR="003B36CC" w:rsidRPr="001808B5" w:rsidRDefault="003B36CC" w:rsidP="003B36C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0C2C6F3E" w14:textId="576E19B0" w:rsidR="003B36CC" w:rsidRPr="001808B5" w:rsidRDefault="003B36CC" w:rsidP="003B36C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AC8C7CC" w14:textId="77777777" w:rsidR="001740C5" w:rsidRPr="00EB4A38" w:rsidRDefault="001740C5" w:rsidP="001740C5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>DKT109 Fizik-Ses Fiziği ve Akustik Prof. Dr. Necmi DEGE</w:t>
            </w:r>
          </w:p>
          <w:p w14:paraId="1FB44D1B" w14:textId="13A5B71A" w:rsidR="003B36CC" w:rsidRPr="00EB4A38" w:rsidRDefault="001740C5" w:rsidP="001740C5">
            <w:pPr>
              <w:rPr>
                <w:b/>
                <w:sz w:val="16"/>
                <w:szCs w:val="16"/>
                <w:highlight w:val="yellow"/>
              </w:rPr>
            </w:pPr>
            <w:r w:rsidRPr="00EB4A38">
              <w:rPr>
                <w:b/>
                <w:bCs/>
                <w:sz w:val="16"/>
                <w:szCs w:val="16"/>
                <w:highlight w:val="yellow"/>
              </w:rPr>
              <w:t>D211</w:t>
            </w:r>
          </w:p>
        </w:tc>
        <w:tc>
          <w:tcPr>
            <w:tcW w:w="0" w:type="auto"/>
          </w:tcPr>
          <w:p w14:paraId="1272F29B" w14:textId="77777777" w:rsidR="00300BF5" w:rsidRPr="001808B5" w:rsidRDefault="00300BF5" w:rsidP="00300BF5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111 Sağlık Sistemi ve Mevzuatı </w:t>
            </w:r>
          </w:p>
          <w:p w14:paraId="5ED1D576" w14:textId="77777777" w:rsidR="00300BF5" w:rsidRPr="001808B5" w:rsidRDefault="00300BF5" w:rsidP="00300BF5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BALDEMİR</w:t>
            </w:r>
          </w:p>
          <w:p w14:paraId="62FEC565" w14:textId="0ED6C9FF" w:rsidR="003B36CC" w:rsidRPr="001808B5" w:rsidRDefault="00300BF5" w:rsidP="003B36CC">
            <w:pPr>
              <w:rPr>
                <w:b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</w:t>
            </w:r>
            <w:r w:rsidR="0047559B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6D7273A6" w14:textId="77777777" w:rsidR="0001410D" w:rsidRPr="001808B5" w:rsidRDefault="0001410D" w:rsidP="0001410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105 İşitme Bilimine Giriş</w:t>
            </w:r>
          </w:p>
          <w:p w14:paraId="5ACBA675" w14:textId="77777777" w:rsidR="0001410D" w:rsidRPr="001808B5" w:rsidRDefault="0001410D" w:rsidP="0001410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Ramazan Bayram KARAKAYA</w:t>
            </w:r>
          </w:p>
          <w:p w14:paraId="62E7A38F" w14:textId="51BDB9C8" w:rsidR="003B36CC" w:rsidRPr="001808B5" w:rsidRDefault="0001410D" w:rsidP="0001410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</w:tr>
      <w:tr w:rsidR="00C925AC" w:rsidRPr="001808B5" w14:paraId="770C52D3" w14:textId="77777777" w:rsidTr="00B9420A">
        <w:tc>
          <w:tcPr>
            <w:tcW w:w="0" w:type="auto"/>
          </w:tcPr>
          <w:p w14:paraId="5675B082" w14:textId="77777777" w:rsidR="003B36CC" w:rsidRPr="001808B5" w:rsidRDefault="003B36CC" w:rsidP="003B36CC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0" w:type="auto"/>
          </w:tcPr>
          <w:p w14:paraId="726475DA" w14:textId="77777777" w:rsidR="003B36CC" w:rsidRPr="001808B5" w:rsidRDefault="003B36CC" w:rsidP="003B36C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 103 Dilbilime Giriş </w:t>
            </w:r>
          </w:p>
          <w:p w14:paraId="130A18D8" w14:textId="77777777" w:rsidR="003B36CC" w:rsidRPr="001808B5" w:rsidRDefault="003B36CC" w:rsidP="003B36C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r. Öğr. Üyesi Rıza Korhan SEZİN</w:t>
            </w:r>
          </w:p>
          <w:p w14:paraId="7C015AF1" w14:textId="0C725BC2" w:rsidR="003B36CC" w:rsidRPr="001808B5" w:rsidRDefault="003B36CC" w:rsidP="003B36C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6AA65D2D" w14:textId="75E50E9E" w:rsidR="001740C5" w:rsidRPr="001808B5" w:rsidRDefault="001740C5" w:rsidP="001740C5">
            <w:pPr>
              <w:rPr>
                <w:sz w:val="16"/>
                <w:szCs w:val="16"/>
              </w:rPr>
            </w:pPr>
          </w:p>
          <w:p w14:paraId="5B0AC915" w14:textId="138B231B" w:rsidR="003B36CC" w:rsidRPr="001808B5" w:rsidRDefault="003B36CC" w:rsidP="003B36C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5D174DC8" w14:textId="77777777" w:rsidR="001740C5" w:rsidRPr="00EB4A38" w:rsidRDefault="001740C5" w:rsidP="001740C5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>DKT109 Fizik-Ses Fiziği ve Akustik Prof. Dr. Necmi DEGE</w:t>
            </w:r>
          </w:p>
          <w:p w14:paraId="47D11C72" w14:textId="620FD648" w:rsidR="003B36CC" w:rsidRPr="00EB4A38" w:rsidRDefault="001740C5" w:rsidP="001740C5">
            <w:pPr>
              <w:rPr>
                <w:b/>
                <w:sz w:val="16"/>
                <w:szCs w:val="16"/>
                <w:highlight w:val="yellow"/>
              </w:rPr>
            </w:pPr>
            <w:r w:rsidRPr="00EB4A38">
              <w:rPr>
                <w:b/>
                <w:bCs/>
                <w:sz w:val="16"/>
                <w:szCs w:val="16"/>
                <w:highlight w:val="yellow"/>
              </w:rPr>
              <w:t>D211</w:t>
            </w:r>
          </w:p>
        </w:tc>
        <w:tc>
          <w:tcPr>
            <w:tcW w:w="0" w:type="auto"/>
          </w:tcPr>
          <w:p w14:paraId="32F6EFB4" w14:textId="77777777" w:rsidR="00300BF5" w:rsidRPr="001808B5" w:rsidRDefault="00300BF5" w:rsidP="00300BF5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111 Sağlık Sistemi ve Mevzuatı </w:t>
            </w:r>
          </w:p>
          <w:p w14:paraId="46568C14" w14:textId="77777777" w:rsidR="00300BF5" w:rsidRPr="001808B5" w:rsidRDefault="00300BF5" w:rsidP="00300BF5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BALDEMİR</w:t>
            </w:r>
          </w:p>
          <w:p w14:paraId="3C3D17E2" w14:textId="3DDE9FFB" w:rsidR="003B36CC" w:rsidRPr="001808B5" w:rsidRDefault="00300BF5" w:rsidP="003B36CC">
            <w:pPr>
              <w:rPr>
                <w:b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</w:t>
            </w:r>
            <w:r w:rsidR="0047559B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452570D3" w14:textId="77777777" w:rsidR="00A10889" w:rsidRPr="001808B5" w:rsidRDefault="00A10889" w:rsidP="00A1088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105 İşitme Bilimine Giriş</w:t>
            </w:r>
          </w:p>
          <w:p w14:paraId="4866251F" w14:textId="77777777" w:rsidR="00A10889" w:rsidRPr="001808B5" w:rsidRDefault="00A10889" w:rsidP="00A1088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Ramazan Bayram KARAKAYA</w:t>
            </w:r>
          </w:p>
          <w:p w14:paraId="0ECA041C" w14:textId="11AAE145" w:rsidR="003B36CC" w:rsidRPr="001808B5" w:rsidRDefault="00A10889" w:rsidP="00A1088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</w:tr>
    </w:tbl>
    <w:p w14:paraId="668ECA23" w14:textId="06EAFA00" w:rsidR="00805373" w:rsidRPr="001808B5" w:rsidRDefault="00805373" w:rsidP="00900DEB">
      <w:pPr>
        <w:spacing w:before="240"/>
        <w:rPr>
          <w:sz w:val="20"/>
          <w:szCs w:val="20"/>
        </w:rPr>
      </w:pPr>
      <w:bookmarkStart w:id="0" w:name="_Hlk78380794"/>
    </w:p>
    <w:p w14:paraId="7F857F8E" w14:textId="3F7B5536" w:rsidR="003A7AE1" w:rsidRPr="001808B5" w:rsidRDefault="003A7AE1" w:rsidP="00900DEB">
      <w:pPr>
        <w:spacing w:before="240"/>
        <w:rPr>
          <w:sz w:val="20"/>
          <w:szCs w:val="20"/>
        </w:rPr>
      </w:pPr>
    </w:p>
    <w:p w14:paraId="7980BE5F" w14:textId="5B1446D5" w:rsidR="003A7AE1" w:rsidRPr="001808B5" w:rsidRDefault="003A7AE1" w:rsidP="00900DEB">
      <w:pPr>
        <w:spacing w:before="240"/>
        <w:rPr>
          <w:sz w:val="20"/>
          <w:szCs w:val="20"/>
        </w:rPr>
      </w:pPr>
    </w:p>
    <w:p w14:paraId="33EE5131" w14:textId="58AD8949" w:rsidR="003A7AE1" w:rsidRPr="001808B5" w:rsidRDefault="003A7AE1" w:rsidP="00900DEB">
      <w:pPr>
        <w:spacing w:before="240"/>
        <w:rPr>
          <w:sz w:val="20"/>
          <w:szCs w:val="20"/>
        </w:rPr>
      </w:pPr>
    </w:p>
    <w:p w14:paraId="1478901C" w14:textId="703D4CCC" w:rsidR="003A7AE1" w:rsidRPr="001808B5" w:rsidRDefault="003A7AE1" w:rsidP="00900DEB">
      <w:pPr>
        <w:spacing w:before="240"/>
        <w:rPr>
          <w:sz w:val="20"/>
          <w:szCs w:val="20"/>
        </w:rPr>
      </w:pPr>
    </w:p>
    <w:p w14:paraId="7AB82B03" w14:textId="06570A81" w:rsidR="003A7AE1" w:rsidRPr="001808B5" w:rsidRDefault="003A7AE1" w:rsidP="00900DEB">
      <w:pPr>
        <w:spacing w:before="240"/>
        <w:rPr>
          <w:sz w:val="20"/>
          <w:szCs w:val="20"/>
        </w:rPr>
      </w:pPr>
    </w:p>
    <w:p w14:paraId="543AA671" w14:textId="69102400" w:rsidR="003A7AE1" w:rsidRPr="001808B5" w:rsidRDefault="003A7AE1" w:rsidP="00900DEB">
      <w:pPr>
        <w:spacing w:before="240"/>
        <w:rPr>
          <w:sz w:val="20"/>
          <w:szCs w:val="20"/>
        </w:rPr>
      </w:pPr>
    </w:p>
    <w:p w14:paraId="2B4203DF" w14:textId="1E9B3CC2" w:rsidR="003A7AE1" w:rsidRPr="001808B5" w:rsidRDefault="003A7AE1" w:rsidP="00900DEB">
      <w:pPr>
        <w:spacing w:before="240"/>
        <w:rPr>
          <w:sz w:val="20"/>
          <w:szCs w:val="20"/>
        </w:rPr>
      </w:pPr>
    </w:p>
    <w:p w14:paraId="084DE0A3" w14:textId="77777777" w:rsidR="002F7603" w:rsidRPr="001808B5" w:rsidRDefault="002F7603" w:rsidP="00900DEB">
      <w:pPr>
        <w:spacing w:before="240"/>
        <w:rPr>
          <w:sz w:val="20"/>
          <w:szCs w:val="20"/>
        </w:rPr>
      </w:pPr>
    </w:p>
    <w:p w14:paraId="63F7AB39" w14:textId="77777777" w:rsidR="007774A5" w:rsidRPr="001808B5" w:rsidRDefault="007774A5" w:rsidP="00900DEB">
      <w:pPr>
        <w:spacing w:before="240"/>
        <w:rPr>
          <w:sz w:val="20"/>
          <w:szCs w:val="20"/>
        </w:rPr>
      </w:pPr>
    </w:p>
    <w:p w14:paraId="2930ADAD" w14:textId="7A5210B7" w:rsidR="00C74F0E" w:rsidRPr="001808B5" w:rsidRDefault="00C74F0E" w:rsidP="002F7603">
      <w:pPr>
        <w:spacing w:before="240"/>
        <w:jc w:val="center"/>
        <w:rPr>
          <w:sz w:val="20"/>
          <w:szCs w:val="20"/>
        </w:rPr>
      </w:pPr>
      <w:r w:rsidRPr="001808B5">
        <w:rPr>
          <w:sz w:val="20"/>
          <w:szCs w:val="20"/>
        </w:rPr>
        <w:lastRenderedPageBreak/>
        <w:t>II.SINIF (</w:t>
      </w:r>
      <w:proofErr w:type="spellStart"/>
      <w:r w:rsidRPr="001808B5">
        <w:rPr>
          <w:sz w:val="20"/>
          <w:szCs w:val="20"/>
        </w:rPr>
        <w:t>I.Dönem</w:t>
      </w:r>
      <w:proofErr w:type="spellEnd"/>
      <w:r w:rsidRPr="001808B5">
        <w:rPr>
          <w:sz w:val="20"/>
          <w:szCs w:val="20"/>
        </w:rPr>
        <w:t>)</w:t>
      </w:r>
    </w:p>
    <w:p w14:paraId="51B8670B" w14:textId="77777777" w:rsidR="00E05E3D" w:rsidRPr="001808B5" w:rsidRDefault="00E05E3D" w:rsidP="00E05E3D">
      <w:pPr>
        <w:spacing w:before="240"/>
        <w:jc w:val="center"/>
        <w:rPr>
          <w:sz w:val="20"/>
          <w:szCs w:val="20"/>
        </w:rPr>
      </w:pPr>
    </w:p>
    <w:tbl>
      <w:tblPr>
        <w:tblStyle w:val="AkKlavuz1"/>
        <w:tblW w:w="0" w:type="auto"/>
        <w:tblLook w:val="04A0" w:firstRow="1" w:lastRow="0" w:firstColumn="1" w:lastColumn="0" w:noHBand="0" w:noVBand="1"/>
      </w:tblPr>
      <w:tblGrid>
        <w:gridCol w:w="1089"/>
        <w:gridCol w:w="4706"/>
        <w:gridCol w:w="3250"/>
      </w:tblGrid>
      <w:tr w:rsidR="00C74F0E" w:rsidRPr="001808B5" w14:paraId="05DD2A3F" w14:textId="77777777" w:rsidTr="003345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839FC3" w14:textId="77777777" w:rsidR="00C74F0E" w:rsidRPr="001808B5" w:rsidRDefault="00C74F0E" w:rsidP="003345EF">
            <w:pPr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 Kodu</w:t>
            </w:r>
          </w:p>
        </w:tc>
        <w:tc>
          <w:tcPr>
            <w:tcW w:w="4706" w:type="dxa"/>
          </w:tcPr>
          <w:p w14:paraId="1394D47C" w14:textId="77777777" w:rsidR="00C74F0E" w:rsidRPr="001808B5" w:rsidRDefault="00C74F0E" w:rsidP="003345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in Adı</w:t>
            </w:r>
          </w:p>
        </w:tc>
        <w:tc>
          <w:tcPr>
            <w:tcW w:w="3250" w:type="dxa"/>
          </w:tcPr>
          <w:p w14:paraId="4FA847F4" w14:textId="77777777" w:rsidR="00C74F0E" w:rsidRPr="001808B5" w:rsidRDefault="00C74F0E" w:rsidP="003345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Sorumlu Öğretim Elemanı</w:t>
            </w:r>
          </w:p>
        </w:tc>
      </w:tr>
      <w:tr w:rsidR="00C74F0E" w:rsidRPr="001808B5" w14:paraId="052C6E06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0AA54C2" w14:textId="77777777" w:rsidR="00C74F0E" w:rsidRPr="001808B5" w:rsidRDefault="00C74F0E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rFonts w:eastAsia="Times New Roman"/>
                <w:bCs w:val="0"/>
                <w:sz w:val="20"/>
                <w:szCs w:val="20"/>
              </w:rPr>
              <w:t>DKT201</w:t>
            </w:r>
          </w:p>
        </w:tc>
        <w:tc>
          <w:tcPr>
            <w:tcW w:w="4706" w:type="dxa"/>
            <w:vAlign w:val="center"/>
          </w:tcPr>
          <w:p w14:paraId="71824DD9" w14:textId="77777777" w:rsidR="00C74F0E" w:rsidRPr="001808B5" w:rsidRDefault="00C74F0E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rFonts w:eastAsia="Times New Roman"/>
                <w:b/>
                <w:sz w:val="20"/>
                <w:szCs w:val="20"/>
              </w:rPr>
              <w:t xml:space="preserve">Dil ve Konuşmanın </w:t>
            </w:r>
            <w:proofErr w:type="spellStart"/>
            <w:r w:rsidRPr="001808B5">
              <w:rPr>
                <w:rFonts w:eastAsia="Times New Roman"/>
                <w:b/>
                <w:sz w:val="20"/>
                <w:szCs w:val="20"/>
              </w:rPr>
              <w:t>Nöroanatomisi</w:t>
            </w:r>
            <w:proofErr w:type="spellEnd"/>
            <w:r w:rsidRPr="001808B5">
              <w:rPr>
                <w:rFonts w:eastAsia="Times New Roman"/>
                <w:b/>
                <w:sz w:val="20"/>
                <w:szCs w:val="20"/>
              </w:rPr>
              <w:t xml:space="preserve"> ve Nörofizyolojisi</w:t>
            </w:r>
          </w:p>
        </w:tc>
        <w:tc>
          <w:tcPr>
            <w:tcW w:w="3250" w:type="dxa"/>
            <w:vAlign w:val="center"/>
          </w:tcPr>
          <w:p w14:paraId="27E8E5D8" w14:textId="7BA7DA70" w:rsidR="0022528A" w:rsidRPr="001808B5" w:rsidRDefault="0022528A" w:rsidP="009035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Prof. Dr. Ahmet UZUN</w:t>
            </w:r>
          </w:p>
          <w:p w14:paraId="12FF2B39" w14:textId="22189274" w:rsidR="001B2CD3" w:rsidRPr="001808B5" w:rsidRDefault="001B2CD3" w:rsidP="009035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hyperlink r:id="rId13" w:history="1">
              <w:r w:rsidRPr="001808B5">
                <w:rPr>
                  <w:rStyle w:val="Kpr"/>
                  <w:rFonts w:eastAsia="Times New Roman"/>
                  <w:sz w:val="20"/>
                  <w:szCs w:val="20"/>
                </w:rPr>
                <w:t>auzun@omu.edu.tr</w:t>
              </w:r>
            </w:hyperlink>
            <w:r w:rsidRPr="001808B5">
              <w:rPr>
                <w:rFonts w:eastAsia="Times New Roman"/>
                <w:sz w:val="20"/>
                <w:szCs w:val="20"/>
              </w:rPr>
              <w:t xml:space="preserve"> </w:t>
            </w:r>
          </w:p>
          <w:p w14:paraId="0664CBE2" w14:textId="66A71731" w:rsidR="001B2CD3" w:rsidRPr="001808B5" w:rsidRDefault="001B2CD3" w:rsidP="009035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hyperlink r:id="rId14" w:history="1">
              <w:r w:rsidRPr="001808B5">
                <w:rPr>
                  <w:rStyle w:val="Kpr"/>
                  <w:rFonts w:eastAsia="Times New Roman"/>
                  <w:sz w:val="20"/>
                  <w:szCs w:val="20"/>
                </w:rPr>
                <w:t>uzuna7619@gmail.com</w:t>
              </w:r>
            </w:hyperlink>
            <w:r w:rsidRPr="001808B5">
              <w:rPr>
                <w:rFonts w:eastAsia="Times New Roman"/>
                <w:sz w:val="20"/>
                <w:szCs w:val="20"/>
              </w:rPr>
              <w:t xml:space="preserve"> </w:t>
            </w:r>
          </w:p>
          <w:p w14:paraId="6FC61F7A" w14:textId="072EC284" w:rsidR="00065EAC" w:rsidRPr="001808B5" w:rsidRDefault="00DA1C0E" w:rsidP="009035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 xml:space="preserve">Süleyman Emre KOCACAN </w:t>
            </w:r>
          </w:p>
          <w:p w14:paraId="4BED5189" w14:textId="77777777" w:rsidR="00DA1C0E" w:rsidRPr="001808B5" w:rsidRDefault="00DA1C0E" w:rsidP="009035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 w:history="1">
              <w:r w:rsidRPr="001808B5">
                <w:rPr>
                  <w:rStyle w:val="Kpr"/>
                  <w:rFonts w:eastAsia="Times New Roman"/>
                  <w:sz w:val="20"/>
                  <w:szCs w:val="20"/>
                </w:rPr>
                <w:t>suleyman.kocacan@omu.edu.tr</w:t>
              </w:r>
            </w:hyperlink>
          </w:p>
          <w:p w14:paraId="560A2505" w14:textId="0CAB1DAB" w:rsidR="000B408D" w:rsidRPr="001808B5" w:rsidRDefault="000B408D" w:rsidP="009035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hyperlink r:id="rId16" w:history="1">
              <w:r w:rsidRPr="001808B5">
                <w:rPr>
                  <w:rStyle w:val="Kpr"/>
                  <w:rFonts w:eastAsia="Times New Roman"/>
                  <w:sz w:val="20"/>
                  <w:szCs w:val="20"/>
                </w:rPr>
                <w:t>suleyman.kocacan@gmail.com</w:t>
              </w:r>
            </w:hyperlink>
          </w:p>
          <w:p w14:paraId="672157A6" w14:textId="7202A2FC" w:rsidR="000B408D" w:rsidRPr="001808B5" w:rsidRDefault="000B408D" w:rsidP="009035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7C01C7" w:rsidRPr="001808B5" w14:paraId="777F0369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85932E" w14:textId="49EACBDF" w:rsidR="007C01C7" w:rsidRPr="001808B5" w:rsidRDefault="007C01C7" w:rsidP="007C01C7">
            <w:pPr>
              <w:rPr>
                <w:bCs w:val="0"/>
                <w:sz w:val="20"/>
                <w:szCs w:val="20"/>
              </w:rPr>
            </w:pPr>
            <w:r w:rsidRPr="001808B5">
              <w:rPr>
                <w:rFonts w:eastAsia="Times New Roman"/>
                <w:bCs w:val="0"/>
                <w:sz w:val="20"/>
                <w:szCs w:val="20"/>
              </w:rPr>
              <w:t>DKT203</w:t>
            </w:r>
          </w:p>
        </w:tc>
        <w:tc>
          <w:tcPr>
            <w:tcW w:w="4706" w:type="dxa"/>
            <w:vAlign w:val="center"/>
          </w:tcPr>
          <w:p w14:paraId="636C0B9F" w14:textId="1F2BD11C" w:rsidR="007C01C7" w:rsidRPr="001808B5" w:rsidRDefault="007C01C7" w:rsidP="000073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rFonts w:eastAsia="Times New Roman"/>
                <w:b/>
                <w:sz w:val="20"/>
                <w:szCs w:val="20"/>
              </w:rPr>
              <w:t>Konuşma Bilimi</w:t>
            </w:r>
            <w:r w:rsidR="00237472" w:rsidRPr="001808B5">
              <w:rPr>
                <w:rFonts w:eastAsia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250" w:type="dxa"/>
          </w:tcPr>
          <w:p w14:paraId="0F2ED176" w14:textId="182EDE2B" w:rsidR="006A1A1C" w:rsidRPr="001808B5" w:rsidRDefault="00FA2CF9" w:rsidP="006A1A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 xml:space="preserve">Öğr. Gör. </w:t>
            </w:r>
            <w:proofErr w:type="spellStart"/>
            <w:r w:rsidRPr="001808B5">
              <w:rPr>
                <w:rFonts w:eastAsia="Times New Roman"/>
                <w:sz w:val="20"/>
                <w:szCs w:val="20"/>
              </w:rPr>
              <w:t>Berire</w:t>
            </w:r>
            <w:proofErr w:type="spellEnd"/>
            <w:r w:rsidRPr="001808B5">
              <w:rPr>
                <w:rFonts w:eastAsia="Times New Roman"/>
                <w:sz w:val="20"/>
                <w:szCs w:val="20"/>
              </w:rPr>
              <w:t xml:space="preserve"> Sena </w:t>
            </w:r>
            <w:r w:rsidR="002D7A6D" w:rsidRPr="001808B5">
              <w:rPr>
                <w:rFonts w:eastAsia="Times New Roman"/>
                <w:sz w:val="20"/>
                <w:szCs w:val="20"/>
              </w:rPr>
              <w:t>BALDEMİR</w:t>
            </w:r>
          </w:p>
          <w:p w14:paraId="4306D0A4" w14:textId="71C78B10" w:rsidR="006A1A1C" w:rsidRPr="001808B5" w:rsidRDefault="006A1A1C" w:rsidP="006A1A1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7C01C7" w:rsidRPr="001808B5" w14:paraId="20A7615B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EB2B932" w14:textId="77777777" w:rsidR="007C01C7" w:rsidRPr="001808B5" w:rsidRDefault="007C01C7" w:rsidP="007C01C7">
            <w:pPr>
              <w:rPr>
                <w:bCs w:val="0"/>
                <w:sz w:val="20"/>
                <w:szCs w:val="20"/>
              </w:rPr>
            </w:pPr>
            <w:r w:rsidRPr="001808B5">
              <w:rPr>
                <w:rFonts w:eastAsia="Times New Roman"/>
                <w:bCs w:val="0"/>
                <w:sz w:val="20"/>
                <w:szCs w:val="20"/>
              </w:rPr>
              <w:t>DKT205</w:t>
            </w:r>
          </w:p>
        </w:tc>
        <w:tc>
          <w:tcPr>
            <w:tcW w:w="4706" w:type="dxa"/>
            <w:vAlign w:val="center"/>
          </w:tcPr>
          <w:p w14:paraId="09779C4B" w14:textId="7E07EB96" w:rsidR="007C01C7" w:rsidRPr="001808B5" w:rsidRDefault="007C01C7" w:rsidP="00BC30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rFonts w:eastAsia="Times New Roman"/>
                <w:b/>
                <w:sz w:val="20"/>
                <w:szCs w:val="20"/>
              </w:rPr>
              <w:t>Uygulamalı Davranış Analizi</w:t>
            </w:r>
            <w:r w:rsidR="00FF131D" w:rsidRPr="001808B5">
              <w:rPr>
                <w:rFonts w:eastAsia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250" w:type="dxa"/>
            <w:vAlign w:val="center"/>
          </w:tcPr>
          <w:p w14:paraId="71CB2EB8" w14:textId="70862A95" w:rsidR="00065EAC" w:rsidRPr="001808B5" w:rsidRDefault="00FA2CF9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Dr. Öğr. Üyesi Rıza Korhan SEZİN</w:t>
            </w:r>
          </w:p>
          <w:p w14:paraId="4CB396A7" w14:textId="589546D5" w:rsidR="00065EAC" w:rsidRPr="001808B5" w:rsidRDefault="00065EAC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7C01C7" w:rsidRPr="001808B5" w14:paraId="5D1EBD00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04EADFC" w14:textId="64CA6E9F" w:rsidR="007C01C7" w:rsidRPr="001808B5" w:rsidRDefault="00FA2CF9" w:rsidP="007C01C7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211</w:t>
            </w:r>
          </w:p>
        </w:tc>
        <w:tc>
          <w:tcPr>
            <w:tcW w:w="4706" w:type="dxa"/>
            <w:vAlign w:val="center"/>
          </w:tcPr>
          <w:p w14:paraId="757572C9" w14:textId="31A9AEF4" w:rsidR="007C01C7" w:rsidRPr="001808B5" w:rsidRDefault="00FA2CF9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rFonts w:eastAsia="Times New Roman"/>
                <w:b/>
                <w:sz w:val="20"/>
                <w:szCs w:val="20"/>
              </w:rPr>
              <w:t>KBB Hastalıkları</w:t>
            </w:r>
          </w:p>
        </w:tc>
        <w:tc>
          <w:tcPr>
            <w:tcW w:w="3250" w:type="dxa"/>
            <w:vAlign w:val="center"/>
          </w:tcPr>
          <w:p w14:paraId="31B89574" w14:textId="77777777" w:rsidR="00065EAC" w:rsidRPr="001808B5" w:rsidRDefault="0022528A" w:rsidP="009B66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Prof. Dr. Özgür KEMAL</w:t>
            </w:r>
          </w:p>
          <w:p w14:paraId="0636AE44" w14:textId="647AAD4E" w:rsidR="00185C7B" w:rsidRPr="001808B5" w:rsidRDefault="00185C7B" w:rsidP="009B66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hyperlink r:id="rId17" w:history="1">
              <w:r w:rsidRPr="001808B5">
                <w:rPr>
                  <w:rStyle w:val="Kpr"/>
                  <w:rFonts w:eastAsia="Times New Roman"/>
                  <w:sz w:val="20"/>
                  <w:szCs w:val="20"/>
                </w:rPr>
                <w:t>ozgur.kemal@omu.edu.tr</w:t>
              </w:r>
            </w:hyperlink>
          </w:p>
          <w:p w14:paraId="35C18BD8" w14:textId="660C0399" w:rsidR="00185C7B" w:rsidRPr="001808B5" w:rsidRDefault="00185C7B" w:rsidP="009B66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FA2CF9" w:rsidRPr="001808B5" w14:paraId="26BE9AB1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BDF3EC" w14:textId="6925FC59" w:rsidR="00FA2CF9" w:rsidRPr="001808B5" w:rsidRDefault="00FA2CF9" w:rsidP="007C01C7">
            <w:pPr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rFonts w:eastAsia="Times New Roman"/>
                <w:bCs w:val="0"/>
                <w:sz w:val="20"/>
                <w:szCs w:val="20"/>
              </w:rPr>
              <w:t>DKT213</w:t>
            </w:r>
          </w:p>
        </w:tc>
        <w:tc>
          <w:tcPr>
            <w:tcW w:w="4706" w:type="dxa"/>
            <w:vAlign w:val="center"/>
          </w:tcPr>
          <w:p w14:paraId="76437AF9" w14:textId="714EC9BB" w:rsidR="00FA2CF9" w:rsidRPr="001808B5" w:rsidRDefault="00FA2CF9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rFonts w:eastAsia="Times New Roman"/>
                <w:b/>
                <w:sz w:val="20"/>
                <w:szCs w:val="20"/>
              </w:rPr>
              <w:t>Biyoistatistik</w:t>
            </w:r>
          </w:p>
        </w:tc>
        <w:tc>
          <w:tcPr>
            <w:tcW w:w="3250" w:type="dxa"/>
            <w:vAlign w:val="center"/>
          </w:tcPr>
          <w:p w14:paraId="73772B45" w14:textId="3DC3F2D3" w:rsidR="001B2CD3" w:rsidRPr="001808B5" w:rsidRDefault="00FA2CF9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Prof. Dr. </w:t>
            </w:r>
            <w:proofErr w:type="gramStart"/>
            <w:r w:rsidRPr="001808B5">
              <w:rPr>
                <w:sz w:val="20"/>
                <w:szCs w:val="20"/>
              </w:rPr>
              <w:t>Kamil</w:t>
            </w:r>
            <w:proofErr w:type="gramEnd"/>
            <w:r w:rsidRPr="001808B5">
              <w:rPr>
                <w:sz w:val="20"/>
                <w:szCs w:val="20"/>
              </w:rPr>
              <w:t xml:space="preserve"> ALAKUŞ </w:t>
            </w:r>
          </w:p>
          <w:p w14:paraId="262FA5B5" w14:textId="77777777" w:rsidR="00FA2CF9" w:rsidRPr="001808B5" w:rsidRDefault="00FA2CF9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8" w:history="1">
              <w:r w:rsidRPr="001808B5">
                <w:rPr>
                  <w:rStyle w:val="Kpr"/>
                  <w:sz w:val="20"/>
                  <w:szCs w:val="20"/>
                </w:rPr>
                <w:t>kamilalakus@gmail.com</w:t>
              </w:r>
            </w:hyperlink>
          </w:p>
          <w:p w14:paraId="0CF4DD1C" w14:textId="77777777" w:rsidR="00FA2CF9" w:rsidRPr="001808B5" w:rsidRDefault="00FA2CF9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9" w:history="1">
              <w:r w:rsidRPr="001808B5">
                <w:rPr>
                  <w:rStyle w:val="Kpr"/>
                  <w:sz w:val="20"/>
                  <w:szCs w:val="20"/>
                </w:rPr>
                <w:t>kamilal@omu.edu.tr</w:t>
              </w:r>
            </w:hyperlink>
          </w:p>
          <w:p w14:paraId="15D1A549" w14:textId="06447D7D" w:rsidR="00FA2CF9" w:rsidRPr="001808B5" w:rsidRDefault="00FA2CF9" w:rsidP="00FA2C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FA2CF9" w:rsidRPr="001808B5" w14:paraId="6F015BCB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941427A" w14:textId="74938E5F" w:rsidR="00FA2CF9" w:rsidRPr="001808B5" w:rsidRDefault="00FA2CF9" w:rsidP="007C01C7">
            <w:pPr>
              <w:rPr>
                <w:bCs w:val="0"/>
                <w:sz w:val="20"/>
                <w:szCs w:val="20"/>
              </w:rPr>
            </w:pPr>
            <w:r w:rsidRPr="001808B5">
              <w:rPr>
                <w:rFonts w:eastAsia="Times New Roman"/>
                <w:bCs w:val="0"/>
                <w:sz w:val="20"/>
                <w:szCs w:val="20"/>
              </w:rPr>
              <w:t>DKT215</w:t>
            </w:r>
          </w:p>
        </w:tc>
        <w:tc>
          <w:tcPr>
            <w:tcW w:w="4706" w:type="dxa"/>
            <w:vAlign w:val="center"/>
          </w:tcPr>
          <w:p w14:paraId="57A03BC7" w14:textId="64BA556F" w:rsidR="00FA2CF9" w:rsidRPr="001808B5" w:rsidRDefault="00FA2CF9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rFonts w:eastAsia="Times New Roman"/>
                <w:b/>
                <w:sz w:val="20"/>
                <w:szCs w:val="20"/>
              </w:rPr>
              <w:t>Çocuk Sağlığı ve Nörolojisi</w:t>
            </w:r>
          </w:p>
        </w:tc>
        <w:tc>
          <w:tcPr>
            <w:tcW w:w="3250" w:type="dxa"/>
            <w:vAlign w:val="center"/>
          </w:tcPr>
          <w:p w14:paraId="172CE4D1" w14:textId="19E9D17A" w:rsidR="00FA2CF9" w:rsidRPr="001808B5" w:rsidRDefault="006815E3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Prof. Dr. Ayşe AKSOY</w:t>
            </w:r>
          </w:p>
          <w:p w14:paraId="4758B2F3" w14:textId="6290D521" w:rsidR="001B2CD3" w:rsidRPr="001808B5" w:rsidRDefault="001B2CD3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0" w:history="1">
              <w:r w:rsidRPr="001808B5">
                <w:rPr>
                  <w:rStyle w:val="Kpr"/>
                  <w:sz w:val="20"/>
                  <w:szCs w:val="20"/>
                </w:rPr>
                <w:t>ayse.aksoy@omu.edu.tr</w:t>
              </w:r>
            </w:hyperlink>
          </w:p>
          <w:p w14:paraId="51A5E14A" w14:textId="6383EC56" w:rsidR="001B2CD3" w:rsidRPr="001808B5" w:rsidRDefault="001B2CD3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1" w:history="1">
              <w:r w:rsidRPr="001808B5">
                <w:rPr>
                  <w:rStyle w:val="Kpr"/>
                  <w:sz w:val="20"/>
                  <w:szCs w:val="20"/>
                </w:rPr>
                <w:t>aysechild@gmail.com</w:t>
              </w:r>
            </w:hyperlink>
            <w:r w:rsidRPr="001808B5">
              <w:rPr>
                <w:sz w:val="20"/>
                <w:szCs w:val="20"/>
              </w:rPr>
              <w:t xml:space="preserve"> </w:t>
            </w:r>
          </w:p>
          <w:p w14:paraId="7BB7817C" w14:textId="77777777" w:rsidR="006815E3" w:rsidRPr="001808B5" w:rsidRDefault="006815E3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052DC06" w14:textId="514FC14D" w:rsidR="00FA2CF9" w:rsidRPr="001808B5" w:rsidRDefault="00FA2CF9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Öğr. Gör. Seda Nur </w:t>
            </w:r>
            <w:r w:rsidR="00C20CCD" w:rsidRPr="001808B5">
              <w:rPr>
                <w:sz w:val="20"/>
                <w:szCs w:val="20"/>
              </w:rPr>
              <w:t>KEMER</w:t>
            </w:r>
          </w:p>
          <w:p w14:paraId="75CFB18F" w14:textId="77777777" w:rsidR="00FA2CF9" w:rsidRPr="001808B5" w:rsidRDefault="00FA2CF9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hyperlink r:id="rId22" w:history="1">
              <w:r w:rsidRPr="001808B5">
                <w:rPr>
                  <w:rStyle w:val="Kpr"/>
                  <w:rFonts w:eastAsia="Times New Roman"/>
                  <w:sz w:val="20"/>
                  <w:szCs w:val="20"/>
                </w:rPr>
                <w:t>sedanur.kemer@omu.edu.tr</w:t>
              </w:r>
            </w:hyperlink>
          </w:p>
          <w:p w14:paraId="39222C11" w14:textId="1C3D9612" w:rsidR="00FA2CF9" w:rsidRPr="001808B5" w:rsidRDefault="00FA2CF9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7D7DE0" w:rsidRPr="001808B5" w14:paraId="5401C60F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5089581" w14:textId="1BA77932" w:rsidR="007D7DE0" w:rsidRPr="001808B5" w:rsidRDefault="007D7DE0" w:rsidP="007C01C7">
            <w:pPr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DKT 209</w:t>
            </w:r>
          </w:p>
        </w:tc>
        <w:tc>
          <w:tcPr>
            <w:tcW w:w="4706" w:type="dxa"/>
            <w:vAlign w:val="center"/>
          </w:tcPr>
          <w:p w14:paraId="655C5E03" w14:textId="23864C62" w:rsidR="007D7DE0" w:rsidRPr="001808B5" w:rsidRDefault="007D7DE0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sz w:val="20"/>
                <w:szCs w:val="20"/>
              </w:rPr>
            </w:pPr>
            <w:r w:rsidRPr="001808B5">
              <w:rPr>
                <w:rFonts w:eastAsia="Times New Roman"/>
                <w:b/>
                <w:sz w:val="20"/>
                <w:szCs w:val="20"/>
              </w:rPr>
              <w:t>Dil ve Konuşma Terapisinde Yaşam Boyu Danışmanlık: Aile, Okul ve Klinik</w:t>
            </w:r>
          </w:p>
        </w:tc>
        <w:tc>
          <w:tcPr>
            <w:tcW w:w="3250" w:type="dxa"/>
            <w:vAlign w:val="center"/>
          </w:tcPr>
          <w:p w14:paraId="55F10864" w14:textId="77777777" w:rsidR="007D7DE0" w:rsidRPr="001808B5" w:rsidRDefault="007D7DE0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. Kübra İNAN</w:t>
            </w:r>
          </w:p>
          <w:p w14:paraId="0E55B92A" w14:textId="77777777" w:rsidR="004063AC" w:rsidRPr="001808B5" w:rsidRDefault="004063AC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3" w:history="1">
              <w:r w:rsidRPr="001808B5">
                <w:rPr>
                  <w:rStyle w:val="Kpr"/>
                  <w:sz w:val="20"/>
                  <w:szCs w:val="20"/>
                </w:rPr>
                <w:t>kubra.inan@omu.edu.tr</w:t>
              </w:r>
            </w:hyperlink>
          </w:p>
          <w:p w14:paraId="7ABBB920" w14:textId="77777777" w:rsidR="004063AC" w:rsidRPr="001808B5" w:rsidRDefault="004063AC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4" w:history="1">
              <w:r w:rsidRPr="001808B5">
                <w:rPr>
                  <w:rStyle w:val="Kpr"/>
                  <w:sz w:val="20"/>
                  <w:szCs w:val="20"/>
                </w:rPr>
                <w:t>kubrainankinan@gmail.com</w:t>
              </w:r>
            </w:hyperlink>
          </w:p>
          <w:p w14:paraId="238F8583" w14:textId="7F4AFC3D" w:rsidR="004063AC" w:rsidRPr="001808B5" w:rsidRDefault="004063AC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A2CF9" w:rsidRPr="001808B5" w14:paraId="39858661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2B6FDC" w14:textId="2C7B9BB8" w:rsidR="00FA2CF9" w:rsidRPr="001808B5" w:rsidRDefault="00FA2CF9" w:rsidP="007C01C7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22</w:t>
            </w:r>
            <w:r w:rsidR="00087C96" w:rsidRPr="001808B5">
              <w:rPr>
                <w:bCs w:val="0"/>
                <w:sz w:val="20"/>
                <w:szCs w:val="20"/>
              </w:rPr>
              <w:t>5</w:t>
            </w:r>
          </w:p>
        </w:tc>
        <w:tc>
          <w:tcPr>
            <w:tcW w:w="4706" w:type="dxa"/>
            <w:vAlign w:val="center"/>
          </w:tcPr>
          <w:p w14:paraId="776F2129" w14:textId="6AD62CD9" w:rsidR="00FA2CF9" w:rsidRPr="001808B5" w:rsidRDefault="00F86BB7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Terapötik Beceriler</w:t>
            </w:r>
          </w:p>
        </w:tc>
        <w:tc>
          <w:tcPr>
            <w:tcW w:w="3250" w:type="dxa"/>
            <w:vAlign w:val="center"/>
          </w:tcPr>
          <w:p w14:paraId="542CA94E" w14:textId="6C892488" w:rsidR="00FA2CF9" w:rsidRPr="001808B5" w:rsidRDefault="00FA2CF9" w:rsidP="007C01C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 xml:space="preserve">Öğr. Gör. </w:t>
            </w:r>
            <w:r w:rsidR="00F86BB7" w:rsidRPr="001808B5">
              <w:rPr>
                <w:rFonts w:eastAsia="Times New Roman"/>
                <w:sz w:val="20"/>
                <w:szCs w:val="20"/>
              </w:rPr>
              <w:t>Kübra İNAN</w:t>
            </w:r>
          </w:p>
          <w:p w14:paraId="7D5824B7" w14:textId="4B5EEC3E" w:rsidR="00FA2CF9" w:rsidRPr="001808B5" w:rsidRDefault="00FA2CF9" w:rsidP="00F86BB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FA2CF9" w:rsidRPr="001808B5" w14:paraId="1D8506D1" w14:textId="77777777" w:rsidTr="00880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281017E" w14:textId="797FC9AD" w:rsidR="00FA2CF9" w:rsidRPr="001808B5" w:rsidRDefault="00FA2CF9" w:rsidP="007C01C7">
            <w:pPr>
              <w:rPr>
                <w:bCs w:val="0"/>
                <w:sz w:val="20"/>
                <w:szCs w:val="20"/>
              </w:rPr>
            </w:pPr>
            <w:r w:rsidRPr="001808B5">
              <w:rPr>
                <w:rFonts w:eastAsia="Times New Roman"/>
                <w:bCs w:val="0"/>
                <w:sz w:val="20"/>
                <w:szCs w:val="20"/>
              </w:rPr>
              <w:t>YDİ213</w:t>
            </w:r>
          </w:p>
        </w:tc>
        <w:tc>
          <w:tcPr>
            <w:tcW w:w="4706" w:type="dxa"/>
            <w:vAlign w:val="center"/>
          </w:tcPr>
          <w:p w14:paraId="3668E0F8" w14:textId="77777777" w:rsidR="00FA2CF9" w:rsidRPr="001808B5" w:rsidRDefault="00FA2CF9" w:rsidP="007B2F37">
            <w:pPr>
              <w:pStyle w:val="ListeParagraf"/>
              <w:spacing w:before="0"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808B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leri İngilizce I</w:t>
            </w:r>
          </w:p>
          <w:p w14:paraId="3A2318D7" w14:textId="340443F2" w:rsidR="00FA2CF9" w:rsidRPr="001808B5" w:rsidRDefault="00FA2CF9" w:rsidP="007C01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250" w:type="dxa"/>
          </w:tcPr>
          <w:p w14:paraId="708B4BF4" w14:textId="77777777" w:rsidR="00FA2CF9" w:rsidRPr="001808B5" w:rsidRDefault="00FA2CF9" w:rsidP="00AB07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Öğr. Gör. Dr. Esin</w:t>
            </w:r>
          </w:p>
          <w:p w14:paraId="6B4699BD" w14:textId="77777777" w:rsidR="00FA2CF9" w:rsidRPr="001808B5" w:rsidRDefault="00FA2CF9" w:rsidP="003A7A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ÖZDEMİR</w:t>
            </w:r>
          </w:p>
          <w:p w14:paraId="05012589" w14:textId="260803E0" w:rsidR="00185C7B" w:rsidRPr="001808B5" w:rsidRDefault="00185C7B" w:rsidP="003A7A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hyperlink r:id="rId25" w:history="1">
              <w:r w:rsidRPr="001808B5">
                <w:rPr>
                  <w:rStyle w:val="Kpr"/>
                  <w:rFonts w:eastAsia="Times New Roman"/>
                  <w:sz w:val="20"/>
                  <w:szCs w:val="20"/>
                </w:rPr>
                <w:t>esin.ozdemir@omu.edu.tr</w:t>
              </w:r>
            </w:hyperlink>
          </w:p>
          <w:p w14:paraId="6F7CB051" w14:textId="47CFB8FC" w:rsidR="00185C7B" w:rsidRPr="001808B5" w:rsidRDefault="00185C7B" w:rsidP="003A7A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</w:tbl>
    <w:p w14:paraId="436DE98D" w14:textId="72051094" w:rsidR="00EE7DB5" w:rsidRPr="001808B5" w:rsidRDefault="00EE7DB5" w:rsidP="002C7E1B">
      <w:pPr>
        <w:rPr>
          <w:sz w:val="20"/>
          <w:szCs w:val="20"/>
        </w:rPr>
      </w:pPr>
      <w:bookmarkStart w:id="1" w:name="_Hlk78448932"/>
      <w:bookmarkEnd w:id="0"/>
    </w:p>
    <w:p w14:paraId="6F7BB1A9" w14:textId="775BA683" w:rsidR="00EE7DB5" w:rsidRPr="001808B5" w:rsidRDefault="00EE7DB5" w:rsidP="00843D0D">
      <w:pPr>
        <w:jc w:val="center"/>
        <w:rPr>
          <w:sz w:val="20"/>
          <w:szCs w:val="20"/>
        </w:rPr>
      </w:pPr>
    </w:p>
    <w:p w14:paraId="120FF531" w14:textId="77777777" w:rsidR="00EE7DB5" w:rsidRPr="001808B5" w:rsidRDefault="00EE7DB5" w:rsidP="00843D0D">
      <w:pPr>
        <w:jc w:val="center"/>
        <w:rPr>
          <w:sz w:val="20"/>
          <w:szCs w:val="20"/>
        </w:rPr>
      </w:pPr>
    </w:p>
    <w:p w14:paraId="007EEBCC" w14:textId="25E247B1" w:rsidR="00321EF4" w:rsidRPr="001808B5" w:rsidRDefault="00321EF4" w:rsidP="00355651">
      <w:pPr>
        <w:rPr>
          <w:sz w:val="20"/>
          <w:szCs w:val="20"/>
        </w:rPr>
      </w:pPr>
    </w:p>
    <w:p w14:paraId="74E51D80" w14:textId="14A9AD4A" w:rsidR="003A7AE1" w:rsidRPr="001808B5" w:rsidRDefault="003A7AE1" w:rsidP="00355651">
      <w:pPr>
        <w:rPr>
          <w:sz w:val="20"/>
          <w:szCs w:val="20"/>
        </w:rPr>
      </w:pPr>
    </w:p>
    <w:p w14:paraId="4C69B80A" w14:textId="0EC62E67" w:rsidR="003A7AE1" w:rsidRPr="001808B5" w:rsidRDefault="003A7AE1" w:rsidP="00355651">
      <w:pPr>
        <w:rPr>
          <w:sz w:val="20"/>
          <w:szCs w:val="20"/>
        </w:rPr>
      </w:pPr>
    </w:p>
    <w:p w14:paraId="63EEE5EE" w14:textId="5EF7C45C" w:rsidR="003A7AE1" w:rsidRPr="001808B5" w:rsidRDefault="003A7AE1" w:rsidP="00355651">
      <w:pPr>
        <w:rPr>
          <w:sz w:val="20"/>
          <w:szCs w:val="20"/>
        </w:rPr>
      </w:pPr>
    </w:p>
    <w:p w14:paraId="6234E2A6" w14:textId="21E7E35B" w:rsidR="003A7AE1" w:rsidRPr="001808B5" w:rsidRDefault="003A7AE1" w:rsidP="00355651">
      <w:pPr>
        <w:rPr>
          <w:sz w:val="20"/>
          <w:szCs w:val="20"/>
        </w:rPr>
      </w:pPr>
    </w:p>
    <w:p w14:paraId="5809E6DC" w14:textId="0EEA66BC" w:rsidR="003A7AE1" w:rsidRPr="001808B5" w:rsidRDefault="003A7AE1" w:rsidP="00355651">
      <w:pPr>
        <w:rPr>
          <w:sz w:val="20"/>
          <w:szCs w:val="20"/>
        </w:rPr>
      </w:pPr>
    </w:p>
    <w:p w14:paraId="5173E17C" w14:textId="659E2BCF" w:rsidR="003A7AE1" w:rsidRPr="001808B5" w:rsidRDefault="003A7AE1" w:rsidP="00355651">
      <w:pPr>
        <w:rPr>
          <w:sz w:val="20"/>
          <w:szCs w:val="20"/>
        </w:rPr>
      </w:pPr>
    </w:p>
    <w:p w14:paraId="00039545" w14:textId="24822F37" w:rsidR="003A7AE1" w:rsidRPr="001808B5" w:rsidRDefault="003A7AE1" w:rsidP="00355651">
      <w:pPr>
        <w:rPr>
          <w:sz w:val="20"/>
          <w:szCs w:val="20"/>
        </w:rPr>
      </w:pPr>
    </w:p>
    <w:p w14:paraId="315A1ED5" w14:textId="695DAE7A" w:rsidR="003A7AE1" w:rsidRPr="001808B5" w:rsidRDefault="003A7AE1" w:rsidP="00355651">
      <w:pPr>
        <w:rPr>
          <w:sz w:val="20"/>
          <w:szCs w:val="20"/>
        </w:rPr>
      </w:pPr>
    </w:p>
    <w:p w14:paraId="49FB5F64" w14:textId="4B87520C" w:rsidR="003A7AE1" w:rsidRPr="001808B5" w:rsidRDefault="003A7AE1" w:rsidP="00355651">
      <w:pPr>
        <w:rPr>
          <w:sz w:val="20"/>
          <w:szCs w:val="20"/>
        </w:rPr>
      </w:pPr>
    </w:p>
    <w:p w14:paraId="21638495" w14:textId="01E20307" w:rsidR="003A7AE1" w:rsidRPr="001808B5" w:rsidRDefault="003A7AE1" w:rsidP="00355651">
      <w:pPr>
        <w:rPr>
          <w:sz w:val="20"/>
          <w:szCs w:val="20"/>
        </w:rPr>
      </w:pPr>
    </w:p>
    <w:p w14:paraId="569ACE2D" w14:textId="0BE47BC1" w:rsidR="003A7AE1" w:rsidRPr="001808B5" w:rsidRDefault="003A7AE1" w:rsidP="00355651">
      <w:pPr>
        <w:rPr>
          <w:sz w:val="20"/>
          <w:szCs w:val="20"/>
        </w:rPr>
      </w:pPr>
    </w:p>
    <w:p w14:paraId="576C58B4" w14:textId="7293D711" w:rsidR="003A7AE1" w:rsidRPr="001808B5" w:rsidRDefault="003A7AE1" w:rsidP="00355651">
      <w:pPr>
        <w:rPr>
          <w:sz w:val="20"/>
          <w:szCs w:val="20"/>
        </w:rPr>
      </w:pPr>
    </w:p>
    <w:p w14:paraId="7D8AAC2A" w14:textId="3F553B35" w:rsidR="003A7AE1" w:rsidRPr="001808B5" w:rsidRDefault="003A7AE1" w:rsidP="00355651">
      <w:pPr>
        <w:rPr>
          <w:sz w:val="20"/>
          <w:szCs w:val="20"/>
        </w:rPr>
      </w:pPr>
    </w:p>
    <w:p w14:paraId="7F99C587" w14:textId="77777777" w:rsidR="004B4739" w:rsidRPr="001808B5" w:rsidRDefault="004B4739" w:rsidP="00843D0D">
      <w:pPr>
        <w:jc w:val="center"/>
        <w:rPr>
          <w:sz w:val="20"/>
          <w:szCs w:val="20"/>
        </w:rPr>
      </w:pPr>
    </w:p>
    <w:p w14:paraId="1D5BFE50" w14:textId="77777777" w:rsidR="002F7603" w:rsidRPr="001808B5" w:rsidRDefault="002F7603" w:rsidP="00843D0D">
      <w:pPr>
        <w:jc w:val="center"/>
        <w:rPr>
          <w:sz w:val="20"/>
          <w:szCs w:val="20"/>
        </w:rPr>
      </w:pPr>
    </w:p>
    <w:p w14:paraId="77803981" w14:textId="77777777" w:rsidR="002F7603" w:rsidRPr="001808B5" w:rsidRDefault="002F7603" w:rsidP="00843D0D">
      <w:pPr>
        <w:jc w:val="center"/>
        <w:rPr>
          <w:sz w:val="20"/>
          <w:szCs w:val="20"/>
        </w:rPr>
      </w:pPr>
    </w:p>
    <w:p w14:paraId="0DBABDC5" w14:textId="77777777" w:rsidR="007774A5" w:rsidRPr="001808B5" w:rsidRDefault="007774A5" w:rsidP="00843D0D">
      <w:pPr>
        <w:jc w:val="center"/>
        <w:rPr>
          <w:sz w:val="20"/>
          <w:szCs w:val="20"/>
        </w:rPr>
      </w:pPr>
    </w:p>
    <w:p w14:paraId="16B297A7" w14:textId="77777777" w:rsidR="004B4739" w:rsidRPr="001808B5" w:rsidRDefault="004B4739" w:rsidP="00843D0D">
      <w:pPr>
        <w:jc w:val="center"/>
        <w:rPr>
          <w:sz w:val="20"/>
          <w:szCs w:val="20"/>
        </w:rPr>
      </w:pPr>
    </w:p>
    <w:p w14:paraId="64F66F35" w14:textId="493BD04B" w:rsidR="00843D0D" w:rsidRPr="001808B5" w:rsidRDefault="00843D0D" w:rsidP="00843D0D">
      <w:pPr>
        <w:jc w:val="center"/>
        <w:rPr>
          <w:sz w:val="16"/>
          <w:szCs w:val="16"/>
        </w:rPr>
      </w:pPr>
      <w:r w:rsidRPr="001808B5">
        <w:rPr>
          <w:sz w:val="16"/>
          <w:szCs w:val="16"/>
        </w:rPr>
        <w:lastRenderedPageBreak/>
        <w:t>HAFTALIK DERS PROGRAMI (2. Sınıf)</w:t>
      </w:r>
    </w:p>
    <w:p w14:paraId="5D1531CC" w14:textId="77777777" w:rsidR="00843D0D" w:rsidRPr="001808B5" w:rsidRDefault="00843D0D" w:rsidP="00843D0D">
      <w:pPr>
        <w:rPr>
          <w:sz w:val="16"/>
          <w:szCs w:val="16"/>
        </w:rPr>
      </w:pPr>
    </w:p>
    <w:bookmarkEnd w:id="1"/>
    <w:p w14:paraId="2800A937" w14:textId="77777777" w:rsidR="00843D0D" w:rsidRPr="001808B5" w:rsidRDefault="00843D0D" w:rsidP="00843D0D">
      <w:pPr>
        <w:jc w:val="center"/>
        <w:rPr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12"/>
        <w:gridCol w:w="1249"/>
        <w:gridCol w:w="1302"/>
        <w:gridCol w:w="1852"/>
        <w:gridCol w:w="1852"/>
        <w:gridCol w:w="2095"/>
      </w:tblGrid>
      <w:tr w:rsidR="00880748" w:rsidRPr="001808B5" w14:paraId="5E53FE2D" w14:textId="77777777" w:rsidTr="00880748">
        <w:tc>
          <w:tcPr>
            <w:tcW w:w="0" w:type="auto"/>
          </w:tcPr>
          <w:p w14:paraId="68E957B4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5AD69424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74FE1DAA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53C4F4DF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45F3016D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168A9A73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Cuma</w:t>
            </w:r>
          </w:p>
        </w:tc>
      </w:tr>
      <w:tr w:rsidR="00880748" w:rsidRPr="001808B5" w14:paraId="37101376" w14:textId="77777777" w:rsidTr="00880748">
        <w:tc>
          <w:tcPr>
            <w:tcW w:w="0" w:type="auto"/>
          </w:tcPr>
          <w:p w14:paraId="574ADA5D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8:15-09:00</w:t>
            </w:r>
          </w:p>
        </w:tc>
        <w:tc>
          <w:tcPr>
            <w:tcW w:w="0" w:type="auto"/>
          </w:tcPr>
          <w:p w14:paraId="6DA80FB4" w14:textId="77777777" w:rsidR="003A7AE1" w:rsidRPr="001808B5" w:rsidRDefault="003A7AE1" w:rsidP="00880748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0" w:type="auto"/>
          </w:tcPr>
          <w:p w14:paraId="636F5823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1951859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FD3DBD0" w14:textId="36B8DCE6" w:rsidR="00EB61EE" w:rsidRPr="001808B5" w:rsidRDefault="00EB61EE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4DA466FF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80748" w:rsidRPr="001808B5" w14:paraId="6E788A3C" w14:textId="77777777" w:rsidTr="00880748">
        <w:tc>
          <w:tcPr>
            <w:tcW w:w="0" w:type="auto"/>
          </w:tcPr>
          <w:p w14:paraId="7EC77300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0" w:type="auto"/>
          </w:tcPr>
          <w:p w14:paraId="145C65B1" w14:textId="77777777" w:rsidR="00345E5A" w:rsidRPr="00EB4A38" w:rsidRDefault="00345E5A" w:rsidP="00345E5A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DKT213 Biyoistatistik </w:t>
            </w:r>
          </w:p>
          <w:p w14:paraId="37B5F7D1" w14:textId="77777777" w:rsidR="00345E5A" w:rsidRPr="00EB4A38" w:rsidRDefault="00345E5A" w:rsidP="00345E5A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Prof. Dr. </w:t>
            </w:r>
            <w:proofErr w:type="gramStart"/>
            <w:r w:rsidRPr="00EB4A38">
              <w:rPr>
                <w:sz w:val="16"/>
                <w:szCs w:val="16"/>
                <w:highlight w:val="yellow"/>
              </w:rPr>
              <w:t>Kamil</w:t>
            </w:r>
            <w:proofErr w:type="gramEnd"/>
            <w:r w:rsidRPr="00EB4A38">
              <w:rPr>
                <w:sz w:val="16"/>
                <w:szCs w:val="16"/>
                <w:highlight w:val="yellow"/>
              </w:rPr>
              <w:t xml:space="preserve"> ALAKUŞ</w:t>
            </w:r>
          </w:p>
          <w:p w14:paraId="4493BEBC" w14:textId="33016E5E" w:rsidR="003A7AE1" w:rsidRPr="00EB4A38" w:rsidRDefault="00345E5A" w:rsidP="00345E5A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EB4A38">
              <w:rPr>
                <w:b/>
                <w:sz w:val="16"/>
                <w:szCs w:val="16"/>
                <w:highlight w:val="yellow"/>
              </w:rPr>
              <w:t>D209</w:t>
            </w:r>
          </w:p>
        </w:tc>
        <w:tc>
          <w:tcPr>
            <w:tcW w:w="0" w:type="auto"/>
          </w:tcPr>
          <w:p w14:paraId="73091653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EAA5ACC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86A2CA3" w14:textId="6CFF2F01" w:rsidR="003A7AE1" w:rsidRPr="001808B5" w:rsidRDefault="003A7AE1" w:rsidP="00EB61E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0C3F2B9B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80748" w:rsidRPr="001808B5" w14:paraId="2B2F61B6" w14:textId="77777777" w:rsidTr="00880748">
        <w:tc>
          <w:tcPr>
            <w:tcW w:w="0" w:type="auto"/>
          </w:tcPr>
          <w:p w14:paraId="215C1117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0" w:type="auto"/>
          </w:tcPr>
          <w:p w14:paraId="31A77B7B" w14:textId="77777777" w:rsidR="00EC25F8" w:rsidRPr="00EB4A38" w:rsidRDefault="00EC25F8" w:rsidP="00EC25F8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DKT213 Biyoistatistik </w:t>
            </w:r>
          </w:p>
          <w:p w14:paraId="0138FD72" w14:textId="77777777" w:rsidR="00EC25F8" w:rsidRPr="00EB4A38" w:rsidRDefault="00EC25F8" w:rsidP="00EC25F8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Prof. Dr. </w:t>
            </w:r>
            <w:proofErr w:type="gramStart"/>
            <w:r w:rsidRPr="00EB4A38">
              <w:rPr>
                <w:sz w:val="16"/>
                <w:szCs w:val="16"/>
                <w:highlight w:val="yellow"/>
              </w:rPr>
              <w:t>Kamil</w:t>
            </w:r>
            <w:proofErr w:type="gramEnd"/>
            <w:r w:rsidRPr="00EB4A38">
              <w:rPr>
                <w:sz w:val="16"/>
                <w:szCs w:val="16"/>
                <w:highlight w:val="yellow"/>
              </w:rPr>
              <w:t xml:space="preserve"> ALAKUŞ</w:t>
            </w:r>
          </w:p>
          <w:p w14:paraId="64086B68" w14:textId="025FB724" w:rsidR="008B18DC" w:rsidRPr="00EB4A38" w:rsidRDefault="00EC25F8" w:rsidP="00EC25F8">
            <w:pPr>
              <w:rPr>
                <w:b/>
                <w:sz w:val="16"/>
                <w:szCs w:val="16"/>
                <w:highlight w:val="yellow"/>
              </w:rPr>
            </w:pPr>
            <w:r w:rsidRPr="00EB4A38">
              <w:rPr>
                <w:b/>
                <w:sz w:val="16"/>
                <w:szCs w:val="16"/>
                <w:highlight w:val="yellow"/>
              </w:rPr>
              <w:t>D205</w:t>
            </w:r>
          </w:p>
        </w:tc>
        <w:tc>
          <w:tcPr>
            <w:tcW w:w="0" w:type="auto"/>
          </w:tcPr>
          <w:p w14:paraId="02072850" w14:textId="77777777" w:rsidR="008B18DC" w:rsidRPr="001808B5" w:rsidRDefault="008B18DC" w:rsidP="008B18D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215 Çocuk Sağlığı ve Nörolojisi </w:t>
            </w:r>
          </w:p>
          <w:p w14:paraId="65706825" w14:textId="77777777" w:rsidR="00BB2FBF" w:rsidRPr="001808B5" w:rsidRDefault="00BB2FBF" w:rsidP="008B18DC">
            <w:pPr>
              <w:rPr>
                <w:sz w:val="16"/>
                <w:szCs w:val="16"/>
              </w:rPr>
            </w:pPr>
          </w:p>
          <w:p w14:paraId="6A010475" w14:textId="19F3743D" w:rsidR="00BB2FBF" w:rsidRPr="001808B5" w:rsidRDefault="00BB2FBF" w:rsidP="008B18D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Prof. Dr. Ayşe AKSOY</w:t>
            </w:r>
          </w:p>
          <w:p w14:paraId="53D60986" w14:textId="77777777" w:rsidR="003A7AE1" w:rsidRPr="001808B5" w:rsidRDefault="008B18DC" w:rsidP="008B18D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Seda Nur KEMER</w:t>
            </w:r>
          </w:p>
          <w:p w14:paraId="320D5CA2" w14:textId="747DFDFE" w:rsidR="008B18DC" w:rsidRPr="001808B5" w:rsidRDefault="001B7791" w:rsidP="008B18D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45A78340" w14:textId="4755C72F" w:rsidR="009569F9" w:rsidRPr="008C5369" w:rsidRDefault="009569F9" w:rsidP="003657B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58A0A900" w14:textId="77777777" w:rsidR="00EB61EE" w:rsidRPr="001808B5" w:rsidRDefault="00EB61EE" w:rsidP="00880748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201 Dil ve Konuşmanın </w:t>
            </w:r>
            <w:proofErr w:type="spellStart"/>
            <w:r w:rsidRPr="001808B5">
              <w:rPr>
                <w:sz w:val="16"/>
                <w:szCs w:val="16"/>
              </w:rPr>
              <w:t>Nöroanatomisi</w:t>
            </w:r>
            <w:proofErr w:type="spellEnd"/>
            <w:r w:rsidRPr="001808B5">
              <w:rPr>
                <w:sz w:val="16"/>
                <w:szCs w:val="16"/>
              </w:rPr>
              <w:t xml:space="preserve"> ve Nörofizyolojisi </w:t>
            </w:r>
          </w:p>
          <w:p w14:paraId="48742C5C" w14:textId="77777777" w:rsidR="00115985" w:rsidRPr="001808B5" w:rsidRDefault="00115985" w:rsidP="00115985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5FA7929F" w14:textId="70989CCB" w:rsidR="003A7AE1" w:rsidRPr="001808B5" w:rsidRDefault="00586464" w:rsidP="004D32EE">
            <w:pPr>
              <w:rPr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1B4B7226" w14:textId="77777777" w:rsidR="00880748" w:rsidRPr="001808B5" w:rsidRDefault="00880748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211 KBB Hastalıkları</w:t>
            </w:r>
          </w:p>
          <w:p w14:paraId="556B4FC9" w14:textId="48EB30FA" w:rsidR="0022528A" w:rsidRPr="001808B5" w:rsidRDefault="0022528A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Özgür KEMAL</w:t>
            </w:r>
          </w:p>
          <w:p w14:paraId="3AB0C982" w14:textId="5AA0E9ED" w:rsidR="00880748" w:rsidRPr="001808B5" w:rsidRDefault="009B74DE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9</w:t>
            </w:r>
          </w:p>
        </w:tc>
      </w:tr>
      <w:tr w:rsidR="00880748" w:rsidRPr="001808B5" w14:paraId="2B5CB609" w14:textId="77777777" w:rsidTr="00880748">
        <w:tc>
          <w:tcPr>
            <w:tcW w:w="0" w:type="auto"/>
          </w:tcPr>
          <w:p w14:paraId="53C442A8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1:15-12:00</w:t>
            </w:r>
          </w:p>
        </w:tc>
        <w:tc>
          <w:tcPr>
            <w:tcW w:w="0" w:type="auto"/>
          </w:tcPr>
          <w:p w14:paraId="2B3E0212" w14:textId="2D018073" w:rsidR="003A7AE1" w:rsidRPr="001808B5" w:rsidRDefault="003A7AE1" w:rsidP="008B18DC">
            <w:pPr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252C4AB7" w14:textId="77777777" w:rsidR="008B18DC" w:rsidRPr="001808B5" w:rsidRDefault="008B18DC" w:rsidP="008B18D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215 Çocuk Sağlığı ve Nörolojisi </w:t>
            </w:r>
          </w:p>
          <w:p w14:paraId="5C63245F" w14:textId="668A8C3A" w:rsidR="00BB2FBF" w:rsidRPr="001808B5" w:rsidRDefault="00BB2FBF" w:rsidP="008B18DC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Prof. Dr. Ayşe AKSOY</w:t>
            </w:r>
          </w:p>
          <w:p w14:paraId="09F43592" w14:textId="77777777" w:rsidR="008B18DC" w:rsidRPr="001808B5" w:rsidRDefault="008B18DC" w:rsidP="008B18D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Seda Nur KEMER</w:t>
            </w:r>
          </w:p>
          <w:p w14:paraId="04E23A9E" w14:textId="2085DEF4" w:rsidR="003A7AE1" w:rsidRPr="001808B5" w:rsidRDefault="001B7791" w:rsidP="008B18D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75EF7D36" w14:textId="28044C2D" w:rsidR="003A7AE1" w:rsidRPr="008C5369" w:rsidRDefault="003A7AE1" w:rsidP="003657B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2374EF84" w14:textId="77777777" w:rsidR="00EB61EE" w:rsidRPr="001808B5" w:rsidRDefault="00EB61EE" w:rsidP="00EB61EE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201 Dil ve Konuşmanın </w:t>
            </w:r>
            <w:proofErr w:type="spellStart"/>
            <w:r w:rsidRPr="001808B5">
              <w:rPr>
                <w:sz w:val="16"/>
                <w:szCs w:val="16"/>
              </w:rPr>
              <w:t>Nöroanatomisi</w:t>
            </w:r>
            <w:proofErr w:type="spellEnd"/>
            <w:r w:rsidRPr="001808B5">
              <w:rPr>
                <w:sz w:val="16"/>
                <w:szCs w:val="16"/>
              </w:rPr>
              <w:t xml:space="preserve"> ve Nörofizyolojisi </w:t>
            </w:r>
          </w:p>
          <w:p w14:paraId="2BD698E5" w14:textId="77777777" w:rsidR="00115985" w:rsidRPr="001808B5" w:rsidRDefault="00115985" w:rsidP="00115985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7FA37B32" w14:textId="68523CC3" w:rsidR="00586464" w:rsidRPr="001808B5" w:rsidRDefault="00586464" w:rsidP="004D32EE">
            <w:pPr>
              <w:rPr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314A343F" w14:textId="77777777" w:rsidR="00880748" w:rsidRPr="001808B5" w:rsidRDefault="00880748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211 KBB Hastalıkları</w:t>
            </w:r>
          </w:p>
          <w:p w14:paraId="5D250806" w14:textId="33E861F7" w:rsidR="0022528A" w:rsidRPr="001808B5" w:rsidRDefault="0022528A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Özgür KEMAL</w:t>
            </w:r>
          </w:p>
          <w:p w14:paraId="3DBA33A9" w14:textId="6A3B0B8D" w:rsidR="003A7AE1" w:rsidRPr="001808B5" w:rsidRDefault="009B74DE" w:rsidP="004D32E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9</w:t>
            </w:r>
          </w:p>
        </w:tc>
      </w:tr>
      <w:tr w:rsidR="00880748" w:rsidRPr="001808B5" w14:paraId="47A1B07B" w14:textId="77777777" w:rsidTr="00880748">
        <w:tc>
          <w:tcPr>
            <w:tcW w:w="0" w:type="auto"/>
            <w:shd w:val="clear" w:color="auto" w:fill="BFBFBF" w:themeFill="background1" w:themeFillShade="BF"/>
          </w:tcPr>
          <w:p w14:paraId="1EC0305E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2:00-13: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4E0C495C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486725A3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381BC88A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1CE9264F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376F65D0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746FE" w:rsidRPr="001808B5" w14:paraId="2A278FEE" w14:textId="77777777" w:rsidTr="00880748">
        <w:tc>
          <w:tcPr>
            <w:tcW w:w="0" w:type="auto"/>
          </w:tcPr>
          <w:p w14:paraId="20FC494F" w14:textId="77777777" w:rsidR="000746FE" w:rsidRPr="001808B5" w:rsidRDefault="000746FE" w:rsidP="000746FE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0" w:type="auto"/>
          </w:tcPr>
          <w:p w14:paraId="09952163" w14:textId="4CFF5038" w:rsidR="000746FE" w:rsidRPr="001808B5" w:rsidRDefault="000746FE" w:rsidP="000746FE">
            <w:pPr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</w:tcPr>
          <w:p w14:paraId="12D6681E" w14:textId="77777777" w:rsidR="000746FE" w:rsidRPr="001808B5" w:rsidRDefault="000746FE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İleri İngilizce I YDİ213 </w:t>
            </w:r>
          </w:p>
          <w:p w14:paraId="2A0010E5" w14:textId="3A3ECE6E" w:rsidR="000746FE" w:rsidRPr="001808B5" w:rsidRDefault="000746FE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Dr. Esin ÖZDEMİR</w:t>
            </w:r>
          </w:p>
          <w:p w14:paraId="392E8398" w14:textId="59FFED18" w:rsidR="000746FE" w:rsidRPr="001808B5" w:rsidRDefault="001B7791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3F6B1C7B" w14:textId="77777777" w:rsidR="00B350B2" w:rsidRPr="00EB4A38" w:rsidRDefault="00B350B2" w:rsidP="00B350B2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DKT203 Konuşma Bilimi </w:t>
            </w:r>
          </w:p>
          <w:p w14:paraId="0B307D5E" w14:textId="77777777" w:rsidR="00B350B2" w:rsidRPr="00EB4A38" w:rsidRDefault="00B350B2" w:rsidP="00B350B2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Öğr. Gör. </w:t>
            </w:r>
            <w:proofErr w:type="spellStart"/>
            <w:r w:rsidRPr="00EB4A38">
              <w:rPr>
                <w:sz w:val="16"/>
                <w:szCs w:val="16"/>
                <w:highlight w:val="yellow"/>
              </w:rPr>
              <w:t>Berire</w:t>
            </w:r>
            <w:proofErr w:type="spellEnd"/>
            <w:r w:rsidRPr="00EB4A38">
              <w:rPr>
                <w:sz w:val="16"/>
                <w:szCs w:val="16"/>
                <w:highlight w:val="yellow"/>
              </w:rPr>
              <w:t xml:space="preserve"> Sena BALDEMİR</w:t>
            </w:r>
          </w:p>
          <w:p w14:paraId="487B33A3" w14:textId="5E463B17" w:rsidR="000746FE" w:rsidRPr="00EB4A38" w:rsidRDefault="00B350B2" w:rsidP="00B350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EB4A38">
              <w:rPr>
                <w:b/>
                <w:sz w:val="16"/>
                <w:szCs w:val="16"/>
                <w:highlight w:val="yellow"/>
              </w:rPr>
              <w:t>D209</w:t>
            </w:r>
          </w:p>
        </w:tc>
        <w:tc>
          <w:tcPr>
            <w:tcW w:w="0" w:type="auto"/>
          </w:tcPr>
          <w:p w14:paraId="7A7CA87E" w14:textId="77777777" w:rsidR="000746FE" w:rsidRPr="001808B5" w:rsidRDefault="000746FE" w:rsidP="000746FE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DKT 205 Uygulamalı Davranış Analizi</w:t>
            </w:r>
          </w:p>
          <w:p w14:paraId="1B58F06C" w14:textId="77777777" w:rsidR="000746FE" w:rsidRPr="001808B5" w:rsidRDefault="000746FE" w:rsidP="000746FE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Dr. Öğr. Üyesi Rıza Korhan SEZİN</w:t>
            </w:r>
          </w:p>
          <w:p w14:paraId="3978D0C1" w14:textId="50BCDB48" w:rsidR="000746FE" w:rsidRPr="001808B5" w:rsidRDefault="00C9273F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483F9BD5" w14:textId="77777777" w:rsidR="000746FE" w:rsidRPr="001808B5" w:rsidRDefault="002E537E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Cs/>
                <w:sz w:val="16"/>
                <w:szCs w:val="16"/>
              </w:rPr>
              <w:t>DKT225 Terapötik Beceriler</w:t>
            </w:r>
          </w:p>
          <w:p w14:paraId="46ACADFC" w14:textId="77777777" w:rsidR="002E537E" w:rsidRPr="001808B5" w:rsidRDefault="002E537E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Cs/>
                <w:sz w:val="16"/>
                <w:szCs w:val="16"/>
              </w:rPr>
              <w:t>Öğr. Gör. Kübra İNAN</w:t>
            </w:r>
          </w:p>
          <w:p w14:paraId="6AED3C1A" w14:textId="699B879E" w:rsidR="009249D8" w:rsidRPr="001808B5" w:rsidRDefault="009249D8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9</w:t>
            </w:r>
          </w:p>
        </w:tc>
      </w:tr>
      <w:tr w:rsidR="000746FE" w:rsidRPr="001808B5" w14:paraId="04FD3B15" w14:textId="77777777" w:rsidTr="00880748">
        <w:tc>
          <w:tcPr>
            <w:tcW w:w="0" w:type="auto"/>
          </w:tcPr>
          <w:p w14:paraId="4AC9793F" w14:textId="77777777" w:rsidR="000746FE" w:rsidRPr="001808B5" w:rsidRDefault="000746FE" w:rsidP="000746FE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0" w:type="auto"/>
          </w:tcPr>
          <w:p w14:paraId="2E3D5349" w14:textId="79B561D0" w:rsidR="000746FE" w:rsidRPr="001808B5" w:rsidRDefault="000746FE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4F81BD" w:themeColor="accent1"/>
                <w:sz w:val="16"/>
                <w:szCs w:val="16"/>
              </w:rPr>
            </w:pPr>
          </w:p>
        </w:tc>
        <w:tc>
          <w:tcPr>
            <w:tcW w:w="0" w:type="auto"/>
          </w:tcPr>
          <w:p w14:paraId="5F94EAFF" w14:textId="77777777" w:rsidR="000746FE" w:rsidRPr="001808B5" w:rsidRDefault="000746FE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İleri İngilizce I YDİ213 </w:t>
            </w:r>
          </w:p>
          <w:p w14:paraId="6F080F40" w14:textId="77777777" w:rsidR="000746FE" w:rsidRPr="001808B5" w:rsidRDefault="000746FE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Dr. Esin ÖZDEMİR</w:t>
            </w:r>
          </w:p>
          <w:p w14:paraId="01B0D27E" w14:textId="4A3790E1" w:rsidR="000746FE" w:rsidRPr="001808B5" w:rsidRDefault="001B7791" w:rsidP="000746F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31367F4E" w14:textId="77777777" w:rsidR="00B350B2" w:rsidRPr="00EB4A38" w:rsidRDefault="00B350B2" w:rsidP="00B350B2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DKT203 Konuşma Bilimi </w:t>
            </w:r>
          </w:p>
          <w:p w14:paraId="12BEABD4" w14:textId="77777777" w:rsidR="00B350B2" w:rsidRPr="00EB4A38" w:rsidRDefault="00B350B2" w:rsidP="00B350B2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sz w:val="16"/>
                <w:szCs w:val="16"/>
                <w:highlight w:val="yellow"/>
              </w:rPr>
              <w:t xml:space="preserve">Öğr. Gör. </w:t>
            </w:r>
            <w:proofErr w:type="spellStart"/>
            <w:r w:rsidRPr="00EB4A38">
              <w:rPr>
                <w:sz w:val="16"/>
                <w:szCs w:val="16"/>
                <w:highlight w:val="yellow"/>
              </w:rPr>
              <w:t>Berire</w:t>
            </w:r>
            <w:proofErr w:type="spellEnd"/>
            <w:r w:rsidRPr="00EB4A38">
              <w:rPr>
                <w:sz w:val="16"/>
                <w:szCs w:val="16"/>
                <w:highlight w:val="yellow"/>
              </w:rPr>
              <w:t xml:space="preserve"> Sena BALDEMİR</w:t>
            </w:r>
          </w:p>
          <w:p w14:paraId="7787DD5F" w14:textId="37D2AB59" w:rsidR="000746FE" w:rsidRPr="00EB4A38" w:rsidRDefault="00B350B2" w:rsidP="00B350B2">
            <w:pPr>
              <w:rPr>
                <w:sz w:val="16"/>
                <w:szCs w:val="16"/>
                <w:highlight w:val="yellow"/>
              </w:rPr>
            </w:pPr>
            <w:r w:rsidRPr="00EB4A38">
              <w:rPr>
                <w:b/>
                <w:sz w:val="16"/>
                <w:szCs w:val="16"/>
                <w:highlight w:val="yellow"/>
              </w:rPr>
              <w:t>D209</w:t>
            </w:r>
          </w:p>
        </w:tc>
        <w:tc>
          <w:tcPr>
            <w:tcW w:w="0" w:type="auto"/>
          </w:tcPr>
          <w:p w14:paraId="3E0C2272" w14:textId="77777777" w:rsidR="000746FE" w:rsidRPr="001808B5" w:rsidRDefault="000746FE" w:rsidP="000746FE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DKT 205 Uygulamalı Davranış Analizi</w:t>
            </w:r>
          </w:p>
          <w:p w14:paraId="729246A1" w14:textId="77777777" w:rsidR="000746FE" w:rsidRPr="001808B5" w:rsidRDefault="000746FE" w:rsidP="000746FE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Dr. Öğr. Üyesi Rıza Korhan SEZİN</w:t>
            </w:r>
          </w:p>
          <w:p w14:paraId="32448F29" w14:textId="78352A00" w:rsidR="000746FE" w:rsidRPr="001808B5" w:rsidRDefault="00C9273F" w:rsidP="000746FE">
            <w:pPr>
              <w:rPr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7922CB43" w14:textId="77777777" w:rsidR="002E537E" w:rsidRPr="001808B5" w:rsidRDefault="002E537E" w:rsidP="002E537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Cs/>
                <w:sz w:val="16"/>
                <w:szCs w:val="16"/>
              </w:rPr>
              <w:t>DKT225 Terapötik Beceriler</w:t>
            </w:r>
          </w:p>
          <w:p w14:paraId="5D6BBA75" w14:textId="77777777" w:rsidR="000746FE" w:rsidRPr="001808B5" w:rsidRDefault="002E537E" w:rsidP="002E537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Cs/>
                <w:sz w:val="16"/>
                <w:szCs w:val="16"/>
              </w:rPr>
              <w:t>Öğr. Gör. Kübra İNAN</w:t>
            </w:r>
          </w:p>
          <w:p w14:paraId="0B34D5DD" w14:textId="08DCF22C" w:rsidR="009249D8" w:rsidRPr="001808B5" w:rsidRDefault="009249D8" w:rsidP="002E537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9</w:t>
            </w:r>
          </w:p>
        </w:tc>
      </w:tr>
      <w:tr w:rsidR="00AD288C" w:rsidRPr="001808B5" w14:paraId="022FAD1F" w14:textId="77777777" w:rsidTr="00880748">
        <w:tc>
          <w:tcPr>
            <w:tcW w:w="0" w:type="auto"/>
          </w:tcPr>
          <w:p w14:paraId="01D04629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0" w:type="auto"/>
          </w:tcPr>
          <w:p w14:paraId="2E2048D8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33E098E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İleri İngilizce I YDİ213 </w:t>
            </w:r>
          </w:p>
          <w:p w14:paraId="1E015771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Dr. Esin ÖZDEMİR</w:t>
            </w:r>
          </w:p>
          <w:p w14:paraId="279757EC" w14:textId="50BDD570" w:rsidR="00AD288C" w:rsidRPr="001808B5" w:rsidRDefault="001B7791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5E1E85EC" w14:textId="77777777" w:rsidR="003657BD" w:rsidRPr="001808B5" w:rsidRDefault="003657BD" w:rsidP="003657B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201 Dil ve Konuşmanın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Nöroanatomisi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ve Nörofizyolojisi </w:t>
            </w:r>
          </w:p>
          <w:p w14:paraId="54048CB2" w14:textId="77777777" w:rsidR="003657BD" w:rsidRPr="001808B5" w:rsidRDefault="003657BD" w:rsidP="003657B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7414ADDB" w14:textId="7869908F" w:rsidR="00AD288C" w:rsidRPr="001808B5" w:rsidRDefault="000A237E" w:rsidP="003657BD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5 Tıp Fakültesi</w:t>
            </w:r>
          </w:p>
        </w:tc>
        <w:tc>
          <w:tcPr>
            <w:tcW w:w="0" w:type="auto"/>
          </w:tcPr>
          <w:p w14:paraId="585EA271" w14:textId="77777777" w:rsidR="00AD288C" w:rsidRPr="001808B5" w:rsidRDefault="00AD288C" w:rsidP="00AD288C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30FA44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209 Dil ve Konuşma Terapisinde Yaşam Boyu Danışmanlık: Aile, Okul ve Klinik </w:t>
            </w:r>
          </w:p>
          <w:p w14:paraId="75FDD559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Kübra İNAN</w:t>
            </w:r>
          </w:p>
          <w:p w14:paraId="525CC68D" w14:textId="4C3A017D" w:rsidR="006D179B" w:rsidRPr="001808B5" w:rsidRDefault="006D179B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9</w:t>
            </w:r>
          </w:p>
          <w:p w14:paraId="418ABADE" w14:textId="397B121D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D288C" w:rsidRPr="001808B5" w14:paraId="3F490078" w14:textId="77777777" w:rsidTr="00880748">
        <w:tc>
          <w:tcPr>
            <w:tcW w:w="0" w:type="auto"/>
          </w:tcPr>
          <w:p w14:paraId="7A1122E6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0" w:type="auto"/>
          </w:tcPr>
          <w:p w14:paraId="7E74CAF0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4844F23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İleri İngilizce I YDİ213 </w:t>
            </w:r>
          </w:p>
          <w:p w14:paraId="52DCB753" w14:textId="1468B6AE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Dr. Esin ÖZDEMİR </w:t>
            </w:r>
          </w:p>
          <w:p w14:paraId="78952C62" w14:textId="1DB21164" w:rsidR="00AD288C" w:rsidRPr="001808B5" w:rsidRDefault="001B7791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26441E42" w14:textId="77777777" w:rsidR="003657BD" w:rsidRPr="001808B5" w:rsidRDefault="003657BD" w:rsidP="003657B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201 Dil ve Konuşmanın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Nöroanatomisi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ve Nörofizyolojisi </w:t>
            </w:r>
          </w:p>
          <w:p w14:paraId="1E49871F" w14:textId="77777777" w:rsidR="003657BD" w:rsidRPr="001808B5" w:rsidRDefault="003657BD" w:rsidP="003657B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0DD4A823" w14:textId="3EFB6058" w:rsidR="00AD288C" w:rsidRPr="001808B5" w:rsidRDefault="000A237E" w:rsidP="003657B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5 Tıp Fakültesi</w:t>
            </w:r>
          </w:p>
        </w:tc>
        <w:tc>
          <w:tcPr>
            <w:tcW w:w="0" w:type="auto"/>
          </w:tcPr>
          <w:p w14:paraId="3242F5FF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5EE9E96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209 Dil ve Konuşma Terapisinde Yaşam Boyu Danışmanlık: Aile, Okul ve Klinik </w:t>
            </w:r>
          </w:p>
          <w:p w14:paraId="4E469FA8" w14:textId="77777777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Kübra İNAN</w:t>
            </w:r>
          </w:p>
          <w:p w14:paraId="10F832CC" w14:textId="1CC16B04" w:rsidR="006D179B" w:rsidRPr="001808B5" w:rsidRDefault="006D179B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9</w:t>
            </w:r>
          </w:p>
          <w:p w14:paraId="4DE402B7" w14:textId="4172C704" w:rsidR="00AD288C" w:rsidRPr="001808B5" w:rsidRDefault="00AD288C" w:rsidP="00AD288C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</w:tbl>
    <w:p w14:paraId="788E08FE" w14:textId="64C08076" w:rsidR="00321EF4" w:rsidRPr="001808B5" w:rsidRDefault="00321EF4" w:rsidP="00844624">
      <w:pPr>
        <w:rPr>
          <w:sz w:val="20"/>
          <w:szCs w:val="20"/>
        </w:rPr>
      </w:pPr>
    </w:p>
    <w:p w14:paraId="0DA3249F" w14:textId="3E6D6EEB" w:rsidR="00321EF4" w:rsidRPr="001808B5" w:rsidRDefault="00321EF4" w:rsidP="0044781D">
      <w:pPr>
        <w:jc w:val="center"/>
        <w:rPr>
          <w:sz w:val="20"/>
          <w:szCs w:val="20"/>
        </w:rPr>
      </w:pPr>
    </w:p>
    <w:p w14:paraId="074506FD" w14:textId="57C59F32" w:rsidR="002C7E1B" w:rsidRPr="001808B5" w:rsidRDefault="002C7E1B" w:rsidP="0044781D">
      <w:pPr>
        <w:jc w:val="center"/>
        <w:rPr>
          <w:sz w:val="20"/>
          <w:szCs w:val="20"/>
        </w:rPr>
      </w:pPr>
    </w:p>
    <w:p w14:paraId="5379256B" w14:textId="77777777" w:rsidR="002C7E1B" w:rsidRPr="001808B5" w:rsidRDefault="002C7E1B" w:rsidP="0044781D">
      <w:pPr>
        <w:jc w:val="center"/>
        <w:rPr>
          <w:sz w:val="20"/>
          <w:szCs w:val="20"/>
        </w:rPr>
      </w:pPr>
    </w:p>
    <w:p w14:paraId="5022787A" w14:textId="77777777" w:rsidR="00321EF4" w:rsidRPr="001808B5" w:rsidRDefault="00321EF4" w:rsidP="0044781D">
      <w:pPr>
        <w:jc w:val="center"/>
        <w:rPr>
          <w:sz w:val="20"/>
          <w:szCs w:val="20"/>
        </w:rPr>
      </w:pPr>
    </w:p>
    <w:p w14:paraId="661044D4" w14:textId="6EA3DB33" w:rsidR="00321EF4" w:rsidRPr="001808B5" w:rsidRDefault="00321EF4" w:rsidP="0044781D">
      <w:pPr>
        <w:jc w:val="center"/>
        <w:rPr>
          <w:sz w:val="20"/>
          <w:szCs w:val="20"/>
        </w:rPr>
      </w:pPr>
    </w:p>
    <w:p w14:paraId="1F1D2B0A" w14:textId="3D08EDAF" w:rsidR="003A7AE1" w:rsidRPr="001808B5" w:rsidRDefault="003A7AE1" w:rsidP="0044781D">
      <w:pPr>
        <w:jc w:val="center"/>
        <w:rPr>
          <w:sz w:val="20"/>
          <w:szCs w:val="20"/>
        </w:rPr>
      </w:pPr>
    </w:p>
    <w:p w14:paraId="1A931E41" w14:textId="18FC68A0" w:rsidR="003A7AE1" w:rsidRPr="001808B5" w:rsidRDefault="003A7AE1" w:rsidP="0044781D">
      <w:pPr>
        <w:jc w:val="center"/>
        <w:rPr>
          <w:sz w:val="20"/>
          <w:szCs w:val="20"/>
        </w:rPr>
      </w:pPr>
    </w:p>
    <w:p w14:paraId="264680C4" w14:textId="79C6B358" w:rsidR="003A7AE1" w:rsidRPr="001808B5" w:rsidRDefault="003A7AE1" w:rsidP="0044781D">
      <w:pPr>
        <w:jc w:val="center"/>
        <w:rPr>
          <w:sz w:val="20"/>
          <w:szCs w:val="20"/>
        </w:rPr>
      </w:pPr>
    </w:p>
    <w:p w14:paraId="56DB367F" w14:textId="32C685F9" w:rsidR="003A7AE1" w:rsidRPr="001808B5" w:rsidRDefault="003A7AE1" w:rsidP="0044781D">
      <w:pPr>
        <w:jc w:val="center"/>
        <w:rPr>
          <w:sz w:val="20"/>
          <w:szCs w:val="20"/>
        </w:rPr>
      </w:pPr>
    </w:p>
    <w:p w14:paraId="050E6126" w14:textId="13B1B16B" w:rsidR="003A7AE1" w:rsidRPr="001808B5" w:rsidRDefault="003A7AE1" w:rsidP="0044781D">
      <w:pPr>
        <w:jc w:val="center"/>
        <w:rPr>
          <w:sz w:val="20"/>
          <w:szCs w:val="20"/>
        </w:rPr>
      </w:pPr>
    </w:p>
    <w:p w14:paraId="2F81677B" w14:textId="74571BF1" w:rsidR="003A7AE1" w:rsidRPr="001808B5" w:rsidRDefault="003A7AE1" w:rsidP="00781F4D">
      <w:pPr>
        <w:rPr>
          <w:sz w:val="20"/>
          <w:szCs w:val="20"/>
        </w:rPr>
      </w:pPr>
    </w:p>
    <w:p w14:paraId="4467FFCB" w14:textId="77777777" w:rsidR="002F7603" w:rsidRPr="001808B5" w:rsidRDefault="002F7603" w:rsidP="00781F4D">
      <w:pPr>
        <w:rPr>
          <w:sz w:val="20"/>
          <w:szCs w:val="20"/>
        </w:rPr>
      </w:pPr>
    </w:p>
    <w:p w14:paraId="214353DA" w14:textId="77777777" w:rsidR="002F7603" w:rsidRPr="001808B5" w:rsidRDefault="002F7603" w:rsidP="00781F4D">
      <w:pPr>
        <w:rPr>
          <w:sz w:val="20"/>
          <w:szCs w:val="20"/>
        </w:rPr>
      </w:pPr>
    </w:p>
    <w:p w14:paraId="777C34D9" w14:textId="77777777" w:rsidR="002F7603" w:rsidRPr="001808B5" w:rsidRDefault="002F7603" w:rsidP="00781F4D">
      <w:pPr>
        <w:rPr>
          <w:sz w:val="20"/>
          <w:szCs w:val="20"/>
        </w:rPr>
      </w:pPr>
    </w:p>
    <w:p w14:paraId="0BF367F2" w14:textId="77777777" w:rsidR="002F7603" w:rsidRPr="001808B5" w:rsidRDefault="002F7603" w:rsidP="00781F4D">
      <w:pPr>
        <w:rPr>
          <w:sz w:val="20"/>
          <w:szCs w:val="20"/>
        </w:rPr>
      </w:pPr>
    </w:p>
    <w:p w14:paraId="3D7E507E" w14:textId="77777777" w:rsidR="002F7603" w:rsidRPr="001808B5" w:rsidRDefault="002F7603" w:rsidP="00781F4D">
      <w:pPr>
        <w:rPr>
          <w:sz w:val="20"/>
          <w:szCs w:val="20"/>
        </w:rPr>
      </w:pPr>
    </w:p>
    <w:p w14:paraId="6994A88A" w14:textId="77777777" w:rsidR="007774A5" w:rsidRPr="001808B5" w:rsidRDefault="007774A5" w:rsidP="00781F4D">
      <w:pPr>
        <w:rPr>
          <w:sz w:val="20"/>
          <w:szCs w:val="20"/>
        </w:rPr>
      </w:pPr>
    </w:p>
    <w:p w14:paraId="72FED988" w14:textId="77777777" w:rsidR="00B9420A" w:rsidRPr="001808B5" w:rsidRDefault="00B9420A" w:rsidP="00B9420A">
      <w:pPr>
        <w:rPr>
          <w:sz w:val="20"/>
          <w:szCs w:val="20"/>
        </w:rPr>
      </w:pPr>
    </w:p>
    <w:p w14:paraId="126B3CCC" w14:textId="615AC9DC" w:rsidR="003F36F6" w:rsidRPr="001808B5" w:rsidRDefault="003F36F6" w:rsidP="00B9420A">
      <w:pPr>
        <w:jc w:val="center"/>
        <w:rPr>
          <w:sz w:val="20"/>
          <w:szCs w:val="20"/>
        </w:rPr>
      </w:pPr>
      <w:r w:rsidRPr="001808B5">
        <w:rPr>
          <w:sz w:val="20"/>
          <w:szCs w:val="20"/>
        </w:rPr>
        <w:t>III.SINIF (</w:t>
      </w:r>
      <w:proofErr w:type="spellStart"/>
      <w:r w:rsidRPr="001808B5">
        <w:rPr>
          <w:sz w:val="20"/>
          <w:szCs w:val="20"/>
        </w:rPr>
        <w:t>I.Dönem</w:t>
      </w:r>
      <w:proofErr w:type="spellEnd"/>
      <w:r w:rsidRPr="001808B5">
        <w:rPr>
          <w:sz w:val="20"/>
          <w:szCs w:val="20"/>
        </w:rPr>
        <w:t>)</w:t>
      </w:r>
    </w:p>
    <w:p w14:paraId="6FD08897" w14:textId="77777777" w:rsidR="00E05E3D" w:rsidRPr="001808B5" w:rsidRDefault="00E05E3D" w:rsidP="003F36F6">
      <w:pPr>
        <w:jc w:val="center"/>
        <w:rPr>
          <w:sz w:val="20"/>
          <w:szCs w:val="20"/>
        </w:rPr>
      </w:pPr>
    </w:p>
    <w:tbl>
      <w:tblPr>
        <w:tblStyle w:val="AkKlavuz1"/>
        <w:tblW w:w="5000" w:type="pct"/>
        <w:jc w:val="center"/>
        <w:tblLook w:val="04A0" w:firstRow="1" w:lastRow="0" w:firstColumn="1" w:lastColumn="0" w:noHBand="0" w:noVBand="1"/>
      </w:tblPr>
      <w:tblGrid>
        <w:gridCol w:w="1138"/>
        <w:gridCol w:w="4682"/>
        <w:gridCol w:w="3232"/>
      </w:tblGrid>
      <w:tr w:rsidR="003F36F6" w:rsidRPr="001808B5" w14:paraId="33CFD2EC" w14:textId="77777777" w:rsidTr="003345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</w:tcPr>
          <w:p w14:paraId="3708115C" w14:textId="77777777" w:rsidR="003F36F6" w:rsidRPr="001808B5" w:rsidRDefault="003F36F6" w:rsidP="003345EF">
            <w:pPr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 Kodu</w:t>
            </w:r>
          </w:p>
        </w:tc>
        <w:tc>
          <w:tcPr>
            <w:tcW w:w="2586" w:type="pct"/>
          </w:tcPr>
          <w:p w14:paraId="4B8ED98D" w14:textId="77777777" w:rsidR="003F36F6" w:rsidRPr="001808B5" w:rsidRDefault="003F36F6" w:rsidP="003345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in Adı</w:t>
            </w:r>
          </w:p>
        </w:tc>
        <w:tc>
          <w:tcPr>
            <w:tcW w:w="1785" w:type="pct"/>
          </w:tcPr>
          <w:p w14:paraId="423CDBFA" w14:textId="77777777" w:rsidR="003F36F6" w:rsidRPr="001808B5" w:rsidRDefault="003F36F6" w:rsidP="003345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Sorumlu Öğretim Elemanı</w:t>
            </w:r>
          </w:p>
        </w:tc>
      </w:tr>
      <w:tr w:rsidR="003F36F6" w:rsidRPr="001808B5" w14:paraId="4AD7E217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46DB7E0D" w14:textId="77777777" w:rsidR="003F36F6" w:rsidRPr="001808B5" w:rsidRDefault="003F36F6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301</w:t>
            </w:r>
          </w:p>
        </w:tc>
        <w:tc>
          <w:tcPr>
            <w:tcW w:w="2586" w:type="pct"/>
            <w:vAlign w:val="center"/>
          </w:tcPr>
          <w:p w14:paraId="6D7F9C26" w14:textId="77777777" w:rsidR="003F36F6" w:rsidRPr="001808B5" w:rsidRDefault="003F36F6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Nörojenik Edinilmiş İletişim Bozuklukları</w:t>
            </w:r>
          </w:p>
        </w:tc>
        <w:tc>
          <w:tcPr>
            <w:tcW w:w="1785" w:type="pct"/>
            <w:vAlign w:val="center"/>
          </w:tcPr>
          <w:p w14:paraId="2F6C1B2E" w14:textId="577EA543" w:rsidR="003F36F6" w:rsidRPr="001808B5" w:rsidRDefault="0008266F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 xml:space="preserve">Öğr. Gör. </w:t>
            </w:r>
            <w:proofErr w:type="spellStart"/>
            <w:r w:rsidRPr="001808B5">
              <w:rPr>
                <w:rFonts w:eastAsia="Times New Roman"/>
                <w:sz w:val="20"/>
                <w:szCs w:val="20"/>
              </w:rPr>
              <w:t>Berire</w:t>
            </w:r>
            <w:proofErr w:type="spellEnd"/>
            <w:r w:rsidRPr="001808B5">
              <w:rPr>
                <w:rFonts w:eastAsia="Times New Roman"/>
                <w:sz w:val="20"/>
                <w:szCs w:val="20"/>
              </w:rPr>
              <w:t xml:space="preserve"> Sena </w:t>
            </w:r>
            <w:r w:rsidR="002D7A6D" w:rsidRPr="001808B5">
              <w:rPr>
                <w:rFonts w:eastAsia="Times New Roman"/>
                <w:sz w:val="20"/>
                <w:szCs w:val="20"/>
              </w:rPr>
              <w:t>BALDEMİR</w:t>
            </w:r>
          </w:p>
          <w:p w14:paraId="53965F6E" w14:textId="4275773C" w:rsidR="00DE6E8B" w:rsidRPr="001808B5" w:rsidRDefault="00DE6E8B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F36F6" w:rsidRPr="001808B5" w14:paraId="00CF1AD2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5709721B" w14:textId="77777777" w:rsidR="003F36F6" w:rsidRPr="001808B5" w:rsidRDefault="003F36F6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303</w:t>
            </w:r>
          </w:p>
        </w:tc>
        <w:tc>
          <w:tcPr>
            <w:tcW w:w="2586" w:type="pct"/>
            <w:vAlign w:val="center"/>
          </w:tcPr>
          <w:p w14:paraId="206B6946" w14:textId="09556FA1" w:rsidR="003F36F6" w:rsidRPr="001808B5" w:rsidRDefault="003F36F6" w:rsidP="001654B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Akıcı Konuşma Bozuklukları</w:t>
            </w:r>
            <w:r w:rsidR="00914D0E" w:rsidRPr="001808B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85" w:type="pct"/>
            <w:vAlign w:val="center"/>
          </w:tcPr>
          <w:p w14:paraId="051EEE82" w14:textId="77777777" w:rsidR="006A1A1C" w:rsidRPr="001808B5" w:rsidRDefault="0008266F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Öğr. Gör. Müberra DEMİR</w:t>
            </w:r>
          </w:p>
          <w:p w14:paraId="6CE77D0F" w14:textId="77777777" w:rsidR="0008266F" w:rsidRPr="001808B5" w:rsidRDefault="0008266F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6" w:history="1">
              <w:r w:rsidRPr="001808B5">
                <w:rPr>
                  <w:rStyle w:val="Kpr"/>
                  <w:sz w:val="20"/>
                  <w:szCs w:val="20"/>
                </w:rPr>
                <w:t>muberra.demir@omu.edu.tr</w:t>
              </w:r>
            </w:hyperlink>
          </w:p>
          <w:p w14:paraId="53B278BF" w14:textId="33CD7AA9" w:rsidR="0008266F" w:rsidRPr="001808B5" w:rsidRDefault="0008266F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F36F6" w:rsidRPr="001808B5" w14:paraId="1FB4A078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24449F31" w14:textId="77777777" w:rsidR="003F36F6" w:rsidRPr="001808B5" w:rsidRDefault="003F36F6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305</w:t>
            </w:r>
          </w:p>
        </w:tc>
        <w:tc>
          <w:tcPr>
            <w:tcW w:w="2586" w:type="pct"/>
            <w:vAlign w:val="center"/>
          </w:tcPr>
          <w:p w14:paraId="779BD76A" w14:textId="2DA83BB8" w:rsidR="003F36F6" w:rsidRPr="001808B5" w:rsidRDefault="003F36F6" w:rsidP="001654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Konuşma Sesi Bozuklukları</w:t>
            </w:r>
            <w:r w:rsidR="00404765" w:rsidRPr="001808B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85" w:type="pct"/>
            <w:vAlign w:val="center"/>
          </w:tcPr>
          <w:p w14:paraId="30A40731" w14:textId="3D4CB2D5" w:rsidR="006A1A1C" w:rsidRPr="001808B5" w:rsidRDefault="009D5080" w:rsidP="0065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Öğr. Gör. </w:t>
            </w:r>
            <w:r w:rsidR="00BF39CF" w:rsidRPr="001808B5">
              <w:rPr>
                <w:sz w:val="20"/>
                <w:szCs w:val="20"/>
              </w:rPr>
              <w:t xml:space="preserve">Kübra </w:t>
            </w:r>
            <w:r w:rsidRPr="001808B5">
              <w:rPr>
                <w:sz w:val="20"/>
                <w:szCs w:val="20"/>
              </w:rPr>
              <w:t>İNAN</w:t>
            </w:r>
          </w:p>
        </w:tc>
      </w:tr>
      <w:tr w:rsidR="003F36F6" w:rsidRPr="001808B5" w14:paraId="450ED9B7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6F7CE1E0" w14:textId="77777777" w:rsidR="003F36F6" w:rsidRPr="001808B5" w:rsidRDefault="003F36F6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307</w:t>
            </w:r>
          </w:p>
        </w:tc>
        <w:tc>
          <w:tcPr>
            <w:tcW w:w="2586" w:type="pct"/>
            <w:vAlign w:val="center"/>
          </w:tcPr>
          <w:p w14:paraId="24F236C1" w14:textId="77777777" w:rsidR="003F36F6" w:rsidRPr="001808B5" w:rsidRDefault="003F36F6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Ses Bozuklukları</w:t>
            </w:r>
          </w:p>
        </w:tc>
        <w:tc>
          <w:tcPr>
            <w:tcW w:w="1785" w:type="pct"/>
            <w:vAlign w:val="center"/>
          </w:tcPr>
          <w:p w14:paraId="2A2DA7E7" w14:textId="77777777" w:rsidR="003F36F6" w:rsidRPr="001808B5" w:rsidRDefault="009D5080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Dr. Öğr. Üyesi Özlem YAŞAR</w:t>
            </w:r>
          </w:p>
          <w:p w14:paraId="2007AD35" w14:textId="77777777" w:rsidR="00DE6E8B" w:rsidRPr="001808B5" w:rsidRDefault="00DE6E8B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7" w:history="1">
              <w:r w:rsidRPr="001808B5">
                <w:rPr>
                  <w:rStyle w:val="Kpr"/>
                  <w:sz w:val="20"/>
                  <w:szCs w:val="20"/>
                </w:rPr>
                <w:t>ozlemc@omu.edu.tr</w:t>
              </w:r>
            </w:hyperlink>
          </w:p>
          <w:p w14:paraId="7B2B3EA2" w14:textId="5885CC9E" w:rsidR="00DE6E8B" w:rsidRPr="001808B5" w:rsidRDefault="00DE6E8B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F36F6" w:rsidRPr="001808B5" w14:paraId="4ED8867D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65C32DE6" w14:textId="77777777" w:rsidR="003F36F6" w:rsidRPr="001808B5" w:rsidRDefault="003F36F6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309</w:t>
            </w:r>
          </w:p>
        </w:tc>
        <w:tc>
          <w:tcPr>
            <w:tcW w:w="2586" w:type="pct"/>
            <w:vAlign w:val="center"/>
          </w:tcPr>
          <w:p w14:paraId="0BC4CA64" w14:textId="77777777" w:rsidR="003F36F6" w:rsidRPr="001808B5" w:rsidRDefault="003F36F6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 xml:space="preserve">Motor Konuşma Bozuklukları: </w:t>
            </w:r>
            <w:proofErr w:type="spellStart"/>
            <w:r w:rsidRPr="001808B5">
              <w:rPr>
                <w:b/>
                <w:sz w:val="20"/>
                <w:szCs w:val="20"/>
              </w:rPr>
              <w:t>Dizartri</w:t>
            </w:r>
            <w:proofErr w:type="spellEnd"/>
            <w:r w:rsidRPr="001808B5">
              <w:rPr>
                <w:b/>
                <w:sz w:val="20"/>
                <w:szCs w:val="20"/>
              </w:rPr>
              <w:t xml:space="preserve"> ve Apraksi</w:t>
            </w:r>
          </w:p>
        </w:tc>
        <w:tc>
          <w:tcPr>
            <w:tcW w:w="1785" w:type="pct"/>
            <w:vAlign w:val="center"/>
          </w:tcPr>
          <w:p w14:paraId="656FC439" w14:textId="5AB93411" w:rsidR="003F36F6" w:rsidRPr="001808B5" w:rsidRDefault="009D5080" w:rsidP="00CE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 xml:space="preserve">Öğr. Gör. </w:t>
            </w:r>
            <w:r w:rsidR="00A940F6" w:rsidRPr="001808B5">
              <w:rPr>
                <w:rFonts w:eastAsia="Times New Roman"/>
                <w:sz w:val="20"/>
                <w:szCs w:val="20"/>
              </w:rPr>
              <w:t xml:space="preserve">Dr. </w:t>
            </w:r>
            <w:r w:rsidRPr="001808B5">
              <w:rPr>
                <w:sz w:val="20"/>
                <w:szCs w:val="20"/>
              </w:rPr>
              <w:t>İbrahim ERENSOY</w:t>
            </w:r>
          </w:p>
          <w:p w14:paraId="6A2B89AF" w14:textId="77777777" w:rsidR="00DE6E8B" w:rsidRPr="001808B5" w:rsidRDefault="00DE6E8B" w:rsidP="00CE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8" w:history="1">
              <w:r w:rsidRPr="001808B5">
                <w:rPr>
                  <w:rStyle w:val="Kpr"/>
                  <w:sz w:val="20"/>
                  <w:szCs w:val="20"/>
                </w:rPr>
                <w:t>ibrahim.erensoy@omu.edu.tr</w:t>
              </w:r>
            </w:hyperlink>
          </w:p>
          <w:p w14:paraId="17951F25" w14:textId="040C6280" w:rsidR="00DE6E8B" w:rsidRPr="001808B5" w:rsidRDefault="00DE6E8B" w:rsidP="00CE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F36F6" w:rsidRPr="001808B5" w14:paraId="6A8F3E0F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63AC3E27" w14:textId="77777777" w:rsidR="003F36F6" w:rsidRPr="001808B5" w:rsidRDefault="003F36F6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311</w:t>
            </w:r>
          </w:p>
        </w:tc>
        <w:tc>
          <w:tcPr>
            <w:tcW w:w="2586" w:type="pct"/>
            <w:vAlign w:val="center"/>
          </w:tcPr>
          <w:p w14:paraId="61D948B7" w14:textId="77777777" w:rsidR="003F36F6" w:rsidRPr="001808B5" w:rsidRDefault="003F36F6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Yutma Bozuklukları</w:t>
            </w:r>
          </w:p>
        </w:tc>
        <w:tc>
          <w:tcPr>
            <w:tcW w:w="1785" w:type="pct"/>
            <w:vAlign w:val="center"/>
          </w:tcPr>
          <w:p w14:paraId="67C7798E" w14:textId="05506143" w:rsidR="003F36F6" w:rsidRPr="001808B5" w:rsidRDefault="009D5080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rFonts w:eastAsia="Times New Roman"/>
                <w:sz w:val="20"/>
                <w:szCs w:val="20"/>
              </w:rPr>
              <w:t>Öğr. Gör.</w:t>
            </w:r>
            <w:r w:rsidR="00A940F6" w:rsidRPr="001808B5">
              <w:rPr>
                <w:rFonts w:eastAsia="Times New Roman"/>
                <w:sz w:val="20"/>
                <w:szCs w:val="20"/>
              </w:rPr>
              <w:t xml:space="preserve"> Dr.</w:t>
            </w:r>
            <w:r w:rsidRPr="001808B5">
              <w:rPr>
                <w:rFonts w:eastAsia="Times New Roman"/>
                <w:sz w:val="20"/>
                <w:szCs w:val="20"/>
              </w:rPr>
              <w:t xml:space="preserve"> </w:t>
            </w:r>
            <w:r w:rsidRPr="001808B5">
              <w:rPr>
                <w:sz w:val="20"/>
                <w:szCs w:val="20"/>
              </w:rPr>
              <w:t>İbrahim ERENSOY</w:t>
            </w:r>
          </w:p>
        </w:tc>
      </w:tr>
      <w:tr w:rsidR="003F36F6" w:rsidRPr="001808B5" w14:paraId="1FA882E3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144CC0DC" w14:textId="3A6C05F2" w:rsidR="003F36F6" w:rsidRPr="001808B5" w:rsidRDefault="000C540A" w:rsidP="000C540A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 319</w:t>
            </w:r>
          </w:p>
        </w:tc>
        <w:tc>
          <w:tcPr>
            <w:tcW w:w="2586" w:type="pct"/>
            <w:vAlign w:val="center"/>
          </w:tcPr>
          <w:p w14:paraId="5F8F719D" w14:textId="1652691A" w:rsidR="003F36F6" w:rsidRPr="001808B5" w:rsidRDefault="003F36F6" w:rsidP="008075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Çocukluk Çağı Dil Bozukluklarında Değerlendirme ve Terapi</w:t>
            </w:r>
            <w:r w:rsidR="00E33242" w:rsidRPr="001808B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85" w:type="pct"/>
            <w:vAlign w:val="center"/>
          </w:tcPr>
          <w:p w14:paraId="1D068EFF" w14:textId="5AB18635" w:rsidR="003F36F6" w:rsidRPr="001808B5" w:rsidRDefault="000C540A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. Müberra DEMİR</w:t>
            </w:r>
          </w:p>
        </w:tc>
      </w:tr>
      <w:tr w:rsidR="003F36F6" w:rsidRPr="001808B5" w14:paraId="03CFB208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1EB2056D" w14:textId="77777777" w:rsidR="003F36F6" w:rsidRPr="001808B5" w:rsidRDefault="003F36F6" w:rsidP="003345EF">
            <w:pPr>
              <w:rPr>
                <w:bCs w:val="0"/>
                <w:sz w:val="20"/>
                <w:szCs w:val="20"/>
              </w:rPr>
            </w:pPr>
            <w:r w:rsidRPr="001808B5">
              <w:rPr>
                <w:bCs w:val="0"/>
                <w:sz w:val="20"/>
                <w:szCs w:val="20"/>
              </w:rPr>
              <w:t>DKT315</w:t>
            </w:r>
          </w:p>
        </w:tc>
        <w:tc>
          <w:tcPr>
            <w:tcW w:w="2586" w:type="pct"/>
            <w:vAlign w:val="center"/>
          </w:tcPr>
          <w:p w14:paraId="2E86DA99" w14:textId="77777777" w:rsidR="003F36F6" w:rsidRPr="001808B5" w:rsidRDefault="003F36F6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Çocukta Ruh Sağlığı ve Uyum Bozuklukları</w:t>
            </w:r>
          </w:p>
        </w:tc>
        <w:tc>
          <w:tcPr>
            <w:tcW w:w="1785" w:type="pct"/>
            <w:vAlign w:val="center"/>
          </w:tcPr>
          <w:p w14:paraId="68581833" w14:textId="77777777" w:rsidR="009A367B" w:rsidRPr="001808B5" w:rsidRDefault="00014167" w:rsidP="00046A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Doç. Dr. Miraç Barış USTA</w:t>
            </w:r>
          </w:p>
          <w:p w14:paraId="3C5B21FA" w14:textId="6708EB9B" w:rsidR="007D1418" w:rsidRPr="001808B5" w:rsidRDefault="007D1418" w:rsidP="00046A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9" w:history="1">
              <w:r w:rsidRPr="001808B5">
                <w:rPr>
                  <w:rStyle w:val="Kpr"/>
                  <w:sz w:val="20"/>
                  <w:szCs w:val="20"/>
                </w:rPr>
                <w:t>miracbaris.usta@omu.edu.tr</w:t>
              </w:r>
            </w:hyperlink>
          </w:p>
          <w:p w14:paraId="067CFBAC" w14:textId="21171615" w:rsidR="007D1418" w:rsidRPr="001808B5" w:rsidRDefault="007D1418" w:rsidP="00046A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40FF3AF5" w14:textId="77777777" w:rsidR="003F36F6" w:rsidRPr="001808B5" w:rsidRDefault="003F36F6" w:rsidP="00AC6500">
      <w:pPr>
        <w:rPr>
          <w:sz w:val="20"/>
          <w:szCs w:val="20"/>
        </w:rPr>
      </w:pPr>
    </w:p>
    <w:p w14:paraId="1EF2E8D9" w14:textId="77777777" w:rsidR="00CF6E7F" w:rsidRPr="001808B5" w:rsidRDefault="00CF6E7F" w:rsidP="00844E5A">
      <w:pPr>
        <w:jc w:val="center"/>
        <w:rPr>
          <w:sz w:val="20"/>
          <w:szCs w:val="20"/>
        </w:rPr>
      </w:pPr>
    </w:p>
    <w:p w14:paraId="31BB43A6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56C57972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1A91CF1D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6CAE183D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00766712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57A62551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3FE44836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765DAC45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55ECA543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2181BB61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19A65FBE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6F29CA1E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5E29975E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41D423D9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1EC312C4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530A16D0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154B9233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6A949005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44FD52F2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27902853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0A152D45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7B7CD832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41854AF0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4910711D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4D5E6015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5C34CB17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3393E10E" w14:textId="77777777" w:rsidR="004B4739" w:rsidRPr="001808B5" w:rsidRDefault="004B4739" w:rsidP="00844E5A">
      <w:pPr>
        <w:jc w:val="center"/>
        <w:rPr>
          <w:sz w:val="20"/>
          <w:szCs w:val="20"/>
        </w:rPr>
      </w:pPr>
    </w:p>
    <w:p w14:paraId="32896B5B" w14:textId="63A27F52" w:rsidR="004B4739" w:rsidRPr="001808B5" w:rsidRDefault="004B4739" w:rsidP="00844E5A">
      <w:pPr>
        <w:jc w:val="center"/>
        <w:rPr>
          <w:sz w:val="20"/>
          <w:szCs w:val="20"/>
        </w:rPr>
      </w:pPr>
    </w:p>
    <w:p w14:paraId="6BFB51CA" w14:textId="237DACE5" w:rsidR="00796971" w:rsidRPr="001808B5" w:rsidRDefault="00796971" w:rsidP="00844E5A">
      <w:pPr>
        <w:jc w:val="center"/>
        <w:rPr>
          <w:sz w:val="20"/>
          <w:szCs w:val="20"/>
        </w:rPr>
      </w:pPr>
    </w:p>
    <w:p w14:paraId="275E8012" w14:textId="77777777" w:rsidR="00796971" w:rsidRPr="001808B5" w:rsidRDefault="00796971" w:rsidP="00844E5A">
      <w:pPr>
        <w:jc w:val="center"/>
        <w:rPr>
          <w:sz w:val="20"/>
          <w:szCs w:val="20"/>
        </w:rPr>
      </w:pPr>
    </w:p>
    <w:p w14:paraId="19ADA0AC" w14:textId="34F9AFD7" w:rsidR="00355651" w:rsidRPr="001808B5" w:rsidRDefault="00355651" w:rsidP="00844E5A">
      <w:pPr>
        <w:jc w:val="center"/>
        <w:rPr>
          <w:sz w:val="20"/>
          <w:szCs w:val="20"/>
        </w:rPr>
      </w:pPr>
    </w:p>
    <w:p w14:paraId="69DB9E46" w14:textId="22201C81" w:rsidR="00355651" w:rsidRPr="001808B5" w:rsidRDefault="00355651" w:rsidP="00844E5A">
      <w:pPr>
        <w:jc w:val="center"/>
        <w:rPr>
          <w:sz w:val="20"/>
          <w:szCs w:val="20"/>
        </w:rPr>
      </w:pPr>
    </w:p>
    <w:p w14:paraId="44F240A1" w14:textId="1CA62A12" w:rsidR="003A7AE1" w:rsidRPr="001808B5" w:rsidRDefault="003A7AE1" w:rsidP="00844E5A">
      <w:pPr>
        <w:jc w:val="center"/>
        <w:rPr>
          <w:sz w:val="20"/>
          <w:szCs w:val="20"/>
        </w:rPr>
      </w:pPr>
    </w:p>
    <w:p w14:paraId="7D64CC37" w14:textId="3A56208D" w:rsidR="008D6602" w:rsidRPr="001808B5" w:rsidRDefault="008D6602" w:rsidP="00195015">
      <w:pPr>
        <w:rPr>
          <w:sz w:val="20"/>
          <w:szCs w:val="20"/>
        </w:rPr>
      </w:pPr>
    </w:p>
    <w:p w14:paraId="37CDF622" w14:textId="6F7519D8" w:rsidR="00355651" w:rsidRPr="001808B5" w:rsidRDefault="00355651" w:rsidP="00C2563D">
      <w:pPr>
        <w:rPr>
          <w:sz w:val="20"/>
          <w:szCs w:val="20"/>
        </w:rPr>
      </w:pPr>
    </w:p>
    <w:p w14:paraId="022FCC9E" w14:textId="77777777" w:rsidR="00355651" w:rsidRPr="001808B5" w:rsidRDefault="00355651" w:rsidP="00844E5A">
      <w:pPr>
        <w:jc w:val="center"/>
        <w:rPr>
          <w:sz w:val="20"/>
          <w:szCs w:val="20"/>
        </w:rPr>
      </w:pPr>
    </w:p>
    <w:p w14:paraId="326D0E42" w14:textId="77777777" w:rsidR="002F7603" w:rsidRPr="001808B5" w:rsidRDefault="002F7603" w:rsidP="00844E5A">
      <w:pPr>
        <w:jc w:val="center"/>
        <w:rPr>
          <w:sz w:val="20"/>
          <w:szCs w:val="20"/>
        </w:rPr>
      </w:pPr>
    </w:p>
    <w:p w14:paraId="72ECDE4B" w14:textId="77777777" w:rsidR="007774A5" w:rsidRPr="001808B5" w:rsidRDefault="007774A5" w:rsidP="00844E5A">
      <w:pPr>
        <w:jc w:val="center"/>
        <w:rPr>
          <w:sz w:val="20"/>
          <w:szCs w:val="20"/>
        </w:rPr>
      </w:pPr>
    </w:p>
    <w:p w14:paraId="5DF60064" w14:textId="72C312D8" w:rsidR="00844E5A" w:rsidRPr="001808B5" w:rsidRDefault="00844E5A" w:rsidP="00844E5A">
      <w:pPr>
        <w:jc w:val="center"/>
        <w:rPr>
          <w:sz w:val="16"/>
          <w:szCs w:val="16"/>
        </w:rPr>
      </w:pPr>
      <w:r w:rsidRPr="001808B5">
        <w:rPr>
          <w:sz w:val="16"/>
          <w:szCs w:val="16"/>
        </w:rPr>
        <w:t>HAFTALIK DERS PROGRAMI (3. Sınıf)</w:t>
      </w:r>
    </w:p>
    <w:p w14:paraId="17094A57" w14:textId="77777777" w:rsidR="00844E5A" w:rsidRPr="001808B5" w:rsidRDefault="00844E5A" w:rsidP="00476EC2">
      <w:pPr>
        <w:rPr>
          <w:sz w:val="16"/>
          <w:szCs w:val="1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14"/>
        <w:gridCol w:w="1307"/>
        <w:gridCol w:w="2060"/>
        <w:gridCol w:w="1758"/>
        <w:gridCol w:w="1598"/>
        <w:gridCol w:w="1625"/>
      </w:tblGrid>
      <w:tr w:rsidR="003A7AE1" w:rsidRPr="001808B5" w14:paraId="1F264678" w14:textId="77777777" w:rsidTr="00880748">
        <w:tc>
          <w:tcPr>
            <w:tcW w:w="0" w:type="auto"/>
          </w:tcPr>
          <w:p w14:paraId="1ED5E7EE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F2F5321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2594DF46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5B464271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316FC3DD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27B9D4D2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Cuma</w:t>
            </w:r>
          </w:p>
        </w:tc>
      </w:tr>
      <w:tr w:rsidR="003A7AE1" w:rsidRPr="001808B5" w14:paraId="51AF5021" w14:textId="77777777" w:rsidTr="00880748">
        <w:tc>
          <w:tcPr>
            <w:tcW w:w="0" w:type="auto"/>
          </w:tcPr>
          <w:p w14:paraId="1A6A3CB1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8:15-09:00</w:t>
            </w:r>
          </w:p>
        </w:tc>
        <w:tc>
          <w:tcPr>
            <w:tcW w:w="0" w:type="auto"/>
          </w:tcPr>
          <w:p w14:paraId="78A716A2" w14:textId="77777777" w:rsidR="003A7AE1" w:rsidRPr="001808B5" w:rsidRDefault="003A7AE1" w:rsidP="00880748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0" w:type="auto"/>
          </w:tcPr>
          <w:p w14:paraId="3D1C37DE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7E981297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B0E2DFB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5A06CB3A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7AE1" w:rsidRPr="001808B5" w14:paraId="40B53523" w14:textId="77777777" w:rsidTr="00880748">
        <w:tc>
          <w:tcPr>
            <w:tcW w:w="0" w:type="auto"/>
          </w:tcPr>
          <w:p w14:paraId="4DA1D695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0" w:type="auto"/>
          </w:tcPr>
          <w:p w14:paraId="54B1EEBD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920B5FB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6F2388D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5702EF3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BC5DCD3" w14:textId="77777777" w:rsidR="003A7AE1" w:rsidRPr="001808B5" w:rsidRDefault="003A7AE1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7A13" w:rsidRPr="001808B5" w14:paraId="2C423DB9" w14:textId="77777777" w:rsidTr="00880748">
        <w:tc>
          <w:tcPr>
            <w:tcW w:w="0" w:type="auto"/>
          </w:tcPr>
          <w:p w14:paraId="02C4592F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0" w:type="auto"/>
          </w:tcPr>
          <w:p w14:paraId="7152EB0A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307 Ses Bozuklukları </w:t>
            </w:r>
          </w:p>
          <w:p w14:paraId="150FC7C3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r. Öğr. Üyesi Özlem YAŞAR</w:t>
            </w:r>
          </w:p>
          <w:p w14:paraId="419E0EE8" w14:textId="200ABE7B" w:rsidR="00857A13" w:rsidRPr="001808B5" w:rsidRDefault="00857A13" w:rsidP="00857A13">
            <w:pPr>
              <w:rPr>
                <w:b/>
                <w:bCs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67AEA1EA" w14:textId="6B49AE2E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3186715D" w14:textId="77777777" w:rsidR="00857A13" w:rsidRPr="001808B5" w:rsidRDefault="00857A13" w:rsidP="00D34A6D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8754EC" w14:textId="77777777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 305 Konuşma Sesi Bozuklukları </w:t>
            </w:r>
          </w:p>
          <w:p w14:paraId="0DB7D115" w14:textId="68D1ABC3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Öğr. Gör. Kübra İNAN</w:t>
            </w:r>
          </w:p>
          <w:p w14:paraId="5FDCD35E" w14:textId="25CBB6A6" w:rsidR="00857A13" w:rsidRPr="001808B5" w:rsidRDefault="00C9273F" w:rsidP="00857A13">
            <w:pPr>
              <w:rPr>
                <w:b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35A59497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7A13" w:rsidRPr="001808B5" w14:paraId="77EF57E0" w14:textId="77777777" w:rsidTr="00880748">
        <w:tc>
          <w:tcPr>
            <w:tcW w:w="0" w:type="auto"/>
          </w:tcPr>
          <w:p w14:paraId="0446A605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1:15-12:00</w:t>
            </w:r>
          </w:p>
        </w:tc>
        <w:tc>
          <w:tcPr>
            <w:tcW w:w="0" w:type="auto"/>
          </w:tcPr>
          <w:p w14:paraId="196F3153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307 Ses Bozuklukları </w:t>
            </w:r>
          </w:p>
          <w:p w14:paraId="59C3FA71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r. Öğr. Üyesi Özlem YAŞAR</w:t>
            </w:r>
          </w:p>
          <w:p w14:paraId="255BD00E" w14:textId="6EBBAC33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4E497271" w14:textId="580A665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72B82C38" w14:textId="77777777" w:rsidR="00857A13" w:rsidRPr="001808B5" w:rsidRDefault="00857A13" w:rsidP="00D34A6D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7ABD4CF" w14:textId="77777777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 305 Konuşma Sesi Bozuklukları </w:t>
            </w:r>
          </w:p>
          <w:p w14:paraId="360FCDFC" w14:textId="77777777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Öğr. Gör. Kübra İNAN</w:t>
            </w:r>
          </w:p>
          <w:p w14:paraId="1E855203" w14:textId="132AD7EC" w:rsidR="00857A13" w:rsidRPr="001808B5" w:rsidRDefault="00C9273F" w:rsidP="00857A13">
            <w:pPr>
              <w:rPr>
                <w:b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7BA805B1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7A13" w:rsidRPr="001808B5" w14:paraId="35C7CD83" w14:textId="77777777" w:rsidTr="00880748">
        <w:tc>
          <w:tcPr>
            <w:tcW w:w="0" w:type="auto"/>
            <w:shd w:val="clear" w:color="auto" w:fill="BFBFBF" w:themeFill="background1" w:themeFillShade="BF"/>
          </w:tcPr>
          <w:p w14:paraId="340B20E4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2:00-13: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29F98FB0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60A2A01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2EFA44C0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522C522A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0958FBFD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7A13" w:rsidRPr="001808B5" w14:paraId="611DF093" w14:textId="77777777" w:rsidTr="00880748">
        <w:tc>
          <w:tcPr>
            <w:tcW w:w="0" w:type="auto"/>
          </w:tcPr>
          <w:p w14:paraId="4D23E1B2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0" w:type="auto"/>
          </w:tcPr>
          <w:p w14:paraId="749651F6" w14:textId="59CE03BB" w:rsidR="00857A13" w:rsidRPr="001808B5" w:rsidRDefault="00857A13" w:rsidP="00857A13">
            <w:pPr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</w:tcPr>
          <w:p w14:paraId="121BF9EA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319 Çocukluk Çağı Dil Bozukluklarında Değerlendirme ve Terapi </w:t>
            </w:r>
          </w:p>
          <w:p w14:paraId="564F453F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  <w:p w14:paraId="45D34493" w14:textId="1AEB10D5" w:rsidR="00857A13" w:rsidRPr="001808B5" w:rsidRDefault="003B36CC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00F3B98C" w14:textId="77777777" w:rsidR="00D34A6D" w:rsidRPr="001808B5" w:rsidRDefault="00D34A6D" w:rsidP="00D34A6D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 xml:space="preserve">DKT 309 Motor Konuşma Bozuklukları: </w:t>
            </w:r>
            <w:proofErr w:type="spellStart"/>
            <w:r w:rsidRPr="001808B5">
              <w:rPr>
                <w:rFonts w:eastAsia="Calibri"/>
                <w:sz w:val="16"/>
                <w:szCs w:val="16"/>
                <w:lang w:eastAsia="en-US"/>
              </w:rPr>
              <w:t>Dizartri</w:t>
            </w:r>
            <w:proofErr w:type="spellEnd"/>
            <w:r w:rsidRPr="001808B5">
              <w:rPr>
                <w:rFonts w:eastAsia="Calibri"/>
                <w:sz w:val="16"/>
                <w:szCs w:val="16"/>
                <w:lang w:eastAsia="en-US"/>
              </w:rPr>
              <w:t xml:space="preserve"> ve Apraksi </w:t>
            </w:r>
          </w:p>
          <w:p w14:paraId="6E57E97E" w14:textId="77777777" w:rsidR="00857A13" w:rsidRPr="001808B5" w:rsidRDefault="00D34A6D" w:rsidP="00D34A6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eastAsia="Calibri"/>
                <w:sz w:val="16"/>
                <w:szCs w:val="16"/>
              </w:rPr>
              <w:t>Öğr. Gör. Dr. İbrahim ERENSOY</w:t>
            </w: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4FA9F22" w14:textId="74705143" w:rsidR="00D34A6D" w:rsidRPr="001808B5" w:rsidRDefault="00D34A6D" w:rsidP="00D34A6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0C34EC75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301 Nörojenik Edinilmiş İletişim Bozuklukları </w:t>
            </w:r>
          </w:p>
          <w:p w14:paraId="2EB05EBC" w14:textId="64A53226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BALDEMİR</w:t>
            </w:r>
          </w:p>
          <w:p w14:paraId="2DB7AC20" w14:textId="077A6BDE" w:rsidR="00857A13" w:rsidRPr="001808B5" w:rsidRDefault="00C9273F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087A6C97" w14:textId="77777777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315 Çocukta Ruh Sağlığı ve Uyum Bozuklukları </w:t>
            </w:r>
          </w:p>
          <w:p w14:paraId="4B2783AB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Cs/>
                <w:sz w:val="16"/>
                <w:szCs w:val="16"/>
              </w:rPr>
              <w:t>Doç. Dr. Miraç Barış USTA</w:t>
            </w:r>
          </w:p>
          <w:p w14:paraId="7A531A1E" w14:textId="45F30CC4" w:rsidR="009249D8" w:rsidRPr="001808B5" w:rsidRDefault="009249D8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</w:tr>
      <w:tr w:rsidR="00857A13" w:rsidRPr="001808B5" w14:paraId="385E4014" w14:textId="77777777" w:rsidTr="00880748">
        <w:tc>
          <w:tcPr>
            <w:tcW w:w="0" w:type="auto"/>
          </w:tcPr>
          <w:p w14:paraId="54A32506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0" w:type="auto"/>
          </w:tcPr>
          <w:p w14:paraId="11D0270E" w14:textId="62205B15" w:rsidR="00857A13" w:rsidRPr="001808B5" w:rsidRDefault="00857A13" w:rsidP="00857A13">
            <w:pPr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</w:tcPr>
          <w:p w14:paraId="0B99600B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319 Çocukluk Çağı Dil Bozukluklarında Değerlendirme ve Terapi </w:t>
            </w:r>
          </w:p>
          <w:p w14:paraId="16063308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  <w:p w14:paraId="79770FAF" w14:textId="06E073C1" w:rsidR="00857A13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4FD7D100" w14:textId="77777777" w:rsidR="00D34A6D" w:rsidRPr="001808B5" w:rsidRDefault="00D34A6D" w:rsidP="00D34A6D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 xml:space="preserve">DKT 309 Motor Konuşma Bozuklukları: </w:t>
            </w:r>
            <w:proofErr w:type="spellStart"/>
            <w:r w:rsidRPr="001808B5">
              <w:rPr>
                <w:rFonts w:eastAsia="Calibri"/>
                <w:sz w:val="16"/>
                <w:szCs w:val="16"/>
                <w:lang w:eastAsia="en-US"/>
              </w:rPr>
              <w:t>Dizartri</w:t>
            </w:r>
            <w:proofErr w:type="spellEnd"/>
            <w:r w:rsidRPr="001808B5">
              <w:rPr>
                <w:rFonts w:eastAsia="Calibri"/>
                <w:sz w:val="16"/>
                <w:szCs w:val="16"/>
                <w:lang w:eastAsia="en-US"/>
              </w:rPr>
              <w:t xml:space="preserve"> ve Apraksi </w:t>
            </w:r>
          </w:p>
          <w:p w14:paraId="577FD6A7" w14:textId="77777777" w:rsidR="00857A13" w:rsidRPr="001808B5" w:rsidRDefault="00D34A6D" w:rsidP="00D34A6D">
            <w:pPr>
              <w:rPr>
                <w:sz w:val="16"/>
                <w:szCs w:val="16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Öğr. Gör. Dr. İbrahim ERENSOY</w:t>
            </w:r>
            <w:r w:rsidRPr="001808B5">
              <w:rPr>
                <w:sz w:val="16"/>
                <w:szCs w:val="16"/>
              </w:rPr>
              <w:t xml:space="preserve"> </w:t>
            </w:r>
          </w:p>
          <w:p w14:paraId="67A1B757" w14:textId="5E5ABB94" w:rsidR="00D34A6D" w:rsidRPr="001808B5" w:rsidRDefault="00D34A6D" w:rsidP="00D34A6D">
            <w:pPr>
              <w:rPr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625DF4CC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301 Nörojenik Edinilmiş İletişim Bozuklukları </w:t>
            </w:r>
          </w:p>
          <w:p w14:paraId="49852407" w14:textId="456642AB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BALDEMİR</w:t>
            </w:r>
          </w:p>
          <w:p w14:paraId="42036DBB" w14:textId="7E88E189" w:rsidR="00857A13" w:rsidRPr="001808B5" w:rsidRDefault="00C9273F" w:rsidP="00857A13">
            <w:pPr>
              <w:rPr>
                <w:b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2CD30D9C" w14:textId="77777777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315 Çocukta Ruh Sağlığı ve Uyum Bozuklukları </w:t>
            </w:r>
          </w:p>
          <w:p w14:paraId="3038836C" w14:textId="7B9EF9E9" w:rsidR="00857A13" w:rsidRPr="001808B5" w:rsidRDefault="00857A13" w:rsidP="00857A1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oç. Dr. Miraç Barış USTA</w:t>
            </w:r>
          </w:p>
          <w:p w14:paraId="189572B5" w14:textId="183D8649" w:rsidR="00857A13" w:rsidRPr="001808B5" w:rsidRDefault="009249D8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</w:tr>
      <w:tr w:rsidR="00857A13" w:rsidRPr="001808B5" w14:paraId="43641353" w14:textId="77777777" w:rsidTr="00880748">
        <w:tc>
          <w:tcPr>
            <w:tcW w:w="0" w:type="auto"/>
          </w:tcPr>
          <w:p w14:paraId="12CD0D32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0" w:type="auto"/>
          </w:tcPr>
          <w:p w14:paraId="5F7FE70B" w14:textId="50F73F64" w:rsidR="00857A13" w:rsidRPr="001808B5" w:rsidRDefault="00857A13" w:rsidP="00857A13">
            <w:pPr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</w:tcPr>
          <w:p w14:paraId="48CF6D75" w14:textId="1516E2F9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58C7731C" w14:textId="77777777" w:rsidR="00D34A6D" w:rsidRPr="001808B5" w:rsidRDefault="00D34A6D" w:rsidP="00D34A6D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 xml:space="preserve">DKT 311 Yutma Bozuklukları </w:t>
            </w:r>
          </w:p>
          <w:p w14:paraId="7697F001" w14:textId="77777777" w:rsidR="00D34A6D" w:rsidRPr="001808B5" w:rsidRDefault="00D34A6D" w:rsidP="00D34A6D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Öğr. Gör. Dr. İbrahim ERENSOY</w:t>
            </w:r>
          </w:p>
          <w:p w14:paraId="58A700E3" w14:textId="59DB00B8" w:rsidR="00857A13" w:rsidRPr="001808B5" w:rsidRDefault="00D34A6D" w:rsidP="00D34A6D">
            <w:pPr>
              <w:rPr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3AB794F4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303 Akıcı Konuşma Bozuklukları </w:t>
            </w:r>
          </w:p>
          <w:p w14:paraId="2FDA3A9F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  <w:p w14:paraId="19D9E713" w14:textId="08915CFF" w:rsidR="00857A13" w:rsidRPr="001808B5" w:rsidRDefault="00300BF5" w:rsidP="00300BF5">
            <w:pPr>
              <w:rPr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</w:t>
            </w:r>
            <w:r w:rsidR="0047559B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78278E0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57A13" w:rsidRPr="001808B5" w14:paraId="6FCB308B" w14:textId="77777777" w:rsidTr="00880748">
        <w:tc>
          <w:tcPr>
            <w:tcW w:w="0" w:type="auto"/>
          </w:tcPr>
          <w:p w14:paraId="71462AD8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0" w:type="auto"/>
          </w:tcPr>
          <w:p w14:paraId="2BE69C8D" w14:textId="3847AE27" w:rsidR="00857A13" w:rsidRPr="001808B5" w:rsidRDefault="00857A13" w:rsidP="00857A13">
            <w:pPr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</w:tcPr>
          <w:p w14:paraId="1DBAEFF0" w14:textId="40559326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42E7156D" w14:textId="77777777" w:rsidR="00D34A6D" w:rsidRPr="001808B5" w:rsidRDefault="00D34A6D" w:rsidP="00D34A6D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 xml:space="preserve">DKT 311 Yutma Bozuklukları </w:t>
            </w:r>
          </w:p>
          <w:p w14:paraId="362DC7BF" w14:textId="77777777" w:rsidR="00D34A6D" w:rsidRPr="001808B5" w:rsidRDefault="00D34A6D" w:rsidP="00D34A6D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Öğr. Gör. Dr. İbrahim ERENSOY</w:t>
            </w:r>
          </w:p>
          <w:p w14:paraId="279383CF" w14:textId="41B77886" w:rsidR="00857A13" w:rsidRPr="001808B5" w:rsidRDefault="00D34A6D" w:rsidP="00D34A6D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6207A167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303 Akıcı Konuşma Bozuklukları </w:t>
            </w:r>
          </w:p>
          <w:p w14:paraId="59C7DCBC" w14:textId="77777777" w:rsidR="00403BBE" w:rsidRPr="001808B5" w:rsidRDefault="00403BBE" w:rsidP="00403BBE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  <w:p w14:paraId="613469D3" w14:textId="39B2AFB5" w:rsidR="00857A13" w:rsidRPr="001808B5" w:rsidRDefault="00300BF5" w:rsidP="00300BF5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b/>
                <w:bCs/>
                <w:sz w:val="16"/>
                <w:szCs w:val="16"/>
              </w:rPr>
              <w:t>D20</w:t>
            </w:r>
            <w:r w:rsidR="0047559B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32CCA463" w14:textId="77777777" w:rsidR="00857A13" w:rsidRPr="001808B5" w:rsidRDefault="00857A13" w:rsidP="00857A1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644A7BB" w14:textId="611248BE" w:rsidR="004B4739" w:rsidRPr="001808B5" w:rsidRDefault="004B4739" w:rsidP="00796971">
      <w:pPr>
        <w:rPr>
          <w:sz w:val="16"/>
          <w:szCs w:val="16"/>
        </w:rPr>
      </w:pPr>
    </w:p>
    <w:p w14:paraId="157D91CB" w14:textId="0D4EDA63" w:rsidR="003A7AE1" w:rsidRPr="001808B5" w:rsidRDefault="003A7AE1" w:rsidP="00796971">
      <w:pPr>
        <w:rPr>
          <w:sz w:val="16"/>
          <w:szCs w:val="16"/>
        </w:rPr>
      </w:pPr>
    </w:p>
    <w:p w14:paraId="251CBFF0" w14:textId="5AFC27F6" w:rsidR="003A7AE1" w:rsidRPr="001808B5" w:rsidRDefault="003A7AE1" w:rsidP="00796971">
      <w:pPr>
        <w:rPr>
          <w:sz w:val="16"/>
          <w:szCs w:val="16"/>
        </w:rPr>
      </w:pPr>
    </w:p>
    <w:p w14:paraId="1695F70A" w14:textId="1232F8FA" w:rsidR="003A7AE1" w:rsidRPr="001808B5" w:rsidRDefault="003A7AE1" w:rsidP="00796971">
      <w:pPr>
        <w:rPr>
          <w:sz w:val="16"/>
          <w:szCs w:val="16"/>
        </w:rPr>
      </w:pPr>
    </w:p>
    <w:p w14:paraId="48864717" w14:textId="62622701" w:rsidR="003A7AE1" w:rsidRPr="001808B5" w:rsidRDefault="003A7AE1" w:rsidP="00796971">
      <w:pPr>
        <w:rPr>
          <w:sz w:val="16"/>
          <w:szCs w:val="16"/>
        </w:rPr>
      </w:pPr>
    </w:p>
    <w:p w14:paraId="6A7F2F8C" w14:textId="2C4FF410" w:rsidR="003A7AE1" w:rsidRPr="001808B5" w:rsidRDefault="003A7AE1" w:rsidP="00796971">
      <w:pPr>
        <w:rPr>
          <w:sz w:val="16"/>
          <w:szCs w:val="16"/>
        </w:rPr>
      </w:pPr>
    </w:p>
    <w:p w14:paraId="1252DA5D" w14:textId="0F8FDF61" w:rsidR="003A7AE1" w:rsidRPr="001808B5" w:rsidRDefault="003A7AE1" w:rsidP="00796971">
      <w:pPr>
        <w:rPr>
          <w:sz w:val="16"/>
          <w:szCs w:val="16"/>
        </w:rPr>
      </w:pPr>
    </w:p>
    <w:p w14:paraId="1D794B8E" w14:textId="51544CB8" w:rsidR="003A7AE1" w:rsidRPr="001808B5" w:rsidRDefault="003A7AE1" w:rsidP="00796971">
      <w:pPr>
        <w:rPr>
          <w:sz w:val="16"/>
          <w:szCs w:val="16"/>
        </w:rPr>
      </w:pPr>
    </w:p>
    <w:p w14:paraId="2A100949" w14:textId="4440F236" w:rsidR="003A7AE1" w:rsidRPr="001808B5" w:rsidRDefault="003A7AE1" w:rsidP="00796971">
      <w:pPr>
        <w:rPr>
          <w:sz w:val="16"/>
          <w:szCs w:val="16"/>
        </w:rPr>
      </w:pPr>
    </w:p>
    <w:p w14:paraId="0A98E068" w14:textId="25E5A0A4" w:rsidR="003A7AE1" w:rsidRPr="001808B5" w:rsidRDefault="003A7AE1" w:rsidP="00796971">
      <w:pPr>
        <w:rPr>
          <w:sz w:val="16"/>
          <w:szCs w:val="16"/>
        </w:rPr>
      </w:pPr>
    </w:p>
    <w:p w14:paraId="75508985" w14:textId="4D20259E" w:rsidR="003A7AE1" w:rsidRPr="001808B5" w:rsidRDefault="003A7AE1" w:rsidP="00796971">
      <w:pPr>
        <w:rPr>
          <w:sz w:val="16"/>
          <w:szCs w:val="16"/>
        </w:rPr>
      </w:pPr>
    </w:p>
    <w:p w14:paraId="654FF6D0" w14:textId="47BC704A" w:rsidR="00B91087" w:rsidRPr="001808B5" w:rsidRDefault="00B91087" w:rsidP="00796971">
      <w:pPr>
        <w:rPr>
          <w:sz w:val="16"/>
          <w:szCs w:val="16"/>
        </w:rPr>
      </w:pPr>
    </w:p>
    <w:p w14:paraId="232CA1D9" w14:textId="0249C8F1" w:rsidR="00B91087" w:rsidRPr="001808B5" w:rsidRDefault="00B91087" w:rsidP="00796971">
      <w:pPr>
        <w:rPr>
          <w:sz w:val="16"/>
          <w:szCs w:val="16"/>
        </w:rPr>
      </w:pPr>
    </w:p>
    <w:p w14:paraId="63AE877C" w14:textId="39909A42" w:rsidR="00B91087" w:rsidRPr="001808B5" w:rsidRDefault="00B91087" w:rsidP="00796971">
      <w:pPr>
        <w:rPr>
          <w:sz w:val="16"/>
          <w:szCs w:val="16"/>
        </w:rPr>
      </w:pPr>
    </w:p>
    <w:p w14:paraId="7B7AAA45" w14:textId="2BE3002B" w:rsidR="00B91087" w:rsidRPr="001808B5" w:rsidRDefault="00B91087" w:rsidP="00796971">
      <w:pPr>
        <w:rPr>
          <w:sz w:val="16"/>
          <w:szCs w:val="16"/>
        </w:rPr>
      </w:pPr>
    </w:p>
    <w:p w14:paraId="3E8A4910" w14:textId="5A21C3AD" w:rsidR="00B91087" w:rsidRPr="001808B5" w:rsidRDefault="00B91087" w:rsidP="00796971">
      <w:pPr>
        <w:rPr>
          <w:sz w:val="16"/>
          <w:szCs w:val="16"/>
        </w:rPr>
      </w:pPr>
    </w:p>
    <w:p w14:paraId="5C5CAE05" w14:textId="6A8CDE6A" w:rsidR="00B91087" w:rsidRPr="001808B5" w:rsidRDefault="00B91087" w:rsidP="00796971">
      <w:pPr>
        <w:rPr>
          <w:sz w:val="16"/>
          <w:szCs w:val="16"/>
        </w:rPr>
      </w:pPr>
    </w:p>
    <w:p w14:paraId="393D783A" w14:textId="063A1C3F" w:rsidR="00B91087" w:rsidRPr="001808B5" w:rsidRDefault="00B91087" w:rsidP="00796971">
      <w:pPr>
        <w:rPr>
          <w:sz w:val="16"/>
          <w:szCs w:val="16"/>
        </w:rPr>
      </w:pPr>
    </w:p>
    <w:p w14:paraId="7E5A41D3" w14:textId="679C2A8B" w:rsidR="00B91087" w:rsidRPr="001808B5" w:rsidRDefault="00B91087" w:rsidP="00796971">
      <w:pPr>
        <w:rPr>
          <w:sz w:val="16"/>
          <w:szCs w:val="16"/>
        </w:rPr>
      </w:pPr>
    </w:p>
    <w:p w14:paraId="6D19101A" w14:textId="758BAE14" w:rsidR="00B91087" w:rsidRPr="001808B5" w:rsidRDefault="00B91087" w:rsidP="00796971">
      <w:pPr>
        <w:rPr>
          <w:sz w:val="16"/>
          <w:szCs w:val="16"/>
        </w:rPr>
      </w:pPr>
    </w:p>
    <w:p w14:paraId="0AA22031" w14:textId="08B9B313" w:rsidR="00B91087" w:rsidRPr="001808B5" w:rsidRDefault="00B91087" w:rsidP="00796971">
      <w:pPr>
        <w:rPr>
          <w:sz w:val="16"/>
          <w:szCs w:val="16"/>
        </w:rPr>
      </w:pPr>
    </w:p>
    <w:p w14:paraId="57178704" w14:textId="3CA37740" w:rsidR="00B91087" w:rsidRPr="001808B5" w:rsidRDefault="00B91087" w:rsidP="00796971">
      <w:pPr>
        <w:rPr>
          <w:sz w:val="16"/>
          <w:szCs w:val="16"/>
        </w:rPr>
      </w:pPr>
    </w:p>
    <w:p w14:paraId="6622A113" w14:textId="598A3309" w:rsidR="00B91087" w:rsidRPr="001808B5" w:rsidRDefault="00B91087" w:rsidP="00796971">
      <w:pPr>
        <w:rPr>
          <w:sz w:val="16"/>
          <w:szCs w:val="16"/>
        </w:rPr>
      </w:pPr>
    </w:p>
    <w:p w14:paraId="25D4D802" w14:textId="716F823D" w:rsidR="00B91087" w:rsidRPr="001808B5" w:rsidRDefault="00B91087" w:rsidP="00796971">
      <w:pPr>
        <w:rPr>
          <w:sz w:val="16"/>
          <w:szCs w:val="16"/>
        </w:rPr>
      </w:pPr>
    </w:p>
    <w:p w14:paraId="5DE4633B" w14:textId="1DBFBF0E" w:rsidR="00B91087" w:rsidRPr="001808B5" w:rsidRDefault="00B91087" w:rsidP="00796971">
      <w:pPr>
        <w:rPr>
          <w:sz w:val="16"/>
          <w:szCs w:val="16"/>
        </w:rPr>
      </w:pPr>
    </w:p>
    <w:p w14:paraId="60112FC9" w14:textId="0E63189A" w:rsidR="00B91087" w:rsidRPr="001808B5" w:rsidRDefault="00B91087" w:rsidP="00796971">
      <w:pPr>
        <w:rPr>
          <w:sz w:val="16"/>
          <w:szCs w:val="16"/>
        </w:rPr>
      </w:pPr>
    </w:p>
    <w:p w14:paraId="0AB3729D" w14:textId="21409A06" w:rsidR="00B91087" w:rsidRPr="001808B5" w:rsidRDefault="00B91087" w:rsidP="00796971">
      <w:pPr>
        <w:rPr>
          <w:sz w:val="16"/>
          <w:szCs w:val="16"/>
        </w:rPr>
      </w:pPr>
    </w:p>
    <w:p w14:paraId="4661995E" w14:textId="2945860A" w:rsidR="00B91087" w:rsidRPr="001808B5" w:rsidRDefault="00B91087" w:rsidP="00796971">
      <w:pPr>
        <w:rPr>
          <w:sz w:val="16"/>
          <w:szCs w:val="16"/>
        </w:rPr>
      </w:pPr>
    </w:p>
    <w:p w14:paraId="6B33EDC5" w14:textId="42358AFD" w:rsidR="00B91087" w:rsidRPr="001808B5" w:rsidRDefault="00B91087" w:rsidP="00796971">
      <w:pPr>
        <w:rPr>
          <w:sz w:val="16"/>
          <w:szCs w:val="16"/>
        </w:rPr>
      </w:pPr>
    </w:p>
    <w:p w14:paraId="1B21DF75" w14:textId="7D865348" w:rsidR="00B91087" w:rsidRPr="001808B5" w:rsidRDefault="00B91087" w:rsidP="00796971">
      <w:pPr>
        <w:rPr>
          <w:sz w:val="16"/>
          <w:szCs w:val="16"/>
        </w:rPr>
      </w:pPr>
    </w:p>
    <w:p w14:paraId="2535F1CF" w14:textId="218A6765" w:rsidR="00B91087" w:rsidRPr="001808B5" w:rsidRDefault="00B91087" w:rsidP="00796971">
      <w:pPr>
        <w:rPr>
          <w:sz w:val="16"/>
          <w:szCs w:val="16"/>
        </w:rPr>
      </w:pPr>
    </w:p>
    <w:p w14:paraId="64D76B37" w14:textId="430CE30D" w:rsidR="00B91087" w:rsidRPr="001808B5" w:rsidRDefault="00B91087" w:rsidP="00796971">
      <w:pPr>
        <w:rPr>
          <w:sz w:val="16"/>
          <w:szCs w:val="16"/>
        </w:rPr>
      </w:pPr>
    </w:p>
    <w:p w14:paraId="12C33213" w14:textId="6564BDCB" w:rsidR="00B91087" w:rsidRPr="001808B5" w:rsidRDefault="00B91087" w:rsidP="00796971">
      <w:pPr>
        <w:rPr>
          <w:sz w:val="16"/>
          <w:szCs w:val="16"/>
        </w:rPr>
      </w:pPr>
    </w:p>
    <w:p w14:paraId="4BEE3B05" w14:textId="77777777" w:rsidR="004B4739" w:rsidRPr="001808B5" w:rsidRDefault="004B4739" w:rsidP="003F36F6">
      <w:pPr>
        <w:jc w:val="center"/>
        <w:rPr>
          <w:sz w:val="20"/>
          <w:szCs w:val="20"/>
        </w:rPr>
      </w:pPr>
    </w:p>
    <w:p w14:paraId="6E03D5BE" w14:textId="77777777" w:rsidR="003562C3" w:rsidRPr="001808B5" w:rsidRDefault="003562C3" w:rsidP="003562C3">
      <w:pPr>
        <w:rPr>
          <w:sz w:val="20"/>
          <w:szCs w:val="20"/>
        </w:rPr>
      </w:pPr>
    </w:p>
    <w:p w14:paraId="3FD5E0B3" w14:textId="31B7AA0F" w:rsidR="003F36F6" w:rsidRPr="001808B5" w:rsidRDefault="003F36F6" w:rsidP="003562C3">
      <w:pPr>
        <w:jc w:val="center"/>
        <w:rPr>
          <w:sz w:val="20"/>
          <w:szCs w:val="20"/>
        </w:rPr>
      </w:pPr>
      <w:r w:rsidRPr="001808B5">
        <w:rPr>
          <w:sz w:val="20"/>
          <w:szCs w:val="20"/>
        </w:rPr>
        <w:t>IV. SINIF (I. Dönem)</w:t>
      </w:r>
    </w:p>
    <w:p w14:paraId="05AA0CE2" w14:textId="77777777" w:rsidR="000E6614" w:rsidRPr="001808B5" w:rsidRDefault="000E6614" w:rsidP="003F36F6">
      <w:pPr>
        <w:jc w:val="center"/>
        <w:rPr>
          <w:sz w:val="20"/>
          <w:szCs w:val="20"/>
        </w:rPr>
      </w:pPr>
    </w:p>
    <w:tbl>
      <w:tblPr>
        <w:tblStyle w:val="AkKlavuz1"/>
        <w:tblW w:w="5000" w:type="pct"/>
        <w:jc w:val="center"/>
        <w:tblLook w:val="04A0" w:firstRow="1" w:lastRow="0" w:firstColumn="1" w:lastColumn="0" w:noHBand="0" w:noVBand="1"/>
      </w:tblPr>
      <w:tblGrid>
        <w:gridCol w:w="1138"/>
        <w:gridCol w:w="4682"/>
        <w:gridCol w:w="3232"/>
      </w:tblGrid>
      <w:tr w:rsidR="003F36F6" w:rsidRPr="001808B5" w14:paraId="49E702A5" w14:textId="77777777" w:rsidTr="003345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</w:tcPr>
          <w:p w14:paraId="0B19FD96" w14:textId="77777777" w:rsidR="003F36F6" w:rsidRPr="001808B5" w:rsidRDefault="003F36F6" w:rsidP="003345EF">
            <w:pPr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 Kodu</w:t>
            </w:r>
          </w:p>
        </w:tc>
        <w:tc>
          <w:tcPr>
            <w:tcW w:w="2586" w:type="pct"/>
          </w:tcPr>
          <w:p w14:paraId="7F220CB3" w14:textId="77777777" w:rsidR="003F36F6" w:rsidRPr="001808B5" w:rsidRDefault="003F36F6" w:rsidP="003345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Dersin Adı</w:t>
            </w:r>
          </w:p>
        </w:tc>
        <w:tc>
          <w:tcPr>
            <w:tcW w:w="1785" w:type="pct"/>
          </w:tcPr>
          <w:p w14:paraId="584E2B7B" w14:textId="77777777" w:rsidR="003F36F6" w:rsidRPr="001808B5" w:rsidRDefault="003F36F6" w:rsidP="003345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08B5">
              <w:rPr>
                <w:b w:val="0"/>
                <w:bCs w:val="0"/>
                <w:sz w:val="20"/>
                <w:szCs w:val="20"/>
              </w:rPr>
              <w:t>Sorumlu Öğretim Elemanı</w:t>
            </w:r>
          </w:p>
        </w:tc>
      </w:tr>
      <w:tr w:rsidR="003F36F6" w:rsidRPr="001808B5" w14:paraId="002EC8AD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3E5D6289" w14:textId="69CE4472" w:rsidR="003F36F6" w:rsidRPr="001808B5" w:rsidRDefault="00B91087" w:rsidP="003345EF">
            <w:pPr>
              <w:rPr>
                <w:bCs w:val="0"/>
                <w:color w:val="000000" w:themeColor="text1"/>
                <w:sz w:val="20"/>
                <w:szCs w:val="20"/>
              </w:rPr>
            </w:pPr>
            <w:r w:rsidRPr="001808B5">
              <w:rPr>
                <w:bCs w:val="0"/>
                <w:color w:val="000000" w:themeColor="text1"/>
                <w:sz w:val="20"/>
                <w:szCs w:val="20"/>
              </w:rPr>
              <w:t>DKT 413</w:t>
            </w:r>
          </w:p>
        </w:tc>
        <w:tc>
          <w:tcPr>
            <w:tcW w:w="2586" w:type="pct"/>
            <w:vAlign w:val="center"/>
          </w:tcPr>
          <w:p w14:paraId="1F99FF82" w14:textId="77777777" w:rsidR="003F36F6" w:rsidRPr="001808B5" w:rsidRDefault="003F36F6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Terapi Programı, Materyal ve Ürün Geliştirme</w:t>
            </w:r>
          </w:p>
        </w:tc>
        <w:tc>
          <w:tcPr>
            <w:tcW w:w="1785" w:type="pct"/>
            <w:vAlign w:val="center"/>
          </w:tcPr>
          <w:p w14:paraId="71EBDA9E" w14:textId="6CA0215B" w:rsidR="003F36F6" w:rsidRPr="001808B5" w:rsidRDefault="00B91087" w:rsidP="00FE4A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Öğr. Gör. </w:t>
            </w:r>
            <w:proofErr w:type="spellStart"/>
            <w:r w:rsidRPr="001808B5">
              <w:rPr>
                <w:sz w:val="20"/>
                <w:szCs w:val="20"/>
              </w:rPr>
              <w:t>Berire</w:t>
            </w:r>
            <w:proofErr w:type="spellEnd"/>
            <w:r w:rsidRPr="001808B5">
              <w:rPr>
                <w:sz w:val="20"/>
                <w:szCs w:val="20"/>
              </w:rPr>
              <w:t xml:space="preserve"> Sena </w:t>
            </w:r>
            <w:r w:rsidR="002D7A6D" w:rsidRPr="001808B5">
              <w:rPr>
                <w:sz w:val="20"/>
                <w:szCs w:val="20"/>
              </w:rPr>
              <w:t>BALDEMİR</w:t>
            </w:r>
          </w:p>
        </w:tc>
      </w:tr>
      <w:tr w:rsidR="003F36F6" w:rsidRPr="001808B5" w14:paraId="6C0299E2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1DD55045" w14:textId="0EB242F8" w:rsidR="003F36F6" w:rsidRPr="001808B5" w:rsidRDefault="00B91087" w:rsidP="003345EF">
            <w:pPr>
              <w:rPr>
                <w:bCs w:val="0"/>
                <w:color w:val="000000" w:themeColor="text1"/>
                <w:sz w:val="20"/>
                <w:szCs w:val="20"/>
              </w:rPr>
            </w:pPr>
            <w:r w:rsidRPr="001808B5">
              <w:rPr>
                <w:bCs w:val="0"/>
                <w:color w:val="000000" w:themeColor="text1"/>
                <w:sz w:val="20"/>
                <w:szCs w:val="20"/>
              </w:rPr>
              <w:t>DKT 415</w:t>
            </w:r>
          </w:p>
        </w:tc>
        <w:tc>
          <w:tcPr>
            <w:tcW w:w="2586" w:type="pct"/>
            <w:vAlign w:val="center"/>
          </w:tcPr>
          <w:p w14:paraId="1B751C1F" w14:textId="3612166A" w:rsidR="003F36F6" w:rsidRPr="001808B5" w:rsidRDefault="00B91087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Klinik  ve Mesleki Uygulama I</w:t>
            </w:r>
          </w:p>
        </w:tc>
        <w:tc>
          <w:tcPr>
            <w:tcW w:w="1785" w:type="pct"/>
            <w:vAlign w:val="center"/>
          </w:tcPr>
          <w:p w14:paraId="76C483D6" w14:textId="0EE09212" w:rsidR="003F36F6" w:rsidRPr="001808B5" w:rsidRDefault="00B91087" w:rsidP="00FE4A6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>Öğr. Gör. Müberra DEMİR</w:t>
            </w:r>
          </w:p>
        </w:tc>
      </w:tr>
      <w:tr w:rsidR="0030702C" w:rsidRPr="001808B5" w14:paraId="78B9F040" w14:textId="77777777" w:rsidTr="003345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3FDDC3B5" w14:textId="1540F2FF" w:rsidR="0030702C" w:rsidRPr="001808B5" w:rsidRDefault="0030702C" w:rsidP="003345EF">
            <w:pPr>
              <w:rPr>
                <w:color w:val="000000" w:themeColor="text1"/>
                <w:sz w:val="20"/>
                <w:szCs w:val="20"/>
              </w:rPr>
            </w:pPr>
            <w:r w:rsidRPr="001808B5">
              <w:rPr>
                <w:color w:val="000000" w:themeColor="text1"/>
                <w:sz w:val="20"/>
                <w:szCs w:val="20"/>
              </w:rPr>
              <w:t>SSD1</w:t>
            </w:r>
          </w:p>
        </w:tc>
        <w:tc>
          <w:tcPr>
            <w:tcW w:w="2586" w:type="pct"/>
            <w:vAlign w:val="center"/>
          </w:tcPr>
          <w:p w14:paraId="39A9DB88" w14:textId="08B0B339" w:rsidR="0030702C" w:rsidRPr="001808B5" w:rsidRDefault="0030702C" w:rsidP="003345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Sosyal Seçmeli Ders I</w:t>
            </w:r>
          </w:p>
        </w:tc>
        <w:tc>
          <w:tcPr>
            <w:tcW w:w="1785" w:type="pct"/>
            <w:vAlign w:val="center"/>
          </w:tcPr>
          <w:p w14:paraId="4457D602" w14:textId="77777777" w:rsidR="0030702C" w:rsidRPr="001808B5" w:rsidRDefault="0030702C" w:rsidP="00FE4A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91087" w:rsidRPr="001808B5" w14:paraId="12800D1C" w14:textId="77777777" w:rsidTr="003345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Align w:val="center"/>
          </w:tcPr>
          <w:p w14:paraId="0C42F703" w14:textId="4A440661" w:rsidR="00B91087" w:rsidRPr="001808B5" w:rsidRDefault="00B91087" w:rsidP="003345EF">
            <w:pPr>
              <w:rPr>
                <w:bCs w:val="0"/>
                <w:color w:val="000000" w:themeColor="text1"/>
                <w:sz w:val="20"/>
                <w:szCs w:val="20"/>
              </w:rPr>
            </w:pPr>
            <w:r w:rsidRPr="001808B5">
              <w:rPr>
                <w:bCs w:val="0"/>
                <w:color w:val="000000" w:themeColor="text1"/>
                <w:sz w:val="20"/>
                <w:szCs w:val="20"/>
              </w:rPr>
              <w:t>DKT417</w:t>
            </w:r>
          </w:p>
        </w:tc>
        <w:tc>
          <w:tcPr>
            <w:tcW w:w="2586" w:type="pct"/>
            <w:vAlign w:val="center"/>
          </w:tcPr>
          <w:p w14:paraId="000AF1C1" w14:textId="7B140EB1" w:rsidR="00B91087" w:rsidRPr="001808B5" w:rsidRDefault="00B91087" w:rsidP="0033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808B5">
              <w:rPr>
                <w:b/>
                <w:sz w:val="20"/>
                <w:szCs w:val="20"/>
              </w:rPr>
              <w:t>Dil ve Konuşma Bozukluklarında Seminer I</w:t>
            </w:r>
          </w:p>
        </w:tc>
        <w:tc>
          <w:tcPr>
            <w:tcW w:w="1785" w:type="pct"/>
            <w:vAlign w:val="center"/>
          </w:tcPr>
          <w:p w14:paraId="3EE92D6A" w14:textId="24CEED61" w:rsidR="00B91087" w:rsidRPr="001808B5" w:rsidRDefault="00B91087" w:rsidP="00FE4A6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1808B5">
              <w:rPr>
                <w:sz w:val="20"/>
                <w:szCs w:val="20"/>
              </w:rPr>
              <w:t xml:space="preserve">Öğr. Gör. </w:t>
            </w:r>
            <w:r w:rsidR="00A940F6" w:rsidRPr="001808B5">
              <w:rPr>
                <w:sz w:val="20"/>
                <w:szCs w:val="20"/>
              </w:rPr>
              <w:t xml:space="preserve">Dr. </w:t>
            </w:r>
            <w:r w:rsidRPr="001808B5">
              <w:rPr>
                <w:sz w:val="20"/>
                <w:szCs w:val="20"/>
              </w:rPr>
              <w:t>İbrahim ERENSOY</w:t>
            </w:r>
          </w:p>
        </w:tc>
      </w:tr>
    </w:tbl>
    <w:p w14:paraId="2DDC2F8B" w14:textId="77777777" w:rsidR="003F36F6" w:rsidRPr="001808B5" w:rsidRDefault="003F36F6" w:rsidP="003F36F6">
      <w:pPr>
        <w:jc w:val="center"/>
        <w:rPr>
          <w:sz w:val="20"/>
          <w:szCs w:val="20"/>
        </w:rPr>
      </w:pPr>
    </w:p>
    <w:p w14:paraId="7318BC63" w14:textId="77777777" w:rsidR="003F36F6" w:rsidRPr="001808B5" w:rsidRDefault="003F36F6" w:rsidP="003F36F6">
      <w:pPr>
        <w:jc w:val="center"/>
        <w:rPr>
          <w:sz w:val="20"/>
          <w:szCs w:val="20"/>
        </w:rPr>
      </w:pPr>
    </w:p>
    <w:p w14:paraId="17001A74" w14:textId="77777777" w:rsidR="003F36F6" w:rsidRPr="001808B5" w:rsidRDefault="003F36F6" w:rsidP="003F36F6">
      <w:pPr>
        <w:rPr>
          <w:sz w:val="20"/>
          <w:szCs w:val="20"/>
        </w:rPr>
      </w:pPr>
    </w:p>
    <w:p w14:paraId="77295931" w14:textId="77777777" w:rsidR="003F36F6" w:rsidRPr="001808B5" w:rsidRDefault="003F36F6" w:rsidP="003F36F6">
      <w:pPr>
        <w:jc w:val="center"/>
        <w:rPr>
          <w:sz w:val="20"/>
          <w:szCs w:val="20"/>
        </w:rPr>
      </w:pPr>
    </w:p>
    <w:p w14:paraId="3D9CC011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1276DACF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5DD2070A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76090CC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6DC40FEF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5829256E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375139F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37A83CB4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9ECB285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258F6388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1AFE136A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2921D416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43B8E34A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6E8F0A7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8C1F03F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57D9BDA4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43D1F380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43037B99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3B7E7B6A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1514410F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27B345AB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2B6FB819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410F852B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15B414BF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5CC1F38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72EB8D07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5B0DCDF0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5EF2BE33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5598B11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39C85DE1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12B30FC2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41ACB321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2F4EC5AD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7F415FBF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34B1D3D8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474CBF16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798E1367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2E058968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17C1DF5D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1651D628" w14:textId="2C988933" w:rsidR="003562C3" w:rsidRPr="001808B5" w:rsidRDefault="003562C3" w:rsidP="003F36F6">
      <w:pPr>
        <w:jc w:val="center"/>
        <w:rPr>
          <w:sz w:val="20"/>
          <w:szCs w:val="20"/>
        </w:rPr>
      </w:pPr>
    </w:p>
    <w:p w14:paraId="3DB64EC5" w14:textId="77777777" w:rsidR="00720FB6" w:rsidRPr="001808B5" w:rsidRDefault="00720FB6" w:rsidP="00F86BB7">
      <w:pPr>
        <w:rPr>
          <w:sz w:val="20"/>
          <w:szCs w:val="20"/>
        </w:rPr>
      </w:pPr>
    </w:p>
    <w:p w14:paraId="01290A66" w14:textId="77777777" w:rsidR="00720FB6" w:rsidRPr="001808B5" w:rsidRDefault="00720FB6" w:rsidP="003F36F6">
      <w:pPr>
        <w:jc w:val="center"/>
        <w:rPr>
          <w:sz w:val="20"/>
          <w:szCs w:val="20"/>
        </w:rPr>
      </w:pPr>
    </w:p>
    <w:p w14:paraId="308377E2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46A46983" w14:textId="77777777" w:rsidR="007774A5" w:rsidRPr="001808B5" w:rsidRDefault="007774A5" w:rsidP="003F36F6">
      <w:pPr>
        <w:jc w:val="center"/>
        <w:rPr>
          <w:sz w:val="20"/>
          <w:szCs w:val="20"/>
        </w:rPr>
      </w:pPr>
    </w:p>
    <w:p w14:paraId="772954BE" w14:textId="77777777" w:rsidR="007774A5" w:rsidRPr="001808B5" w:rsidRDefault="007774A5" w:rsidP="003F36F6">
      <w:pPr>
        <w:jc w:val="center"/>
        <w:rPr>
          <w:sz w:val="20"/>
          <w:szCs w:val="20"/>
        </w:rPr>
      </w:pPr>
    </w:p>
    <w:p w14:paraId="5EFB12BF" w14:textId="77777777" w:rsidR="007774A5" w:rsidRPr="001808B5" w:rsidRDefault="007774A5" w:rsidP="003F36F6">
      <w:pPr>
        <w:jc w:val="center"/>
        <w:rPr>
          <w:sz w:val="20"/>
          <w:szCs w:val="20"/>
        </w:rPr>
      </w:pPr>
    </w:p>
    <w:p w14:paraId="7EC9B6C4" w14:textId="77777777" w:rsidR="007774A5" w:rsidRPr="001808B5" w:rsidRDefault="007774A5" w:rsidP="003F36F6">
      <w:pPr>
        <w:jc w:val="center"/>
        <w:rPr>
          <w:sz w:val="20"/>
          <w:szCs w:val="20"/>
        </w:rPr>
      </w:pPr>
    </w:p>
    <w:p w14:paraId="0292D067" w14:textId="77777777" w:rsidR="007774A5" w:rsidRPr="001808B5" w:rsidRDefault="007774A5" w:rsidP="003F36F6">
      <w:pPr>
        <w:jc w:val="center"/>
        <w:rPr>
          <w:sz w:val="20"/>
          <w:szCs w:val="20"/>
        </w:rPr>
      </w:pPr>
    </w:p>
    <w:p w14:paraId="37888C8D" w14:textId="77777777" w:rsidR="007774A5" w:rsidRPr="001808B5" w:rsidRDefault="007774A5" w:rsidP="003F36F6">
      <w:pPr>
        <w:jc w:val="center"/>
        <w:rPr>
          <w:sz w:val="20"/>
          <w:szCs w:val="20"/>
        </w:rPr>
      </w:pPr>
    </w:p>
    <w:p w14:paraId="569279D0" w14:textId="77777777" w:rsidR="003562C3" w:rsidRPr="001808B5" w:rsidRDefault="003562C3" w:rsidP="003F36F6">
      <w:pPr>
        <w:jc w:val="center"/>
        <w:rPr>
          <w:sz w:val="20"/>
          <w:szCs w:val="20"/>
        </w:rPr>
      </w:pPr>
    </w:p>
    <w:p w14:paraId="084FB65F" w14:textId="3E9AE00F" w:rsidR="003F36F6" w:rsidRPr="001808B5" w:rsidRDefault="003F36F6" w:rsidP="003F36F6">
      <w:pPr>
        <w:jc w:val="center"/>
        <w:rPr>
          <w:sz w:val="16"/>
          <w:szCs w:val="16"/>
        </w:rPr>
      </w:pPr>
      <w:r w:rsidRPr="001808B5">
        <w:rPr>
          <w:sz w:val="16"/>
          <w:szCs w:val="16"/>
        </w:rPr>
        <w:t>HAFTALIK DERS PROGRAMI (</w:t>
      </w:r>
      <w:r w:rsidR="00E6426D" w:rsidRPr="001808B5">
        <w:rPr>
          <w:sz w:val="16"/>
          <w:szCs w:val="16"/>
        </w:rPr>
        <w:t>4</w:t>
      </w:r>
      <w:r w:rsidRPr="001808B5">
        <w:rPr>
          <w:sz w:val="16"/>
          <w:szCs w:val="16"/>
        </w:rPr>
        <w:t>. Sınıf)</w:t>
      </w:r>
    </w:p>
    <w:p w14:paraId="751420DE" w14:textId="77777777" w:rsidR="003F36F6" w:rsidRPr="001808B5" w:rsidRDefault="003F36F6" w:rsidP="003F36F6">
      <w:pPr>
        <w:rPr>
          <w:sz w:val="16"/>
          <w:szCs w:val="16"/>
        </w:rPr>
      </w:pPr>
    </w:p>
    <w:p w14:paraId="3DF8BE24" w14:textId="481B6D06" w:rsidR="003F36F6" w:rsidRPr="001808B5" w:rsidRDefault="003F36F6" w:rsidP="00003BD1">
      <w:pPr>
        <w:rPr>
          <w:sz w:val="16"/>
          <w:szCs w:val="16"/>
        </w:rPr>
      </w:pPr>
    </w:p>
    <w:p w14:paraId="2E720DD6" w14:textId="10B9B38C" w:rsidR="002017F4" w:rsidRPr="001808B5" w:rsidRDefault="002017F4" w:rsidP="002017F4">
      <w:pPr>
        <w:rPr>
          <w:sz w:val="16"/>
          <w:szCs w:val="1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94"/>
        <w:gridCol w:w="1762"/>
        <w:gridCol w:w="1456"/>
        <w:gridCol w:w="1789"/>
        <w:gridCol w:w="1635"/>
        <w:gridCol w:w="1726"/>
      </w:tblGrid>
      <w:tr w:rsidR="009D6C15" w:rsidRPr="001808B5" w14:paraId="43E70AE0" w14:textId="77777777" w:rsidTr="00880748">
        <w:tc>
          <w:tcPr>
            <w:tcW w:w="0" w:type="auto"/>
          </w:tcPr>
          <w:p w14:paraId="6D076FDC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515B3C83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342D5584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4A368052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27E59BB0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2E9276DF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Cuma</w:t>
            </w:r>
          </w:p>
        </w:tc>
      </w:tr>
      <w:tr w:rsidR="009D6C15" w:rsidRPr="001808B5" w14:paraId="4314E7A4" w14:textId="77777777" w:rsidTr="00880748">
        <w:tc>
          <w:tcPr>
            <w:tcW w:w="0" w:type="auto"/>
          </w:tcPr>
          <w:p w14:paraId="11990041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8:15-09:00</w:t>
            </w:r>
          </w:p>
        </w:tc>
        <w:tc>
          <w:tcPr>
            <w:tcW w:w="0" w:type="auto"/>
          </w:tcPr>
          <w:p w14:paraId="08E5E1BF" w14:textId="77777777" w:rsidR="008863A4" w:rsidRPr="001808B5" w:rsidRDefault="008863A4" w:rsidP="008863A4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>DKT417 Dil ve Konuşma Bozukluklarında Seminer I (Teorik)</w:t>
            </w:r>
          </w:p>
          <w:p w14:paraId="761209A4" w14:textId="45171828" w:rsidR="008863A4" w:rsidRPr="001808B5" w:rsidRDefault="008863A4" w:rsidP="008863A4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sz w:val="16"/>
                <w:szCs w:val="16"/>
                <w:lang w:eastAsia="en-US"/>
              </w:rPr>
              <w:t xml:space="preserve">Öğr. Gör. </w:t>
            </w:r>
            <w:r w:rsidR="00A940F6" w:rsidRPr="001808B5">
              <w:rPr>
                <w:rFonts w:eastAsia="Calibri"/>
                <w:sz w:val="16"/>
                <w:szCs w:val="16"/>
                <w:lang w:eastAsia="en-US"/>
              </w:rPr>
              <w:t xml:space="preserve">Dr. </w:t>
            </w:r>
            <w:r w:rsidRPr="001808B5">
              <w:rPr>
                <w:rFonts w:eastAsia="Calibri"/>
                <w:sz w:val="16"/>
                <w:szCs w:val="16"/>
                <w:lang w:eastAsia="en-US"/>
              </w:rPr>
              <w:t>İbrahim ERENSOY</w:t>
            </w:r>
          </w:p>
          <w:p w14:paraId="35AB7F07" w14:textId="092327DB" w:rsidR="009D6C15" w:rsidRPr="001808B5" w:rsidRDefault="00857A13" w:rsidP="00880748">
            <w:pPr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1808B5">
              <w:rPr>
                <w:rFonts w:eastAsia="Calibri"/>
                <w:b/>
                <w:sz w:val="16"/>
                <w:szCs w:val="16"/>
                <w:lang w:eastAsia="en-US"/>
              </w:rPr>
              <w:t>D209</w:t>
            </w:r>
          </w:p>
        </w:tc>
        <w:tc>
          <w:tcPr>
            <w:tcW w:w="0" w:type="auto"/>
          </w:tcPr>
          <w:p w14:paraId="0F34F8FA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64337F4" w14:textId="6DAF450B" w:rsidR="00BC54AE" w:rsidRPr="001808B5" w:rsidRDefault="00BC54AE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417 Dil ve Konuşma Bozukluklarında Seminer I  (Teorik)</w:t>
            </w:r>
          </w:p>
          <w:p w14:paraId="00B22517" w14:textId="3D0F9715" w:rsidR="009D6C15" w:rsidRPr="001808B5" w:rsidRDefault="00BC54AE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r w:rsidR="00467590"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İbrahim ERENSOY</w:t>
            </w:r>
          </w:p>
          <w:p w14:paraId="7E404298" w14:textId="7ACA275D" w:rsidR="00BC54AE" w:rsidRPr="001808B5" w:rsidRDefault="00251B9B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eastAsia="Calibri"/>
                <w:b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0247AEC5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13085E43" w14:textId="37BC19EF" w:rsidR="009D6C15" w:rsidRPr="001808B5" w:rsidRDefault="009D6C15" w:rsidP="0066301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D6C15" w:rsidRPr="001808B5" w14:paraId="31554958" w14:textId="77777777" w:rsidTr="00880748">
        <w:tc>
          <w:tcPr>
            <w:tcW w:w="0" w:type="auto"/>
          </w:tcPr>
          <w:p w14:paraId="14074B02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09:15-10:00</w:t>
            </w:r>
          </w:p>
        </w:tc>
        <w:tc>
          <w:tcPr>
            <w:tcW w:w="0" w:type="auto"/>
          </w:tcPr>
          <w:p w14:paraId="5C825475" w14:textId="77777777" w:rsidR="00572E43" w:rsidRPr="001808B5" w:rsidRDefault="00572E43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</w:t>
            </w:r>
          </w:p>
          <w:p w14:paraId="76D549B0" w14:textId="3E83ACA0" w:rsidR="009D6C15" w:rsidRPr="001808B5" w:rsidRDefault="00572E43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</w:tc>
        <w:tc>
          <w:tcPr>
            <w:tcW w:w="0" w:type="auto"/>
          </w:tcPr>
          <w:p w14:paraId="6F78ED74" w14:textId="26E1D8EF" w:rsidR="009D6C15" w:rsidRPr="001808B5" w:rsidRDefault="00E14C99" w:rsidP="00E14C99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 Kübra İNAN</w:t>
            </w:r>
          </w:p>
        </w:tc>
        <w:tc>
          <w:tcPr>
            <w:tcW w:w="0" w:type="auto"/>
          </w:tcPr>
          <w:p w14:paraId="21EBF66D" w14:textId="77777777" w:rsidR="004B02BF" w:rsidRPr="001808B5" w:rsidRDefault="004B02BF" w:rsidP="004B0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DKT417 Dil ve Konuşma Bozukluklarında Seminer I  (Teorik)</w:t>
            </w:r>
          </w:p>
          <w:p w14:paraId="74596EF1" w14:textId="6E526EDF" w:rsidR="004B02BF" w:rsidRPr="001808B5" w:rsidRDefault="004B02BF" w:rsidP="004B0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r w:rsidR="00467590"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İbrahim ERENSOY</w:t>
            </w:r>
          </w:p>
          <w:p w14:paraId="0D3A798C" w14:textId="38550E53" w:rsidR="009D6C15" w:rsidRPr="001808B5" w:rsidRDefault="00251B9B" w:rsidP="004B0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eastAsia="Calibri"/>
                <w:b/>
                <w:sz w:val="16"/>
                <w:szCs w:val="16"/>
              </w:rPr>
              <w:t>D209</w:t>
            </w:r>
          </w:p>
        </w:tc>
        <w:tc>
          <w:tcPr>
            <w:tcW w:w="0" w:type="auto"/>
          </w:tcPr>
          <w:p w14:paraId="1755B3D2" w14:textId="11A797CE" w:rsidR="009D6C15" w:rsidRPr="001808B5" w:rsidRDefault="00E14C99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r w:rsidR="00467590"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r.  </w:t>
            </w: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İbrahim ERENSOY</w:t>
            </w:r>
          </w:p>
        </w:tc>
        <w:tc>
          <w:tcPr>
            <w:tcW w:w="0" w:type="auto"/>
          </w:tcPr>
          <w:p w14:paraId="4DE04F76" w14:textId="590F2BA5" w:rsidR="009D6C15" w:rsidRPr="001808B5" w:rsidRDefault="00746A77" w:rsidP="0066301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</w:tc>
      </w:tr>
      <w:tr w:rsidR="009D6C15" w:rsidRPr="001808B5" w14:paraId="6E8C6766" w14:textId="77777777" w:rsidTr="00880748">
        <w:tc>
          <w:tcPr>
            <w:tcW w:w="0" w:type="auto"/>
          </w:tcPr>
          <w:p w14:paraId="2FEB88E4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0:15-11:00</w:t>
            </w:r>
          </w:p>
        </w:tc>
        <w:tc>
          <w:tcPr>
            <w:tcW w:w="0" w:type="auto"/>
          </w:tcPr>
          <w:p w14:paraId="35A98F97" w14:textId="77777777" w:rsidR="00572E43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</w:t>
            </w:r>
          </w:p>
          <w:p w14:paraId="79EF5716" w14:textId="44F6727E" w:rsidR="009D6C15" w:rsidRPr="001808B5" w:rsidRDefault="00572E43" w:rsidP="00572E4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Öğr. Gör. Müberra DEMİR</w:t>
            </w:r>
          </w:p>
        </w:tc>
        <w:tc>
          <w:tcPr>
            <w:tcW w:w="0" w:type="auto"/>
          </w:tcPr>
          <w:p w14:paraId="6DECD309" w14:textId="2E623F62" w:rsidR="009D6C15" w:rsidRPr="001808B5" w:rsidRDefault="00E14C99" w:rsidP="00E14C99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 Kübra İNAN</w:t>
            </w:r>
          </w:p>
        </w:tc>
        <w:tc>
          <w:tcPr>
            <w:tcW w:w="0" w:type="auto"/>
          </w:tcPr>
          <w:p w14:paraId="55814B7F" w14:textId="35E04C62" w:rsidR="004B02BF" w:rsidRPr="001808B5" w:rsidRDefault="004B02BF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413 Terapi Programı, Materyal ve Ürün Geliştirme </w:t>
            </w:r>
            <w:r w:rsidR="00263F2B" w:rsidRPr="001808B5">
              <w:rPr>
                <w:rFonts w:ascii="Times New Roman" w:hAnsi="Times New Roman" w:cs="Times New Roman"/>
                <w:sz w:val="16"/>
                <w:szCs w:val="16"/>
              </w:rPr>
              <w:t>(Teorik)</w:t>
            </w:r>
          </w:p>
          <w:p w14:paraId="4E68C23C" w14:textId="0B787DE9" w:rsidR="009D6C15" w:rsidRPr="001808B5" w:rsidRDefault="004B02BF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  <w:p w14:paraId="3168FDC7" w14:textId="7242829F" w:rsidR="004B02BF" w:rsidRPr="001808B5" w:rsidRDefault="0075644B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5C023CAF" w14:textId="41333332" w:rsidR="009D6C15" w:rsidRPr="001808B5" w:rsidRDefault="00E14C99" w:rsidP="00880748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 415 Klinik  ve Mesleki Uygulama I Öğr. </w:t>
            </w:r>
            <w:proofErr w:type="spellStart"/>
            <w:r w:rsidRPr="001808B5">
              <w:rPr>
                <w:sz w:val="16"/>
                <w:szCs w:val="16"/>
              </w:rPr>
              <w:t>Gör.</w:t>
            </w:r>
            <w:r w:rsidR="00467590" w:rsidRPr="001808B5">
              <w:rPr>
                <w:sz w:val="16"/>
                <w:szCs w:val="16"/>
              </w:rPr>
              <w:t>Dr</w:t>
            </w:r>
            <w:proofErr w:type="spellEnd"/>
            <w:r w:rsidR="00467590" w:rsidRPr="001808B5">
              <w:rPr>
                <w:sz w:val="16"/>
                <w:szCs w:val="16"/>
              </w:rPr>
              <w:t xml:space="preserve">. </w:t>
            </w:r>
            <w:r w:rsidRPr="001808B5">
              <w:rPr>
                <w:sz w:val="16"/>
                <w:szCs w:val="16"/>
              </w:rPr>
              <w:t xml:space="preserve"> İbrahim ERENSOY</w:t>
            </w:r>
          </w:p>
        </w:tc>
        <w:tc>
          <w:tcPr>
            <w:tcW w:w="0" w:type="auto"/>
          </w:tcPr>
          <w:p w14:paraId="5CDEE88E" w14:textId="09F28646" w:rsidR="009D6C15" w:rsidRPr="001808B5" w:rsidRDefault="00663017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</w:tc>
      </w:tr>
      <w:tr w:rsidR="009D6C15" w:rsidRPr="001808B5" w14:paraId="4FD51CBC" w14:textId="77777777" w:rsidTr="00880748">
        <w:tc>
          <w:tcPr>
            <w:tcW w:w="0" w:type="auto"/>
          </w:tcPr>
          <w:p w14:paraId="1B67AFC4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1:15-12:00</w:t>
            </w:r>
          </w:p>
        </w:tc>
        <w:tc>
          <w:tcPr>
            <w:tcW w:w="0" w:type="auto"/>
          </w:tcPr>
          <w:p w14:paraId="3D932610" w14:textId="77777777" w:rsidR="00572E43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</w:t>
            </w:r>
          </w:p>
          <w:p w14:paraId="73CEA17B" w14:textId="512808EE" w:rsidR="009D6C15" w:rsidRPr="001808B5" w:rsidRDefault="00572E43" w:rsidP="00572E43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Öğr. Gör. Müberra DEMİR</w:t>
            </w:r>
          </w:p>
        </w:tc>
        <w:tc>
          <w:tcPr>
            <w:tcW w:w="0" w:type="auto"/>
          </w:tcPr>
          <w:p w14:paraId="5915DD20" w14:textId="7178DEB0" w:rsidR="009D6C15" w:rsidRPr="001808B5" w:rsidRDefault="00E14C99" w:rsidP="004B02BF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 Kübra İNAN</w:t>
            </w:r>
          </w:p>
        </w:tc>
        <w:tc>
          <w:tcPr>
            <w:tcW w:w="0" w:type="auto"/>
          </w:tcPr>
          <w:p w14:paraId="62B485A0" w14:textId="675D5A58" w:rsidR="004B02BF" w:rsidRPr="001808B5" w:rsidRDefault="004B02BF" w:rsidP="004B0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413 Terapi Programı, Materyal ve Ürün Geliştirme </w:t>
            </w:r>
            <w:r w:rsidR="00263F2B" w:rsidRPr="001808B5">
              <w:rPr>
                <w:rFonts w:ascii="Times New Roman" w:hAnsi="Times New Roman" w:cs="Times New Roman"/>
                <w:sz w:val="16"/>
                <w:szCs w:val="16"/>
              </w:rPr>
              <w:t>(Teorik)</w:t>
            </w:r>
          </w:p>
          <w:p w14:paraId="42772B2F" w14:textId="3CD82074" w:rsidR="004B02BF" w:rsidRPr="001808B5" w:rsidRDefault="004B02BF" w:rsidP="004B0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  <w:p w14:paraId="36D0EEC4" w14:textId="053C10FA" w:rsidR="009D6C15" w:rsidRPr="001808B5" w:rsidRDefault="0075644B" w:rsidP="004B0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b/>
                <w:sz w:val="16"/>
                <w:szCs w:val="16"/>
              </w:rPr>
              <w:t>D205</w:t>
            </w:r>
          </w:p>
        </w:tc>
        <w:tc>
          <w:tcPr>
            <w:tcW w:w="0" w:type="auto"/>
          </w:tcPr>
          <w:p w14:paraId="08649C64" w14:textId="35226934" w:rsidR="009D6C15" w:rsidRPr="001808B5" w:rsidRDefault="00E14C99" w:rsidP="00880748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</w:t>
            </w:r>
            <w:r w:rsidR="00467590" w:rsidRPr="001808B5">
              <w:rPr>
                <w:sz w:val="16"/>
                <w:szCs w:val="16"/>
              </w:rPr>
              <w:t xml:space="preserve"> Dr.</w:t>
            </w:r>
            <w:r w:rsidRPr="001808B5">
              <w:rPr>
                <w:sz w:val="16"/>
                <w:szCs w:val="16"/>
              </w:rPr>
              <w:t xml:space="preserve"> İbrahim ERENSOY</w:t>
            </w:r>
          </w:p>
        </w:tc>
        <w:tc>
          <w:tcPr>
            <w:tcW w:w="0" w:type="auto"/>
          </w:tcPr>
          <w:p w14:paraId="16D04ADF" w14:textId="6C997434" w:rsidR="009D6C15" w:rsidRPr="001808B5" w:rsidRDefault="00663017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</w:tc>
      </w:tr>
      <w:tr w:rsidR="009D6C15" w:rsidRPr="001808B5" w14:paraId="60B82CC3" w14:textId="77777777" w:rsidTr="00880748">
        <w:tc>
          <w:tcPr>
            <w:tcW w:w="0" w:type="auto"/>
            <w:shd w:val="clear" w:color="auto" w:fill="BFBFBF" w:themeFill="background1" w:themeFillShade="BF"/>
          </w:tcPr>
          <w:p w14:paraId="3DBC3C54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2:00-13: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796328CC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C21027B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496929EF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27A9C66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14CEE872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D6C15" w:rsidRPr="001808B5" w14:paraId="0D4D9D66" w14:textId="77777777" w:rsidTr="00880748">
        <w:tc>
          <w:tcPr>
            <w:tcW w:w="0" w:type="auto"/>
          </w:tcPr>
          <w:p w14:paraId="149A1C65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3:15-14:00</w:t>
            </w:r>
          </w:p>
        </w:tc>
        <w:tc>
          <w:tcPr>
            <w:tcW w:w="0" w:type="auto"/>
          </w:tcPr>
          <w:p w14:paraId="07EB797E" w14:textId="77777777" w:rsidR="00572E43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</w:t>
            </w:r>
          </w:p>
          <w:p w14:paraId="77400337" w14:textId="6FA080E1" w:rsidR="009D6C15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color w:val="4F81BD" w:themeColor="accent1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</w:tc>
        <w:tc>
          <w:tcPr>
            <w:tcW w:w="0" w:type="auto"/>
          </w:tcPr>
          <w:p w14:paraId="6DC83B7B" w14:textId="7E979681" w:rsidR="009D6C15" w:rsidRPr="001808B5" w:rsidRDefault="00E14C99" w:rsidP="00E14C99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 Kübra İNAN</w:t>
            </w:r>
          </w:p>
        </w:tc>
        <w:tc>
          <w:tcPr>
            <w:tcW w:w="0" w:type="auto"/>
          </w:tcPr>
          <w:p w14:paraId="359ECA1B" w14:textId="33A836A6" w:rsidR="009D6C15" w:rsidRPr="001808B5" w:rsidRDefault="00BC54AE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SSD1 Sosyal Seçmeli Ders I</w:t>
            </w:r>
          </w:p>
        </w:tc>
        <w:tc>
          <w:tcPr>
            <w:tcW w:w="0" w:type="auto"/>
          </w:tcPr>
          <w:p w14:paraId="27BC415B" w14:textId="7AB51D78" w:rsidR="009D6C15" w:rsidRPr="001808B5" w:rsidRDefault="00E14C99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r w:rsidR="00467590"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İbrahim ERENSOY</w:t>
            </w:r>
          </w:p>
        </w:tc>
        <w:tc>
          <w:tcPr>
            <w:tcW w:w="0" w:type="auto"/>
          </w:tcPr>
          <w:p w14:paraId="7C2407D6" w14:textId="4CC58F1B" w:rsidR="009D6C15" w:rsidRPr="001808B5" w:rsidRDefault="00663017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</w:tc>
      </w:tr>
      <w:tr w:rsidR="009D6C15" w:rsidRPr="001808B5" w14:paraId="4EC2430B" w14:textId="77777777" w:rsidTr="00880748">
        <w:tc>
          <w:tcPr>
            <w:tcW w:w="0" w:type="auto"/>
          </w:tcPr>
          <w:p w14:paraId="759C00E2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4:15-15:00</w:t>
            </w:r>
          </w:p>
        </w:tc>
        <w:tc>
          <w:tcPr>
            <w:tcW w:w="0" w:type="auto"/>
          </w:tcPr>
          <w:p w14:paraId="7B7D3B16" w14:textId="77777777" w:rsidR="00572E43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</w:t>
            </w:r>
          </w:p>
          <w:p w14:paraId="7CDACC18" w14:textId="0E50A4DF" w:rsidR="009D6C15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color w:val="4F81BD" w:themeColor="accent1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</w:tc>
        <w:tc>
          <w:tcPr>
            <w:tcW w:w="0" w:type="auto"/>
          </w:tcPr>
          <w:p w14:paraId="70D4A76E" w14:textId="00EB6E92" w:rsidR="009D6C15" w:rsidRPr="001808B5" w:rsidRDefault="00E14C99" w:rsidP="00E14C99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 Kübra İNAN</w:t>
            </w:r>
          </w:p>
        </w:tc>
        <w:tc>
          <w:tcPr>
            <w:tcW w:w="0" w:type="auto"/>
          </w:tcPr>
          <w:p w14:paraId="29282AC3" w14:textId="38D31DF7" w:rsidR="009D6C15" w:rsidRPr="001808B5" w:rsidRDefault="00BC54AE" w:rsidP="00880748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SSD1 Sosyal Seçmeli Ders I</w:t>
            </w:r>
          </w:p>
        </w:tc>
        <w:tc>
          <w:tcPr>
            <w:tcW w:w="0" w:type="auto"/>
          </w:tcPr>
          <w:p w14:paraId="04FD41CD" w14:textId="186C0895" w:rsidR="009D6C15" w:rsidRPr="001808B5" w:rsidRDefault="00E14C99" w:rsidP="00663017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</w:t>
            </w:r>
            <w:r w:rsidR="00467590" w:rsidRPr="001808B5">
              <w:rPr>
                <w:sz w:val="16"/>
                <w:szCs w:val="16"/>
              </w:rPr>
              <w:t xml:space="preserve"> Dr.</w:t>
            </w:r>
            <w:r w:rsidRPr="001808B5">
              <w:rPr>
                <w:sz w:val="16"/>
                <w:szCs w:val="16"/>
              </w:rPr>
              <w:t xml:space="preserve"> İbrahim ERENSOY</w:t>
            </w:r>
          </w:p>
        </w:tc>
        <w:tc>
          <w:tcPr>
            <w:tcW w:w="0" w:type="auto"/>
          </w:tcPr>
          <w:p w14:paraId="02D2097A" w14:textId="5C554FE5" w:rsidR="009D6C15" w:rsidRPr="001808B5" w:rsidRDefault="00663017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</w:tc>
      </w:tr>
      <w:tr w:rsidR="009D6C15" w:rsidRPr="001808B5" w14:paraId="740EBE52" w14:textId="77777777" w:rsidTr="00880748">
        <w:tc>
          <w:tcPr>
            <w:tcW w:w="0" w:type="auto"/>
          </w:tcPr>
          <w:p w14:paraId="0D92DFE8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5:15-16:00</w:t>
            </w:r>
          </w:p>
        </w:tc>
        <w:tc>
          <w:tcPr>
            <w:tcW w:w="0" w:type="auto"/>
          </w:tcPr>
          <w:p w14:paraId="46D1A573" w14:textId="77777777" w:rsidR="00572E43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</w:t>
            </w:r>
          </w:p>
          <w:p w14:paraId="56A488C4" w14:textId="73C50D95" w:rsidR="009D6C15" w:rsidRPr="001808B5" w:rsidRDefault="00572E43" w:rsidP="00572E43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Öğr. Gör. Müberra DEMİR</w:t>
            </w:r>
          </w:p>
        </w:tc>
        <w:tc>
          <w:tcPr>
            <w:tcW w:w="0" w:type="auto"/>
          </w:tcPr>
          <w:p w14:paraId="011FBDF8" w14:textId="7F58D749" w:rsidR="009D6C15" w:rsidRPr="001808B5" w:rsidRDefault="00E14C99" w:rsidP="00E14C99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DKT 415 Klinik  ve Mesleki Uygulama I Öğr. Gör. Kübra İNAN</w:t>
            </w:r>
          </w:p>
        </w:tc>
        <w:tc>
          <w:tcPr>
            <w:tcW w:w="0" w:type="auto"/>
          </w:tcPr>
          <w:p w14:paraId="39C782C0" w14:textId="20049A21" w:rsidR="009D6C15" w:rsidRPr="001808B5" w:rsidRDefault="002514DA" w:rsidP="00880748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>SSD1 Sosyal Seçmeli Ders I</w:t>
            </w:r>
          </w:p>
        </w:tc>
        <w:tc>
          <w:tcPr>
            <w:tcW w:w="0" w:type="auto"/>
          </w:tcPr>
          <w:p w14:paraId="35EFC74F" w14:textId="73BC7584" w:rsidR="009D6C15" w:rsidRPr="001808B5" w:rsidRDefault="00E14C99" w:rsidP="00663017">
            <w:pPr>
              <w:rPr>
                <w:sz w:val="16"/>
                <w:szCs w:val="16"/>
              </w:rPr>
            </w:pPr>
            <w:r w:rsidRPr="001808B5">
              <w:rPr>
                <w:sz w:val="16"/>
                <w:szCs w:val="16"/>
              </w:rPr>
              <w:t xml:space="preserve">DKT 415 Klinik  ve Mesleki Uygulama I Öğr. Gör. </w:t>
            </w:r>
            <w:r w:rsidR="00467590" w:rsidRPr="001808B5">
              <w:rPr>
                <w:sz w:val="16"/>
                <w:szCs w:val="16"/>
              </w:rPr>
              <w:t xml:space="preserve">Dr. </w:t>
            </w:r>
            <w:r w:rsidRPr="001808B5">
              <w:rPr>
                <w:sz w:val="16"/>
                <w:szCs w:val="16"/>
              </w:rPr>
              <w:t>İbrahim ERENSOY</w:t>
            </w:r>
          </w:p>
        </w:tc>
        <w:tc>
          <w:tcPr>
            <w:tcW w:w="0" w:type="auto"/>
          </w:tcPr>
          <w:p w14:paraId="4ABDF28C" w14:textId="30269B8B" w:rsidR="009D6C15" w:rsidRPr="001808B5" w:rsidRDefault="00663017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DKT 415 Klinik  ve Mesleki Uygulama I Öğr. Gör. </w:t>
            </w:r>
            <w:proofErr w:type="spellStart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1808B5">
              <w:rPr>
                <w:rFonts w:ascii="Times New Roman" w:hAnsi="Times New Roman" w:cs="Times New Roman"/>
                <w:sz w:val="16"/>
                <w:szCs w:val="16"/>
              </w:rPr>
              <w:t xml:space="preserve"> Sena </w:t>
            </w:r>
            <w:r w:rsidR="002D7A6D" w:rsidRPr="001808B5">
              <w:rPr>
                <w:rFonts w:ascii="Times New Roman" w:hAnsi="Times New Roman" w:cs="Times New Roman"/>
                <w:sz w:val="16"/>
                <w:szCs w:val="16"/>
              </w:rPr>
              <w:t>BALDEMİR</w:t>
            </w:r>
          </w:p>
        </w:tc>
      </w:tr>
      <w:tr w:rsidR="009D6C15" w:rsidRPr="001808B5" w14:paraId="25BE1871" w14:textId="77777777" w:rsidTr="00880748">
        <w:tc>
          <w:tcPr>
            <w:tcW w:w="0" w:type="auto"/>
          </w:tcPr>
          <w:p w14:paraId="74A84B58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16:15-17:00</w:t>
            </w:r>
          </w:p>
        </w:tc>
        <w:tc>
          <w:tcPr>
            <w:tcW w:w="0" w:type="auto"/>
          </w:tcPr>
          <w:p w14:paraId="775F5D09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0811C08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1D18D4" w14:textId="77777777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B4E4027" w14:textId="7EB91D5F" w:rsidR="009D6C15" w:rsidRPr="001808B5" w:rsidRDefault="002514DA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1808B5">
              <w:rPr>
                <w:rFonts w:ascii="Times New Roman" w:hAnsi="Times New Roman" w:cs="Times New Roman"/>
                <w:sz w:val="16"/>
                <w:szCs w:val="16"/>
              </w:rPr>
              <w:t>SSD1 Sosyal Seçmeli Ders I</w:t>
            </w:r>
          </w:p>
        </w:tc>
        <w:tc>
          <w:tcPr>
            <w:tcW w:w="0" w:type="auto"/>
          </w:tcPr>
          <w:p w14:paraId="43FFE86B" w14:textId="6029781E" w:rsidR="009D6C15" w:rsidRPr="001808B5" w:rsidRDefault="009D6C15" w:rsidP="00663017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B8418F4" w14:textId="1A983B0E" w:rsidR="009D6C15" w:rsidRPr="001808B5" w:rsidRDefault="009D6C15" w:rsidP="0088074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3F29AD3E" w14:textId="77777777" w:rsidR="009D6C15" w:rsidRPr="001808B5" w:rsidRDefault="009D6C15" w:rsidP="002017F4">
      <w:pPr>
        <w:rPr>
          <w:sz w:val="16"/>
          <w:szCs w:val="16"/>
        </w:rPr>
      </w:pPr>
    </w:p>
    <w:p w14:paraId="4CF6307B" w14:textId="77777777" w:rsidR="00C3055A" w:rsidRPr="001808B5" w:rsidRDefault="00C3055A" w:rsidP="002017F4">
      <w:pPr>
        <w:rPr>
          <w:sz w:val="16"/>
          <w:szCs w:val="16"/>
        </w:rPr>
      </w:pPr>
    </w:p>
    <w:p w14:paraId="17E709FE" w14:textId="77777777" w:rsidR="00C3055A" w:rsidRPr="001808B5" w:rsidRDefault="00C3055A" w:rsidP="002017F4">
      <w:pPr>
        <w:rPr>
          <w:sz w:val="16"/>
          <w:szCs w:val="16"/>
        </w:rPr>
      </w:pPr>
    </w:p>
    <w:p w14:paraId="165D53F9" w14:textId="06B0AED8" w:rsidR="00C3055A" w:rsidRPr="003562C3" w:rsidRDefault="00C3055A" w:rsidP="002017F4">
      <w:pPr>
        <w:rPr>
          <w:sz w:val="16"/>
          <w:szCs w:val="16"/>
        </w:rPr>
      </w:pPr>
      <w:r w:rsidRPr="001808B5">
        <w:rPr>
          <w:sz w:val="16"/>
          <w:szCs w:val="16"/>
        </w:rPr>
        <w:t>*Sarı vurgulu olan dersler henüz görevlendirme yazısı gelmemiş olan derslerdir.</w:t>
      </w:r>
      <w:r>
        <w:rPr>
          <w:sz w:val="16"/>
          <w:szCs w:val="16"/>
        </w:rPr>
        <w:t xml:space="preserve"> </w:t>
      </w:r>
    </w:p>
    <w:sectPr w:rsidR="00C3055A" w:rsidRPr="003562C3" w:rsidSect="00345E01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E4D6F4" w14:textId="77777777" w:rsidR="00AC6739" w:rsidRDefault="00AC6739" w:rsidP="004F222F">
      <w:r>
        <w:separator/>
      </w:r>
    </w:p>
  </w:endnote>
  <w:endnote w:type="continuationSeparator" w:id="0">
    <w:p w14:paraId="60A0018F" w14:textId="77777777" w:rsidR="00AC6739" w:rsidRDefault="00AC6739" w:rsidP="004F2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957B7" w14:textId="77777777" w:rsidR="00AC6739" w:rsidRDefault="00AC6739" w:rsidP="004F222F">
      <w:r>
        <w:separator/>
      </w:r>
    </w:p>
  </w:footnote>
  <w:footnote w:type="continuationSeparator" w:id="0">
    <w:p w14:paraId="5366EB24" w14:textId="77777777" w:rsidR="00AC6739" w:rsidRDefault="00AC6739" w:rsidP="004F2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149EE"/>
    <w:multiLevelType w:val="hybridMultilevel"/>
    <w:tmpl w:val="CB249C7C"/>
    <w:lvl w:ilvl="0" w:tplc="2918E960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B48EA"/>
    <w:multiLevelType w:val="hybridMultilevel"/>
    <w:tmpl w:val="18B4F242"/>
    <w:lvl w:ilvl="0" w:tplc="3C3658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1700624">
    <w:abstractNumId w:val="1"/>
  </w:num>
  <w:num w:numId="2" w16cid:durableId="1519931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bAwNzGyNDAxMjNT0lEKTi0uzszPAykwrgUA2nFLcSwAAAA="/>
  </w:docVars>
  <w:rsids>
    <w:rsidRoot w:val="00A85736"/>
    <w:rsid w:val="00003BD1"/>
    <w:rsid w:val="000070D1"/>
    <w:rsid w:val="00007389"/>
    <w:rsid w:val="000073BD"/>
    <w:rsid w:val="0000783E"/>
    <w:rsid w:val="0001410D"/>
    <w:rsid w:val="00014167"/>
    <w:rsid w:val="00017DA0"/>
    <w:rsid w:val="00020DA5"/>
    <w:rsid w:val="00025686"/>
    <w:rsid w:val="00030736"/>
    <w:rsid w:val="00033613"/>
    <w:rsid w:val="00034F2D"/>
    <w:rsid w:val="00035E6F"/>
    <w:rsid w:val="000362E5"/>
    <w:rsid w:val="000368B9"/>
    <w:rsid w:val="00040BCD"/>
    <w:rsid w:val="00044C95"/>
    <w:rsid w:val="00046A53"/>
    <w:rsid w:val="0005633A"/>
    <w:rsid w:val="00060F59"/>
    <w:rsid w:val="000637B5"/>
    <w:rsid w:val="00065EAC"/>
    <w:rsid w:val="00070504"/>
    <w:rsid w:val="000746FE"/>
    <w:rsid w:val="00074FFC"/>
    <w:rsid w:val="00076395"/>
    <w:rsid w:val="0008266F"/>
    <w:rsid w:val="000843DD"/>
    <w:rsid w:val="00085BDF"/>
    <w:rsid w:val="000868F8"/>
    <w:rsid w:val="00087C96"/>
    <w:rsid w:val="00092686"/>
    <w:rsid w:val="000960F2"/>
    <w:rsid w:val="000A237E"/>
    <w:rsid w:val="000A36D9"/>
    <w:rsid w:val="000A538A"/>
    <w:rsid w:val="000B0189"/>
    <w:rsid w:val="000B080A"/>
    <w:rsid w:val="000B408D"/>
    <w:rsid w:val="000B618D"/>
    <w:rsid w:val="000C2BE6"/>
    <w:rsid w:val="000C2DD8"/>
    <w:rsid w:val="000C3A0C"/>
    <w:rsid w:val="000C540A"/>
    <w:rsid w:val="000D005F"/>
    <w:rsid w:val="000D0D89"/>
    <w:rsid w:val="000D1D81"/>
    <w:rsid w:val="000D56FE"/>
    <w:rsid w:val="000D6CD5"/>
    <w:rsid w:val="000E441D"/>
    <w:rsid w:val="000E6614"/>
    <w:rsid w:val="000F16BC"/>
    <w:rsid w:val="000F6AB2"/>
    <w:rsid w:val="000F78AF"/>
    <w:rsid w:val="000F7D4F"/>
    <w:rsid w:val="0010250B"/>
    <w:rsid w:val="00103575"/>
    <w:rsid w:val="00105214"/>
    <w:rsid w:val="00105A81"/>
    <w:rsid w:val="0011070A"/>
    <w:rsid w:val="0011544E"/>
    <w:rsid w:val="00115985"/>
    <w:rsid w:val="00123940"/>
    <w:rsid w:val="00125BFB"/>
    <w:rsid w:val="001418C7"/>
    <w:rsid w:val="0015007A"/>
    <w:rsid w:val="00157396"/>
    <w:rsid w:val="001654B3"/>
    <w:rsid w:val="001673F5"/>
    <w:rsid w:val="00167CE9"/>
    <w:rsid w:val="00170748"/>
    <w:rsid w:val="0017296E"/>
    <w:rsid w:val="00173B6D"/>
    <w:rsid w:val="001740C5"/>
    <w:rsid w:val="00174EC3"/>
    <w:rsid w:val="001808B5"/>
    <w:rsid w:val="0018434E"/>
    <w:rsid w:val="00184AB0"/>
    <w:rsid w:val="00185C7B"/>
    <w:rsid w:val="00191A83"/>
    <w:rsid w:val="00195015"/>
    <w:rsid w:val="00195C3F"/>
    <w:rsid w:val="00197CD4"/>
    <w:rsid w:val="001A0481"/>
    <w:rsid w:val="001A4002"/>
    <w:rsid w:val="001A744C"/>
    <w:rsid w:val="001B2CD3"/>
    <w:rsid w:val="001B7791"/>
    <w:rsid w:val="001C213E"/>
    <w:rsid w:val="001C5371"/>
    <w:rsid w:val="001C5D75"/>
    <w:rsid w:val="001C7ED8"/>
    <w:rsid w:val="001D49C5"/>
    <w:rsid w:val="001D5767"/>
    <w:rsid w:val="001D5B5C"/>
    <w:rsid w:val="001E1348"/>
    <w:rsid w:val="001E3FF2"/>
    <w:rsid w:val="001E74FB"/>
    <w:rsid w:val="001F23AD"/>
    <w:rsid w:val="001F241A"/>
    <w:rsid w:val="00200F7B"/>
    <w:rsid w:val="002017F4"/>
    <w:rsid w:val="002035A5"/>
    <w:rsid w:val="00206D2D"/>
    <w:rsid w:val="00211792"/>
    <w:rsid w:val="002154AC"/>
    <w:rsid w:val="00217147"/>
    <w:rsid w:val="00220EE2"/>
    <w:rsid w:val="00223D2C"/>
    <w:rsid w:val="00224680"/>
    <w:rsid w:val="0022528A"/>
    <w:rsid w:val="002274A1"/>
    <w:rsid w:val="00230392"/>
    <w:rsid w:val="00234213"/>
    <w:rsid w:val="00235A55"/>
    <w:rsid w:val="00237472"/>
    <w:rsid w:val="002422EE"/>
    <w:rsid w:val="00243948"/>
    <w:rsid w:val="00244BBB"/>
    <w:rsid w:val="002514DA"/>
    <w:rsid w:val="00251B9B"/>
    <w:rsid w:val="002557E0"/>
    <w:rsid w:val="00262C86"/>
    <w:rsid w:val="00263F2B"/>
    <w:rsid w:val="002649E8"/>
    <w:rsid w:val="002673F1"/>
    <w:rsid w:val="002675AB"/>
    <w:rsid w:val="0027336C"/>
    <w:rsid w:val="00276991"/>
    <w:rsid w:val="00277A3D"/>
    <w:rsid w:val="0028436A"/>
    <w:rsid w:val="0028508C"/>
    <w:rsid w:val="00285E52"/>
    <w:rsid w:val="002916B0"/>
    <w:rsid w:val="0029354D"/>
    <w:rsid w:val="002A0A6E"/>
    <w:rsid w:val="002B0A13"/>
    <w:rsid w:val="002B0B8D"/>
    <w:rsid w:val="002B4900"/>
    <w:rsid w:val="002B6DD9"/>
    <w:rsid w:val="002C10CA"/>
    <w:rsid w:val="002C478A"/>
    <w:rsid w:val="002C7E1B"/>
    <w:rsid w:val="002D00AE"/>
    <w:rsid w:val="002D0F06"/>
    <w:rsid w:val="002D766B"/>
    <w:rsid w:val="002D7A6D"/>
    <w:rsid w:val="002D7AB3"/>
    <w:rsid w:val="002E537E"/>
    <w:rsid w:val="002F03D2"/>
    <w:rsid w:val="002F7603"/>
    <w:rsid w:val="002F7B64"/>
    <w:rsid w:val="00300BF5"/>
    <w:rsid w:val="003069F7"/>
    <w:rsid w:val="0030702C"/>
    <w:rsid w:val="003134CD"/>
    <w:rsid w:val="003136B0"/>
    <w:rsid w:val="00315DAD"/>
    <w:rsid w:val="00321EF4"/>
    <w:rsid w:val="0032246C"/>
    <w:rsid w:val="00322E63"/>
    <w:rsid w:val="00323622"/>
    <w:rsid w:val="003312B9"/>
    <w:rsid w:val="00332C31"/>
    <w:rsid w:val="003345EF"/>
    <w:rsid w:val="0034175A"/>
    <w:rsid w:val="00342086"/>
    <w:rsid w:val="00342A33"/>
    <w:rsid w:val="00342BF2"/>
    <w:rsid w:val="003442DB"/>
    <w:rsid w:val="003445F4"/>
    <w:rsid w:val="00345CE6"/>
    <w:rsid w:val="00345E01"/>
    <w:rsid w:val="00345E5A"/>
    <w:rsid w:val="003501B1"/>
    <w:rsid w:val="003517A7"/>
    <w:rsid w:val="00354DA5"/>
    <w:rsid w:val="00355651"/>
    <w:rsid w:val="003562C3"/>
    <w:rsid w:val="00357AC3"/>
    <w:rsid w:val="00364BEB"/>
    <w:rsid w:val="00364C79"/>
    <w:rsid w:val="003657BD"/>
    <w:rsid w:val="0036722F"/>
    <w:rsid w:val="003743D2"/>
    <w:rsid w:val="003747D8"/>
    <w:rsid w:val="0037713B"/>
    <w:rsid w:val="0038275D"/>
    <w:rsid w:val="00382D3E"/>
    <w:rsid w:val="003867FD"/>
    <w:rsid w:val="00386931"/>
    <w:rsid w:val="00387603"/>
    <w:rsid w:val="003A7AE1"/>
    <w:rsid w:val="003B3068"/>
    <w:rsid w:val="003B36CC"/>
    <w:rsid w:val="003B778F"/>
    <w:rsid w:val="003C1066"/>
    <w:rsid w:val="003C33E3"/>
    <w:rsid w:val="003C4D7F"/>
    <w:rsid w:val="003C7232"/>
    <w:rsid w:val="003D11EE"/>
    <w:rsid w:val="003E1FCB"/>
    <w:rsid w:val="003E527F"/>
    <w:rsid w:val="003F36F6"/>
    <w:rsid w:val="003F5478"/>
    <w:rsid w:val="003F701D"/>
    <w:rsid w:val="003F7FE5"/>
    <w:rsid w:val="00401636"/>
    <w:rsid w:val="00403BBE"/>
    <w:rsid w:val="00404765"/>
    <w:rsid w:val="004063AC"/>
    <w:rsid w:val="004073DA"/>
    <w:rsid w:val="00412904"/>
    <w:rsid w:val="00415175"/>
    <w:rsid w:val="00415A12"/>
    <w:rsid w:val="004205C5"/>
    <w:rsid w:val="0042408A"/>
    <w:rsid w:val="00425F0D"/>
    <w:rsid w:val="004347AE"/>
    <w:rsid w:val="004363E7"/>
    <w:rsid w:val="004455E8"/>
    <w:rsid w:val="0044781D"/>
    <w:rsid w:val="00454373"/>
    <w:rsid w:val="00454812"/>
    <w:rsid w:val="004560D9"/>
    <w:rsid w:val="004573C4"/>
    <w:rsid w:val="00463D53"/>
    <w:rsid w:val="00464A26"/>
    <w:rsid w:val="00467590"/>
    <w:rsid w:val="004677DB"/>
    <w:rsid w:val="004733B3"/>
    <w:rsid w:val="0047559B"/>
    <w:rsid w:val="004759B3"/>
    <w:rsid w:val="00476EC2"/>
    <w:rsid w:val="00487026"/>
    <w:rsid w:val="00494CDA"/>
    <w:rsid w:val="004A2337"/>
    <w:rsid w:val="004A3C37"/>
    <w:rsid w:val="004A497A"/>
    <w:rsid w:val="004A5BFE"/>
    <w:rsid w:val="004A7B25"/>
    <w:rsid w:val="004B02BF"/>
    <w:rsid w:val="004B05D2"/>
    <w:rsid w:val="004B110E"/>
    <w:rsid w:val="004B4739"/>
    <w:rsid w:val="004B548A"/>
    <w:rsid w:val="004C527E"/>
    <w:rsid w:val="004D0CE3"/>
    <w:rsid w:val="004D32EE"/>
    <w:rsid w:val="004E09D9"/>
    <w:rsid w:val="004E0F66"/>
    <w:rsid w:val="004E330A"/>
    <w:rsid w:val="004F222F"/>
    <w:rsid w:val="004F4D3B"/>
    <w:rsid w:val="004F6900"/>
    <w:rsid w:val="0052021E"/>
    <w:rsid w:val="00521BFD"/>
    <w:rsid w:val="00523C3D"/>
    <w:rsid w:val="00524F3D"/>
    <w:rsid w:val="00526087"/>
    <w:rsid w:val="00526CDE"/>
    <w:rsid w:val="0053035B"/>
    <w:rsid w:val="00530C13"/>
    <w:rsid w:val="00530D97"/>
    <w:rsid w:val="00540770"/>
    <w:rsid w:val="00541BBD"/>
    <w:rsid w:val="005436BF"/>
    <w:rsid w:val="005454AD"/>
    <w:rsid w:val="00546288"/>
    <w:rsid w:val="00550DA7"/>
    <w:rsid w:val="00557FA2"/>
    <w:rsid w:val="00562FC4"/>
    <w:rsid w:val="00570704"/>
    <w:rsid w:val="00571631"/>
    <w:rsid w:val="00572E43"/>
    <w:rsid w:val="00573210"/>
    <w:rsid w:val="00574DB8"/>
    <w:rsid w:val="00575CF2"/>
    <w:rsid w:val="00580391"/>
    <w:rsid w:val="0058048D"/>
    <w:rsid w:val="00586464"/>
    <w:rsid w:val="00587188"/>
    <w:rsid w:val="0058784D"/>
    <w:rsid w:val="005909DF"/>
    <w:rsid w:val="00594176"/>
    <w:rsid w:val="0059715D"/>
    <w:rsid w:val="005A23AC"/>
    <w:rsid w:val="005B2315"/>
    <w:rsid w:val="005D7FD3"/>
    <w:rsid w:val="005F1319"/>
    <w:rsid w:val="005F2DCD"/>
    <w:rsid w:val="005F69F2"/>
    <w:rsid w:val="00602827"/>
    <w:rsid w:val="00603B44"/>
    <w:rsid w:val="0061146E"/>
    <w:rsid w:val="00616D94"/>
    <w:rsid w:val="0061765E"/>
    <w:rsid w:val="00617B03"/>
    <w:rsid w:val="00617CAA"/>
    <w:rsid w:val="00621B54"/>
    <w:rsid w:val="00626481"/>
    <w:rsid w:val="00635C85"/>
    <w:rsid w:val="00643178"/>
    <w:rsid w:val="006500A2"/>
    <w:rsid w:val="0065134E"/>
    <w:rsid w:val="00651492"/>
    <w:rsid w:val="00655FE3"/>
    <w:rsid w:val="00663017"/>
    <w:rsid w:val="00663FB2"/>
    <w:rsid w:val="00667C9A"/>
    <w:rsid w:val="00670D7F"/>
    <w:rsid w:val="00670E89"/>
    <w:rsid w:val="00676A6C"/>
    <w:rsid w:val="006815E3"/>
    <w:rsid w:val="0069467A"/>
    <w:rsid w:val="006953EE"/>
    <w:rsid w:val="00696A1C"/>
    <w:rsid w:val="00697A88"/>
    <w:rsid w:val="006A1A1C"/>
    <w:rsid w:val="006A6FB7"/>
    <w:rsid w:val="006B01EF"/>
    <w:rsid w:val="006B5635"/>
    <w:rsid w:val="006B597A"/>
    <w:rsid w:val="006C01C1"/>
    <w:rsid w:val="006C1F6B"/>
    <w:rsid w:val="006C2EF7"/>
    <w:rsid w:val="006C37AD"/>
    <w:rsid w:val="006D0E44"/>
    <w:rsid w:val="006D179B"/>
    <w:rsid w:val="006D195F"/>
    <w:rsid w:val="006D2ACE"/>
    <w:rsid w:val="006D3958"/>
    <w:rsid w:val="006D3BAA"/>
    <w:rsid w:val="006D553C"/>
    <w:rsid w:val="006E24EE"/>
    <w:rsid w:val="006E6150"/>
    <w:rsid w:val="006F2153"/>
    <w:rsid w:val="006F29D0"/>
    <w:rsid w:val="00700497"/>
    <w:rsid w:val="00702863"/>
    <w:rsid w:val="00704754"/>
    <w:rsid w:val="00706300"/>
    <w:rsid w:val="007110E1"/>
    <w:rsid w:val="00711B6C"/>
    <w:rsid w:val="00712881"/>
    <w:rsid w:val="00714452"/>
    <w:rsid w:val="00715C2F"/>
    <w:rsid w:val="00720FB6"/>
    <w:rsid w:val="007210DD"/>
    <w:rsid w:val="00721F44"/>
    <w:rsid w:val="00725618"/>
    <w:rsid w:val="007313B4"/>
    <w:rsid w:val="007327AA"/>
    <w:rsid w:val="00733884"/>
    <w:rsid w:val="00733B05"/>
    <w:rsid w:val="00734AC6"/>
    <w:rsid w:val="007432D3"/>
    <w:rsid w:val="00743DE2"/>
    <w:rsid w:val="00746A77"/>
    <w:rsid w:val="007524F0"/>
    <w:rsid w:val="00753A08"/>
    <w:rsid w:val="0075617E"/>
    <w:rsid w:val="0075644B"/>
    <w:rsid w:val="007648A9"/>
    <w:rsid w:val="00766933"/>
    <w:rsid w:val="00767040"/>
    <w:rsid w:val="0077458E"/>
    <w:rsid w:val="007774A5"/>
    <w:rsid w:val="00781F4D"/>
    <w:rsid w:val="00784134"/>
    <w:rsid w:val="0078570E"/>
    <w:rsid w:val="00790662"/>
    <w:rsid w:val="00790DE1"/>
    <w:rsid w:val="00793653"/>
    <w:rsid w:val="00796971"/>
    <w:rsid w:val="007A6B05"/>
    <w:rsid w:val="007A7159"/>
    <w:rsid w:val="007B0A42"/>
    <w:rsid w:val="007B2F37"/>
    <w:rsid w:val="007B38BD"/>
    <w:rsid w:val="007B50B7"/>
    <w:rsid w:val="007B6B86"/>
    <w:rsid w:val="007C01C7"/>
    <w:rsid w:val="007C0EF1"/>
    <w:rsid w:val="007C169F"/>
    <w:rsid w:val="007C2F07"/>
    <w:rsid w:val="007C3273"/>
    <w:rsid w:val="007C63D1"/>
    <w:rsid w:val="007D1418"/>
    <w:rsid w:val="007D628C"/>
    <w:rsid w:val="007D7DE0"/>
    <w:rsid w:val="007E0660"/>
    <w:rsid w:val="007E1DB9"/>
    <w:rsid w:val="007E21E6"/>
    <w:rsid w:val="007E34A8"/>
    <w:rsid w:val="007E4F1B"/>
    <w:rsid w:val="007E741E"/>
    <w:rsid w:val="00805373"/>
    <w:rsid w:val="008053EA"/>
    <w:rsid w:val="008057AB"/>
    <w:rsid w:val="00806EE4"/>
    <w:rsid w:val="00807556"/>
    <w:rsid w:val="00812BCC"/>
    <w:rsid w:val="00814220"/>
    <w:rsid w:val="008214FC"/>
    <w:rsid w:val="00825275"/>
    <w:rsid w:val="00825BCA"/>
    <w:rsid w:val="00830BD7"/>
    <w:rsid w:val="008315E2"/>
    <w:rsid w:val="00831F47"/>
    <w:rsid w:val="00832689"/>
    <w:rsid w:val="00837CD2"/>
    <w:rsid w:val="00837DAD"/>
    <w:rsid w:val="00843D0D"/>
    <w:rsid w:val="00843ECA"/>
    <w:rsid w:val="00844624"/>
    <w:rsid w:val="00844DAD"/>
    <w:rsid w:val="00844E5A"/>
    <w:rsid w:val="00847A0F"/>
    <w:rsid w:val="0085686B"/>
    <w:rsid w:val="00857A13"/>
    <w:rsid w:val="00863AC2"/>
    <w:rsid w:val="00863EA1"/>
    <w:rsid w:val="0086447B"/>
    <w:rsid w:val="00871681"/>
    <w:rsid w:val="008716FE"/>
    <w:rsid w:val="00880748"/>
    <w:rsid w:val="00883A4D"/>
    <w:rsid w:val="008863A4"/>
    <w:rsid w:val="00886D61"/>
    <w:rsid w:val="00891A8F"/>
    <w:rsid w:val="008925E9"/>
    <w:rsid w:val="00894C8A"/>
    <w:rsid w:val="008A071B"/>
    <w:rsid w:val="008A0A3E"/>
    <w:rsid w:val="008A2AE9"/>
    <w:rsid w:val="008A2F34"/>
    <w:rsid w:val="008B18DC"/>
    <w:rsid w:val="008B5012"/>
    <w:rsid w:val="008B768A"/>
    <w:rsid w:val="008C0BBA"/>
    <w:rsid w:val="008C12C4"/>
    <w:rsid w:val="008C5369"/>
    <w:rsid w:val="008C5CB4"/>
    <w:rsid w:val="008C77EC"/>
    <w:rsid w:val="008D3310"/>
    <w:rsid w:val="008D39C2"/>
    <w:rsid w:val="008D4D33"/>
    <w:rsid w:val="008D5A05"/>
    <w:rsid w:val="008D6602"/>
    <w:rsid w:val="008D663D"/>
    <w:rsid w:val="008D6A5F"/>
    <w:rsid w:val="008E63D1"/>
    <w:rsid w:val="008E693E"/>
    <w:rsid w:val="008E71F7"/>
    <w:rsid w:val="008F0800"/>
    <w:rsid w:val="008F21B7"/>
    <w:rsid w:val="0090024E"/>
    <w:rsid w:val="00900DEB"/>
    <w:rsid w:val="00902814"/>
    <w:rsid w:val="0090350D"/>
    <w:rsid w:val="00910F58"/>
    <w:rsid w:val="0091180B"/>
    <w:rsid w:val="0091480A"/>
    <w:rsid w:val="00914D0E"/>
    <w:rsid w:val="00914D5F"/>
    <w:rsid w:val="00915139"/>
    <w:rsid w:val="00921FA1"/>
    <w:rsid w:val="009234BB"/>
    <w:rsid w:val="0092415A"/>
    <w:rsid w:val="009249D8"/>
    <w:rsid w:val="009258A4"/>
    <w:rsid w:val="00931029"/>
    <w:rsid w:val="00931509"/>
    <w:rsid w:val="00932C5D"/>
    <w:rsid w:val="0093316C"/>
    <w:rsid w:val="00936BDA"/>
    <w:rsid w:val="00941DC6"/>
    <w:rsid w:val="00953067"/>
    <w:rsid w:val="00953BB6"/>
    <w:rsid w:val="009569F9"/>
    <w:rsid w:val="00960B86"/>
    <w:rsid w:val="00963D47"/>
    <w:rsid w:val="00972B8A"/>
    <w:rsid w:val="00975612"/>
    <w:rsid w:val="009771F3"/>
    <w:rsid w:val="009777A0"/>
    <w:rsid w:val="00980BAE"/>
    <w:rsid w:val="009829B7"/>
    <w:rsid w:val="009848C0"/>
    <w:rsid w:val="00984D31"/>
    <w:rsid w:val="00985FCF"/>
    <w:rsid w:val="009866B1"/>
    <w:rsid w:val="00992350"/>
    <w:rsid w:val="00997A6C"/>
    <w:rsid w:val="00997AFA"/>
    <w:rsid w:val="009A040F"/>
    <w:rsid w:val="009A367B"/>
    <w:rsid w:val="009B196E"/>
    <w:rsid w:val="009B6684"/>
    <w:rsid w:val="009B74DE"/>
    <w:rsid w:val="009C3D5B"/>
    <w:rsid w:val="009C6118"/>
    <w:rsid w:val="009C6B20"/>
    <w:rsid w:val="009D0170"/>
    <w:rsid w:val="009D2059"/>
    <w:rsid w:val="009D3853"/>
    <w:rsid w:val="009D5080"/>
    <w:rsid w:val="009D6C15"/>
    <w:rsid w:val="009E3F1D"/>
    <w:rsid w:val="009E5F4B"/>
    <w:rsid w:val="009E672D"/>
    <w:rsid w:val="009E742D"/>
    <w:rsid w:val="009E7805"/>
    <w:rsid w:val="009F1D61"/>
    <w:rsid w:val="009F34D7"/>
    <w:rsid w:val="009F5494"/>
    <w:rsid w:val="00A067DE"/>
    <w:rsid w:val="00A10766"/>
    <w:rsid w:val="00A10889"/>
    <w:rsid w:val="00A110AF"/>
    <w:rsid w:val="00A12171"/>
    <w:rsid w:val="00A22EF3"/>
    <w:rsid w:val="00A27004"/>
    <w:rsid w:val="00A30C46"/>
    <w:rsid w:val="00A333F2"/>
    <w:rsid w:val="00A35A8C"/>
    <w:rsid w:val="00A36C06"/>
    <w:rsid w:val="00A37F4B"/>
    <w:rsid w:val="00A40F44"/>
    <w:rsid w:val="00A45D1C"/>
    <w:rsid w:val="00A509AC"/>
    <w:rsid w:val="00A512EB"/>
    <w:rsid w:val="00A56EFC"/>
    <w:rsid w:val="00A65132"/>
    <w:rsid w:val="00A705D6"/>
    <w:rsid w:val="00A83C9C"/>
    <w:rsid w:val="00A85736"/>
    <w:rsid w:val="00A86B33"/>
    <w:rsid w:val="00A86BE1"/>
    <w:rsid w:val="00A90683"/>
    <w:rsid w:val="00A91D03"/>
    <w:rsid w:val="00A940F6"/>
    <w:rsid w:val="00A97140"/>
    <w:rsid w:val="00A976A7"/>
    <w:rsid w:val="00AA0A4D"/>
    <w:rsid w:val="00AA11A0"/>
    <w:rsid w:val="00AA1A3D"/>
    <w:rsid w:val="00AA6738"/>
    <w:rsid w:val="00AA77A8"/>
    <w:rsid w:val="00AB071A"/>
    <w:rsid w:val="00AB0CD0"/>
    <w:rsid w:val="00AB2BBB"/>
    <w:rsid w:val="00AB328E"/>
    <w:rsid w:val="00AB73DA"/>
    <w:rsid w:val="00AC0E67"/>
    <w:rsid w:val="00AC2C97"/>
    <w:rsid w:val="00AC4126"/>
    <w:rsid w:val="00AC4A46"/>
    <w:rsid w:val="00AC6500"/>
    <w:rsid w:val="00AC6739"/>
    <w:rsid w:val="00AD11AA"/>
    <w:rsid w:val="00AD288C"/>
    <w:rsid w:val="00AD5E09"/>
    <w:rsid w:val="00AD6ACC"/>
    <w:rsid w:val="00AE34AD"/>
    <w:rsid w:val="00AE3F2E"/>
    <w:rsid w:val="00AE5189"/>
    <w:rsid w:val="00AF24DA"/>
    <w:rsid w:val="00AF4CF7"/>
    <w:rsid w:val="00AF6E45"/>
    <w:rsid w:val="00B003ED"/>
    <w:rsid w:val="00B07B90"/>
    <w:rsid w:val="00B12598"/>
    <w:rsid w:val="00B12B5C"/>
    <w:rsid w:val="00B155BA"/>
    <w:rsid w:val="00B17CA0"/>
    <w:rsid w:val="00B24DFE"/>
    <w:rsid w:val="00B2689B"/>
    <w:rsid w:val="00B27B41"/>
    <w:rsid w:val="00B324FA"/>
    <w:rsid w:val="00B330B5"/>
    <w:rsid w:val="00B335AA"/>
    <w:rsid w:val="00B35064"/>
    <w:rsid w:val="00B350B2"/>
    <w:rsid w:val="00B400CB"/>
    <w:rsid w:val="00B4332F"/>
    <w:rsid w:val="00B438E9"/>
    <w:rsid w:val="00B52859"/>
    <w:rsid w:val="00B5319E"/>
    <w:rsid w:val="00B533A1"/>
    <w:rsid w:val="00B537F4"/>
    <w:rsid w:val="00B55898"/>
    <w:rsid w:val="00B56684"/>
    <w:rsid w:val="00B578A0"/>
    <w:rsid w:val="00B646F4"/>
    <w:rsid w:val="00B733CD"/>
    <w:rsid w:val="00B745A7"/>
    <w:rsid w:val="00B74F97"/>
    <w:rsid w:val="00B76C3E"/>
    <w:rsid w:val="00B80755"/>
    <w:rsid w:val="00B8206F"/>
    <w:rsid w:val="00B824A3"/>
    <w:rsid w:val="00B842C5"/>
    <w:rsid w:val="00B84865"/>
    <w:rsid w:val="00B85FC1"/>
    <w:rsid w:val="00B904A4"/>
    <w:rsid w:val="00B91087"/>
    <w:rsid w:val="00B9420A"/>
    <w:rsid w:val="00B949B1"/>
    <w:rsid w:val="00B95B63"/>
    <w:rsid w:val="00B975DE"/>
    <w:rsid w:val="00BA0D6A"/>
    <w:rsid w:val="00BA43D7"/>
    <w:rsid w:val="00BA4C07"/>
    <w:rsid w:val="00BA6943"/>
    <w:rsid w:val="00BB0288"/>
    <w:rsid w:val="00BB2FBF"/>
    <w:rsid w:val="00BB48BF"/>
    <w:rsid w:val="00BB59F7"/>
    <w:rsid w:val="00BB6E2B"/>
    <w:rsid w:val="00BC2364"/>
    <w:rsid w:val="00BC30BA"/>
    <w:rsid w:val="00BC3B42"/>
    <w:rsid w:val="00BC475F"/>
    <w:rsid w:val="00BC541C"/>
    <w:rsid w:val="00BC54AE"/>
    <w:rsid w:val="00BD6A07"/>
    <w:rsid w:val="00BD6D2B"/>
    <w:rsid w:val="00BE155A"/>
    <w:rsid w:val="00BE54F2"/>
    <w:rsid w:val="00BE5E7B"/>
    <w:rsid w:val="00BF335B"/>
    <w:rsid w:val="00BF39CF"/>
    <w:rsid w:val="00BF7E9F"/>
    <w:rsid w:val="00C057DF"/>
    <w:rsid w:val="00C16C6A"/>
    <w:rsid w:val="00C1718A"/>
    <w:rsid w:val="00C17A0D"/>
    <w:rsid w:val="00C20CCD"/>
    <w:rsid w:val="00C23CE6"/>
    <w:rsid w:val="00C253EB"/>
    <w:rsid w:val="00C2563D"/>
    <w:rsid w:val="00C30072"/>
    <w:rsid w:val="00C3055A"/>
    <w:rsid w:val="00C33D6A"/>
    <w:rsid w:val="00C40155"/>
    <w:rsid w:val="00C43B8B"/>
    <w:rsid w:val="00C44CDF"/>
    <w:rsid w:val="00C47B33"/>
    <w:rsid w:val="00C47B49"/>
    <w:rsid w:val="00C47D27"/>
    <w:rsid w:val="00C513BD"/>
    <w:rsid w:val="00C51B5B"/>
    <w:rsid w:val="00C66C1B"/>
    <w:rsid w:val="00C71AA4"/>
    <w:rsid w:val="00C74F0E"/>
    <w:rsid w:val="00C75A2D"/>
    <w:rsid w:val="00C75CED"/>
    <w:rsid w:val="00C87BDD"/>
    <w:rsid w:val="00C90094"/>
    <w:rsid w:val="00C91B0F"/>
    <w:rsid w:val="00C925AC"/>
    <w:rsid w:val="00C9273F"/>
    <w:rsid w:val="00CA41C4"/>
    <w:rsid w:val="00CA4735"/>
    <w:rsid w:val="00CA6795"/>
    <w:rsid w:val="00CB0663"/>
    <w:rsid w:val="00CB4FC6"/>
    <w:rsid w:val="00CB56B1"/>
    <w:rsid w:val="00CB68DA"/>
    <w:rsid w:val="00CC0D8B"/>
    <w:rsid w:val="00CC7978"/>
    <w:rsid w:val="00CD38C1"/>
    <w:rsid w:val="00CD7403"/>
    <w:rsid w:val="00CD7733"/>
    <w:rsid w:val="00CD778B"/>
    <w:rsid w:val="00CD7A6A"/>
    <w:rsid w:val="00CE200E"/>
    <w:rsid w:val="00CE6BE6"/>
    <w:rsid w:val="00CF13D1"/>
    <w:rsid w:val="00CF4896"/>
    <w:rsid w:val="00CF5221"/>
    <w:rsid w:val="00CF6E7F"/>
    <w:rsid w:val="00D13227"/>
    <w:rsid w:val="00D13627"/>
    <w:rsid w:val="00D15F1B"/>
    <w:rsid w:val="00D203DB"/>
    <w:rsid w:val="00D234B1"/>
    <w:rsid w:val="00D26F58"/>
    <w:rsid w:val="00D34A6D"/>
    <w:rsid w:val="00D354C1"/>
    <w:rsid w:val="00D35F97"/>
    <w:rsid w:val="00D43266"/>
    <w:rsid w:val="00D47BFF"/>
    <w:rsid w:val="00D5460B"/>
    <w:rsid w:val="00D561F0"/>
    <w:rsid w:val="00D57324"/>
    <w:rsid w:val="00D61ACA"/>
    <w:rsid w:val="00D6316F"/>
    <w:rsid w:val="00D637EC"/>
    <w:rsid w:val="00D63858"/>
    <w:rsid w:val="00D745F1"/>
    <w:rsid w:val="00D802CA"/>
    <w:rsid w:val="00D92BDC"/>
    <w:rsid w:val="00D93007"/>
    <w:rsid w:val="00DA1C0E"/>
    <w:rsid w:val="00DA5E73"/>
    <w:rsid w:val="00DB3D01"/>
    <w:rsid w:val="00DB3DA3"/>
    <w:rsid w:val="00DB79C0"/>
    <w:rsid w:val="00DB7DCC"/>
    <w:rsid w:val="00DC139F"/>
    <w:rsid w:val="00DC1E64"/>
    <w:rsid w:val="00DE1907"/>
    <w:rsid w:val="00DE2F9F"/>
    <w:rsid w:val="00DE46E8"/>
    <w:rsid w:val="00DE603E"/>
    <w:rsid w:val="00DE6E8B"/>
    <w:rsid w:val="00DF0955"/>
    <w:rsid w:val="00DF0B59"/>
    <w:rsid w:val="00DF72FE"/>
    <w:rsid w:val="00E01D22"/>
    <w:rsid w:val="00E05E3D"/>
    <w:rsid w:val="00E11C85"/>
    <w:rsid w:val="00E12053"/>
    <w:rsid w:val="00E13127"/>
    <w:rsid w:val="00E135E3"/>
    <w:rsid w:val="00E14494"/>
    <w:rsid w:val="00E14C99"/>
    <w:rsid w:val="00E152A1"/>
    <w:rsid w:val="00E172AF"/>
    <w:rsid w:val="00E1770B"/>
    <w:rsid w:val="00E20AC4"/>
    <w:rsid w:val="00E23231"/>
    <w:rsid w:val="00E265F7"/>
    <w:rsid w:val="00E3009A"/>
    <w:rsid w:val="00E31066"/>
    <w:rsid w:val="00E33242"/>
    <w:rsid w:val="00E3597E"/>
    <w:rsid w:val="00E36836"/>
    <w:rsid w:val="00E4041B"/>
    <w:rsid w:val="00E430CA"/>
    <w:rsid w:val="00E461A7"/>
    <w:rsid w:val="00E52370"/>
    <w:rsid w:val="00E57B7F"/>
    <w:rsid w:val="00E6426D"/>
    <w:rsid w:val="00E6573D"/>
    <w:rsid w:val="00E66371"/>
    <w:rsid w:val="00E7022F"/>
    <w:rsid w:val="00E70401"/>
    <w:rsid w:val="00E70A34"/>
    <w:rsid w:val="00E71AA1"/>
    <w:rsid w:val="00E765B3"/>
    <w:rsid w:val="00E8133C"/>
    <w:rsid w:val="00E85B07"/>
    <w:rsid w:val="00E926A4"/>
    <w:rsid w:val="00E93E96"/>
    <w:rsid w:val="00E95101"/>
    <w:rsid w:val="00E96E8E"/>
    <w:rsid w:val="00E96F04"/>
    <w:rsid w:val="00EA2442"/>
    <w:rsid w:val="00EA2EB3"/>
    <w:rsid w:val="00EA3EEB"/>
    <w:rsid w:val="00EB1C58"/>
    <w:rsid w:val="00EB4A38"/>
    <w:rsid w:val="00EB61EE"/>
    <w:rsid w:val="00EC2340"/>
    <w:rsid w:val="00EC25F8"/>
    <w:rsid w:val="00EC617A"/>
    <w:rsid w:val="00ED79DC"/>
    <w:rsid w:val="00EE487C"/>
    <w:rsid w:val="00EE6FDE"/>
    <w:rsid w:val="00EE7DB5"/>
    <w:rsid w:val="00EF3FD4"/>
    <w:rsid w:val="00EF79D2"/>
    <w:rsid w:val="00EF7B59"/>
    <w:rsid w:val="00F01F05"/>
    <w:rsid w:val="00F02C5C"/>
    <w:rsid w:val="00F04EC7"/>
    <w:rsid w:val="00F06DEE"/>
    <w:rsid w:val="00F0731F"/>
    <w:rsid w:val="00F076FF"/>
    <w:rsid w:val="00F11BB1"/>
    <w:rsid w:val="00F134DE"/>
    <w:rsid w:val="00F14A8C"/>
    <w:rsid w:val="00F14CC3"/>
    <w:rsid w:val="00F20642"/>
    <w:rsid w:val="00F23643"/>
    <w:rsid w:val="00F31653"/>
    <w:rsid w:val="00F42873"/>
    <w:rsid w:val="00F4335C"/>
    <w:rsid w:val="00F44584"/>
    <w:rsid w:val="00F453AD"/>
    <w:rsid w:val="00F513D1"/>
    <w:rsid w:val="00F5242A"/>
    <w:rsid w:val="00F525E0"/>
    <w:rsid w:val="00F52E5F"/>
    <w:rsid w:val="00F531D7"/>
    <w:rsid w:val="00F55C33"/>
    <w:rsid w:val="00F57CFE"/>
    <w:rsid w:val="00F6088D"/>
    <w:rsid w:val="00F60F7C"/>
    <w:rsid w:val="00F625AC"/>
    <w:rsid w:val="00F70D2D"/>
    <w:rsid w:val="00F70DA8"/>
    <w:rsid w:val="00F72AB7"/>
    <w:rsid w:val="00F73912"/>
    <w:rsid w:val="00F75986"/>
    <w:rsid w:val="00F761BE"/>
    <w:rsid w:val="00F7787F"/>
    <w:rsid w:val="00F80A10"/>
    <w:rsid w:val="00F839CE"/>
    <w:rsid w:val="00F83D8D"/>
    <w:rsid w:val="00F8414A"/>
    <w:rsid w:val="00F84C6D"/>
    <w:rsid w:val="00F85F01"/>
    <w:rsid w:val="00F86BB7"/>
    <w:rsid w:val="00F87CED"/>
    <w:rsid w:val="00F96390"/>
    <w:rsid w:val="00FA0947"/>
    <w:rsid w:val="00FA2CF9"/>
    <w:rsid w:val="00FA54F6"/>
    <w:rsid w:val="00FB2708"/>
    <w:rsid w:val="00FB3EFC"/>
    <w:rsid w:val="00FC146A"/>
    <w:rsid w:val="00FC3BE0"/>
    <w:rsid w:val="00FC46A9"/>
    <w:rsid w:val="00FC6C3B"/>
    <w:rsid w:val="00FC7EB0"/>
    <w:rsid w:val="00FD280C"/>
    <w:rsid w:val="00FE15F6"/>
    <w:rsid w:val="00FE4A60"/>
    <w:rsid w:val="00FE6647"/>
    <w:rsid w:val="00FF131D"/>
    <w:rsid w:val="00FF3566"/>
    <w:rsid w:val="00FF3757"/>
    <w:rsid w:val="00FF47F6"/>
    <w:rsid w:val="00FF73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1F8B6"/>
  <w15:docId w15:val="{B1AF20F8-7E83-4796-ABE7-79359505A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C15"/>
    <w:pPr>
      <w:spacing w:before="0" w:line="240" w:lineRule="auto"/>
      <w:jc w:val="left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Klavuz1">
    <w:name w:val="Açık Kılavuz1"/>
    <w:basedOn w:val="NormalTablo"/>
    <w:uiPriority w:val="62"/>
    <w:rsid w:val="00A85736"/>
    <w:pPr>
      <w:spacing w:before="0" w:line="240" w:lineRule="auto"/>
      <w:jc w:val="left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eParagraf">
    <w:name w:val="List Paragraph"/>
    <w:basedOn w:val="Normal"/>
    <w:uiPriority w:val="34"/>
    <w:qFormat/>
    <w:rsid w:val="00A85736"/>
    <w:pPr>
      <w:spacing w:before="240" w:line="360" w:lineRule="auto"/>
      <w:ind w:left="720"/>
      <w:contextualSpacing/>
      <w:jc w:val="both"/>
    </w:pPr>
    <w:rPr>
      <w:rFonts w:asciiTheme="minorHAnsi" w:hAnsiTheme="minorHAnsi" w:cstheme="minorBidi"/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A85736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4F222F"/>
  </w:style>
  <w:style w:type="paragraph" w:styleId="AltBilgi">
    <w:name w:val="footer"/>
    <w:basedOn w:val="Normal"/>
    <w:link w:val="Al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4F222F"/>
  </w:style>
  <w:style w:type="character" w:styleId="Kpr">
    <w:name w:val="Hyperlink"/>
    <w:basedOn w:val="VarsaylanParagrafYazTipi"/>
    <w:uiPriority w:val="99"/>
    <w:unhideWhenUsed/>
    <w:rsid w:val="00025686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06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zlemc@omu.edu.tr" TargetMode="External"/><Relationship Id="rId13" Type="http://schemas.openxmlformats.org/officeDocument/2006/relationships/hyperlink" Target="mailto:auzun@omu.edu.tr" TargetMode="External"/><Relationship Id="rId18" Type="http://schemas.openxmlformats.org/officeDocument/2006/relationships/hyperlink" Target="mailto:kamilalakus@gmail.com" TargetMode="External"/><Relationship Id="rId26" Type="http://schemas.openxmlformats.org/officeDocument/2006/relationships/hyperlink" Target="mailto:muberra.demir@omu.edu.tr" TargetMode="External"/><Relationship Id="rId3" Type="http://schemas.openxmlformats.org/officeDocument/2006/relationships/styles" Target="styles.xml"/><Relationship Id="rId21" Type="http://schemas.openxmlformats.org/officeDocument/2006/relationships/hyperlink" Target="mailto:aysechild@gmai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esin.ozdemir@omu.edu.tr" TargetMode="External"/><Relationship Id="rId17" Type="http://schemas.openxmlformats.org/officeDocument/2006/relationships/hyperlink" Target="mailto:ozgur.kemal@omu.edu.tr" TargetMode="External"/><Relationship Id="rId25" Type="http://schemas.openxmlformats.org/officeDocument/2006/relationships/hyperlink" Target="mailto:esin.ozdemir@omu.edu.t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uleyman.kocacan@gmail.com" TargetMode="External"/><Relationship Id="rId20" Type="http://schemas.openxmlformats.org/officeDocument/2006/relationships/hyperlink" Target="mailto:ayse.aksoy@omu.edu.tr" TargetMode="External"/><Relationship Id="rId29" Type="http://schemas.openxmlformats.org/officeDocument/2006/relationships/hyperlink" Target="mailto:miracbaris.usta@omu.edu.t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ecmid@omu.edu.tr" TargetMode="External"/><Relationship Id="rId24" Type="http://schemas.openxmlformats.org/officeDocument/2006/relationships/hyperlink" Target="mailto:kubrainankinan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uleyman.kocacan@omu.edu.tr" TargetMode="External"/><Relationship Id="rId23" Type="http://schemas.openxmlformats.org/officeDocument/2006/relationships/hyperlink" Target="mailto:kubra.inan@omu.edu.tr" TargetMode="External"/><Relationship Id="rId28" Type="http://schemas.openxmlformats.org/officeDocument/2006/relationships/hyperlink" Target="mailto:ibrahim.erensoy@omu.edu.tr" TargetMode="External"/><Relationship Id="rId10" Type="http://schemas.openxmlformats.org/officeDocument/2006/relationships/hyperlink" Target="mailto:ramazanbayram.karakaya@omu.edu.tr" TargetMode="External"/><Relationship Id="rId19" Type="http://schemas.openxmlformats.org/officeDocument/2006/relationships/hyperlink" Target="mailto:kamilal@omu.edu.tr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rizakorhan.sezin@omu.edu.tr" TargetMode="External"/><Relationship Id="rId14" Type="http://schemas.openxmlformats.org/officeDocument/2006/relationships/hyperlink" Target="mailto:uzuna7619@gmail.com" TargetMode="External"/><Relationship Id="rId22" Type="http://schemas.openxmlformats.org/officeDocument/2006/relationships/hyperlink" Target="mailto:sedanur.kemer@omu.edu.tr" TargetMode="External"/><Relationship Id="rId27" Type="http://schemas.openxmlformats.org/officeDocument/2006/relationships/hyperlink" Target="mailto:ozlemc@omu.edu.tr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80F693-D1B1-406F-8768-02D7066A8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731</Words>
  <Characters>9869</Characters>
  <Application>Microsoft Office Word</Application>
  <DocSecurity>0</DocSecurity>
  <Lines>82</Lines>
  <Paragraphs>2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MoTuN TNCTR</Company>
  <LinksUpToDate>false</LinksUpToDate>
  <CharactersWithSpaces>1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Müberra  DEMİR</cp:lastModifiedBy>
  <cp:revision>4</cp:revision>
  <cp:lastPrinted>2025-08-06T10:13:00Z</cp:lastPrinted>
  <dcterms:created xsi:type="dcterms:W3CDTF">2025-10-03T10:03:00Z</dcterms:created>
  <dcterms:modified xsi:type="dcterms:W3CDTF">2025-10-03T12:00:00Z</dcterms:modified>
</cp:coreProperties>
</file>